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A87160">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IN" w:eastAsia="en-IN"/>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30285E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en-IN" w:eastAsia="en-IN"/>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A87160">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A87160">
        <w:trPr>
          <w:trHeight w:val="68"/>
          <w:jc w:val="center"/>
        </w:trPr>
        <w:tc>
          <w:tcPr>
            <w:tcW w:w="8782" w:type="dxa"/>
            <w:gridSpan w:val="2"/>
          </w:tcPr>
          <w:p w14:paraId="1D8DD3C9"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69BBE625" w14:textId="77777777" w:rsidR="00454DA1" w:rsidRPr="00454DA1" w:rsidRDefault="00454DA1" w:rsidP="00B57E6F">
      <w:pPr>
        <w:pStyle w:val="CETAuthors"/>
        <w:rPr>
          <w:rFonts w:cs="Arial"/>
          <w:sz w:val="32"/>
          <w:szCs w:val="32"/>
        </w:rPr>
      </w:pPr>
      <w:r w:rsidRPr="00454DA1">
        <w:rPr>
          <w:rFonts w:cs="Arial"/>
          <w:color w:val="000000"/>
          <w:sz w:val="32"/>
          <w:szCs w:val="32"/>
          <w:lang w:eastAsia="en-IN"/>
        </w:rPr>
        <w:t>A Continuum and Molecular Dynamics-based Simulation Study of Boiling in Liquid Nitrogen</w:t>
      </w:r>
      <w:r w:rsidRPr="00454DA1">
        <w:rPr>
          <w:rFonts w:cs="Arial"/>
          <w:sz w:val="32"/>
          <w:szCs w:val="32"/>
        </w:rPr>
        <w:t xml:space="preserve"> </w:t>
      </w:r>
    </w:p>
    <w:p w14:paraId="0488FED2" w14:textId="69D16252" w:rsidR="00B57E6F" w:rsidRPr="00B57B36" w:rsidRDefault="00436A60" w:rsidP="00B57E6F">
      <w:pPr>
        <w:pStyle w:val="CETAuthors"/>
      </w:pPr>
      <w:r>
        <w:t>Indradev kumar,</w:t>
      </w:r>
      <w:r w:rsidR="00C7258D">
        <w:t xml:space="preserve"> </w:t>
      </w:r>
      <w:bookmarkStart w:id="0" w:name="_GoBack"/>
      <w:bookmarkEnd w:id="0"/>
      <w:r>
        <w:t>Abhiram Hens*</w:t>
      </w:r>
    </w:p>
    <w:p w14:paraId="73F1267A" w14:textId="54247C7D" w:rsidR="00B57E6F" w:rsidRDefault="00436A60" w:rsidP="006962AA">
      <w:pPr>
        <w:pStyle w:val="CETAddress"/>
        <w:rPr>
          <w:lang w:val="pt-BR"/>
        </w:rPr>
      </w:pPr>
      <w:r>
        <w:t>Department</w:t>
      </w:r>
      <w:r w:rsidR="006962AA">
        <w:t xml:space="preserve"> of Chemical Engineering, </w:t>
      </w:r>
      <w:r>
        <w:t>National Institute of Technology Durgapur, Durgapur713209, India</w:t>
      </w:r>
    </w:p>
    <w:p w14:paraId="16C8B3D6" w14:textId="3957AC96" w:rsidR="00436A60" w:rsidRPr="003E1AC2" w:rsidRDefault="00436A60" w:rsidP="006962AA">
      <w:pPr>
        <w:pStyle w:val="CETAddress"/>
        <w:rPr>
          <w:lang w:val="pt-BR"/>
        </w:rPr>
      </w:pPr>
      <w:r>
        <w:t>Email: abhiram.hens@che.nitdgp.ac.in</w:t>
      </w:r>
    </w:p>
    <w:p w14:paraId="688F3E82" w14:textId="77777777" w:rsidR="006962AA" w:rsidRPr="003E1AC2" w:rsidRDefault="006962AA" w:rsidP="006962AA">
      <w:pPr>
        <w:pStyle w:val="CETAddress"/>
        <w:rPr>
          <w:lang w:val="pt-BR"/>
        </w:rPr>
      </w:pPr>
    </w:p>
    <w:p w14:paraId="166E5724" w14:textId="2EF0E945" w:rsidR="00436A60" w:rsidRPr="00454DA1" w:rsidRDefault="00436A60" w:rsidP="00600535">
      <w:pPr>
        <w:pStyle w:val="CETBodytext"/>
        <w:rPr>
          <w:lang w:val="en-GB"/>
        </w:rPr>
      </w:pPr>
      <w:r w:rsidRPr="00436A60">
        <w:rPr>
          <w:lang w:val="en-GB"/>
        </w:rPr>
        <w:t xml:space="preserve">Phase changes associated with the boiling of cryogenic liquids are interesting phenomena. In the present study, liquid nitrogen, which has applications in microelectronics, semiconductors, and the space sector, has been considered </w:t>
      </w:r>
      <w:r w:rsidR="00B1299B">
        <w:rPr>
          <w:lang w:val="en-GB"/>
        </w:rPr>
        <w:t xml:space="preserve">as </w:t>
      </w:r>
      <w:r w:rsidRPr="00436A60">
        <w:rPr>
          <w:lang w:val="en-GB"/>
        </w:rPr>
        <w:t>a representative cryogenic fluid. The boiling of liquid nitrogen was investigated at different lengths and time scales. At the micro level, classical molecular dynamics (MD) based simulations were performed to understand various facets of boiling, considering a film of liquid nitrogen on a solid surface. For macroscale study, the route of computational fluid dynamics (CFD) has been adopted. For accurately tracking the dynamic interface, coupled level set volume of fluid approach (CLSVOF) has been implemented. CFD results show the formation of vapour bubbles in liquid nitrogen at different degrees of wall superheats. Temporal variation of heat flux ha</w:t>
      </w:r>
      <w:r w:rsidR="00C532C0">
        <w:rPr>
          <w:lang w:val="en-GB"/>
        </w:rPr>
        <w:t>s</w:t>
      </w:r>
      <w:r w:rsidRPr="00436A60">
        <w:rPr>
          <w:lang w:val="en-GB"/>
        </w:rPr>
        <w:t xml:space="preserve"> been evaluated. Finally, the results obtained from MD and CFD simulations have been </w:t>
      </w:r>
      <w:r w:rsidR="00AF6D07" w:rsidRPr="00436A60">
        <w:rPr>
          <w:lang w:val="en-GB"/>
        </w:rPr>
        <w:t>compared</w:t>
      </w:r>
      <w:r w:rsidRPr="00436A60">
        <w:rPr>
          <w:lang w:val="en-GB"/>
        </w:rPr>
        <w:t xml:space="preserve">. </w:t>
      </w:r>
      <w:bookmarkStart w:id="1" w:name="_Hlk495475023"/>
    </w:p>
    <w:bookmarkEnd w:id="1"/>
    <w:p w14:paraId="476B2F2E" w14:textId="1473C2A2" w:rsidR="00600535" w:rsidRDefault="00600535" w:rsidP="00600535">
      <w:pPr>
        <w:pStyle w:val="CETHeading1"/>
        <w:rPr>
          <w:lang w:val="en-GB"/>
        </w:rPr>
      </w:pPr>
      <w:r w:rsidRPr="00B57B36">
        <w:rPr>
          <w:lang w:val="en-GB"/>
        </w:rPr>
        <w:t>Introduction</w:t>
      </w:r>
    </w:p>
    <w:p w14:paraId="64887329" w14:textId="582D87E2" w:rsidR="00436A60" w:rsidRPr="008C0C49" w:rsidRDefault="00436A60" w:rsidP="00436A60">
      <w:r w:rsidRPr="008C0C49">
        <w:t>The boiling of cryogenic liquids, such as liquid nitrogen, is a complex phenomenon that requires</w:t>
      </w:r>
      <w:r w:rsidR="00FC7A75" w:rsidRPr="008C0C49">
        <w:t xml:space="preserve"> a comprehensive understanding due to its various applications in semiconductor cooling, cryogenic storage</w:t>
      </w:r>
      <w:r w:rsidR="00A61032" w:rsidRPr="008C0C49">
        <w:t>, rocketry etc.</w:t>
      </w:r>
      <w:r w:rsidR="00BC1250" w:rsidRPr="008C0C49">
        <w:t xml:space="preserve"> (</w:t>
      </w:r>
      <w:r w:rsidR="00A61032" w:rsidRPr="008C0C49">
        <w:t>Dar</w:t>
      </w:r>
      <w:r w:rsidR="00C7258D">
        <w:t>r</w:t>
      </w:r>
      <w:r w:rsidR="00A61032" w:rsidRPr="008C0C49">
        <w:t xml:space="preserve"> et al</w:t>
      </w:r>
      <w:r w:rsidR="00BC1250" w:rsidRPr="008C0C49">
        <w:t>.</w:t>
      </w:r>
      <w:r w:rsidR="002F7DD2">
        <w:t>,</w:t>
      </w:r>
      <w:r w:rsidR="00C532C0" w:rsidRPr="008C0C49">
        <w:t xml:space="preserve"> 2016</w:t>
      </w:r>
      <w:r w:rsidR="00A61032" w:rsidRPr="008C0C49">
        <w:t>, Kumar et al</w:t>
      </w:r>
      <w:r w:rsidR="00BC1250" w:rsidRPr="008C0C49">
        <w:t>.</w:t>
      </w:r>
      <w:r w:rsidR="002F7DD2">
        <w:t>,</w:t>
      </w:r>
      <w:r w:rsidR="00A61032" w:rsidRPr="008C0C49">
        <w:t xml:space="preserve"> 2022</w:t>
      </w:r>
      <w:r w:rsidR="00BC1250" w:rsidRPr="008C0C49">
        <w:t>)</w:t>
      </w:r>
      <w:r w:rsidR="00FC7A75" w:rsidRPr="008C0C49">
        <w:t xml:space="preserve"> </w:t>
      </w:r>
      <w:r w:rsidR="004468F8" w:rsidRPr="008C0C49">
        <w:t>The extremely low temperature and highly</w:t>
      </w:r>
      <w:r w:rsidR="00FC7A75" w:rsidRPr="008C0C49">
        <w:t xml:space="preserve"> dynamic nature of such phenomena makes it difficult to do experimental investigations. Numerical simulations reveal many important aspects of </w:t>
      </w:r>
      <w:r w:rsidR="00A61032" w:rsidRPr="008C0C49">
        <w:t xml:space="preserve">film boiling of such fluids </w:t>
      </w:r>
      <w:r w:rsidR="00BC1250" w:rsidRPr="008C0C49">
        <w:t>(</w:t>
      </w:r>
      <w:r w:rsidR="00A61032" w:rsidRPr="008C0C49">
        <w:t>Hens et al</w:t>
      </w:r>
      <w:r w:rsidR="002F7DD2">
        <w:t>.,</w:t>
      </w:r>
      <w:r w:rsidR="00A61032" w:rsidRPr="008C0C49">
        <w:t xml:space="preserve"> 2014, Pandey et al</w:t>
      </w:r>
      <w:r w:rsidR="002F7DD2">
        <w:t>.,</w:t>
      </w:r>
      <w:r w:rsidR="00BC1250" w:rsidRPr="008C0C49">
        <w:t xml:space="preserve"> 2017)</w:t>
      </w:r>
      <w:r w:rsidR="00FC7A75" w:rsidRPr="008C0C49">
        <w:t xml:space="preserve">. </w:t>
      </w:r>
      <w:r w:rsidR="00431396" w:rsidRPr="008C0C49">
        <w:t>In</w:t>
      </w:r>
      <w:r w:rsidRPr="008C0C49">
        <w:t xml:space="preserve"> order to study the boiling of cryogenic liquids, various computational methods have been developed over the years. Two of the most widely used methods are classical molecular dynamics (MD) simulations</w:t>
      </w:r>
      <w:r w:rsidR="00542567" w:rsidRPr="008C0C49">
        <w:t xml:space="preserve"> (for </w:t>
      </w:r>
      <w:r w:rsidR="004468F8" w:rsidRPr="008C0C49">
        <w:t>micro-level</w:t>
      </w:r>
      <w:r w:rsidR="00542567" w:rsidRPr="008C0C49">
        <w:t xml:space="preserve"> studies)</w:t>
      </w:r>
      <w:r w:rsidRPr="008C0C49">
        <w:t xml:space="preserve"> and computational fluid dynamics (CFD) </w:t>
      </w:r>
      <w:r w:rsidR="00542567" w:rsidRPr="008C0C49">
        <w:t>based simulations (for macrolevel studies).</w:t>
      </w:r>
    </w:p>
    <w:p w14:paraId="3EE5EB46" w14:textId="32D1AE8F" w:rsidR="00436A60" w:rsidRPr="008C0C49" w:rsidRDefault="00436A60" w:rsidP="00436A60">
      <w:r w:rsidRPr="008C0C49">
        <w:t>MD simulation</w:t>
      </w:r>
      <w:r w:rsidR="004468F8" w:rsidRPr="008C0C49">
        <w:t xml:space="preserve"> is</w:t>
      </w:r>
      <w:r w:rsidR="00542567" w:rsidRPr="008C0C49">
        <w:t xml:space="preserve"> a powerful tool that allows</w:t>
      </w:r>
      <w:r w:rsidRPr="008C0C49">
        <w:t xml:space="preserve"> the st</w:t>
      </w:r>
      <w:r w:rsidR="00542567" w:rsidRPr="008C0C49">
        <w:t xml:space="preserve">udy of molecular-level changes that take place during </w:t>
      </w:r>
      <w:r w:rsidRPr="008C0C49">
        <w:t xml:space="preserve">boiling. These simulations provide detailed information about the </w:t>
      </w:r>
      <w:r w:rsidR="00431396" w:rsidRPr="008C0C49">
        <w:t>behaviour</w:t>
      </w:r>
      <w:r w:rsidRPr="008C0C49">
        <w:t xml:space="preserve"> of individual molecules and the interactions between them. This is useful for understanding the underlying </w:t>
      </w:r>
      <w:r w:rsidR="004468F8" w:rsidRPr="008C0C49">
        <w:t>physics</w:t>
      </w:r>
      <w:r w:rsidRPr="008C0C49">
        <w:t xml:space="preserve"> involved </w:t>
      </w:r>
      <w:r w:rsidR="004468F8" w:rsidRPr="008C0C49">
        <w:t>during such</w:t>
      </w:r>
      <w:r w:rsidRPr="008C0C49">
        <w:t xml:space="preserve"> boiling and for developing new technologies that use these </w:t>
      </w:r>
      <w:r w:rsidR="00431396" w:rsidRPr="008C0C49">
        <w:t>liquids. Hens</w:t>
      </w:r>
      <w:r w:rsidR="005F2BD9" w:rsidRPr="008C0C49">
        <w:t xml:space="preserve"> et al</w:t>
      </w:r>
      <w:r w:rsidR="00330A02">
        <w:t>.,</w:t>
      </w:r>
      <w:r w:rsidR="005F2BD9" w:rsidRPr="008C0C49">
        <w:t xml:space="preserve"> 2014 studied the film boiling of liquid argon on the Pt surface using </w:t>
      </w:r>
      <w:r w:rsidR="00542567" w:rsidRPr="008C0C49">
        <w:t>MD simulations</w:t>
      </w:r>
      <w:r w:rsidR="00431396" w:rsidRPr="008C0C49">
        <w:t xml:space="preserve">. </w:t>
      </w:r>
      <w:r w:rsidR="00542567" w:rsidRPr="008C0C49">
        <w:t>H</w:t>
      </w:r>
      <w:r w:rsidR="00431396" w:rsidRPr="008C0C49">
        <w:t>eat</w:t>
      </w:r>
      <w:r w:rsidR="005F2BD9" w:rsidRPr="008C0C49">
        <w:t xml:space="preserve"> flux and molecular movements during film boiling w</w:t>
      </w:r>
      <w:r w:rsidR="004468F8" w:rsidRPr="008C0C49">
        <w:t>ere</w:t>
      </w:r>
      <w:r w:rsidR="005F2BD9" w:rsidRPr="008C0C49">
        <w:t xml:space="preserve"> analysed at nanoscale.</w:t>
      </w:r>
      <w:r w:rsidR="004468F8" w:rsidRPr="008C0C49">
        <w:t xml:space="preserve"> </w:t>
      </w:r>
      <w:r w:rsidR="00C7258D">
        <w:t>W</w:t>
      </w:r>
      <w:r w:rsidR="00BD4AA5" w:rsidRPr="008C0C49">
        <w:t>ang et al</w:t>
      </w:r>
      <w:r w:rsidR="00330A02">
        <w:t>.,</w:t>
      </w:r>
      <w:r w:rsidR="00BD4AA5" w:rsidRPr="008C0C49">
        <w:t xml:space="preserve"> 2023 also used molecular dynamics simulations to analyse the film boiling of liquid argon on both solid and liquid </w:t>
      </w:r>
      <w:r w:rsidR="004468F8" w:rsidRPr="008C0C49">
        <w:t>substrates</w:t>
      </w:r>
      <w:r w:rsidR="00431396" w:rsidRPr="008C0C49">
        <w:t>. The</w:t>
      </w:r>
      <w:r w:rsidR="00BD4AA5" w:rsidRPr="008C0C49">
        <w:t xml:space="preserve"> effect of liquid film thickness and surface flexibility was analysed on the film boiling of liquid </w:t>
      </w:r>
      <w:r w:rsidR="00C7258D">
        <w:t>argon. Wu</w:t>
      </w:r>
      <w:r w:rsidR="00BD4AA5" w:rsidRPr="008C0C49">
        <w:t xml:space="preserve"> et al</w:t>
      </w:r>
      <w:r w:rsidR="00330A02">
        <w:t>.,</w:t>
      </w:r>
      <w:r w:rsidR="00BD4AA5" w:rsidRPr="008C0C49">
        <w:t xml:space="preserve"> 2022 studied the film boiling of water with some insoluble gas using MD </w:t>
      </w:r>
      <w:r w:rsidR="00431396" w:rsidRPr="008C0C49">
        <w:t>simulations.</w:t>
      </w:r>
      <w:r w:rsidR="00542567" w:rsidRPr="008C0C49">
        <w:t xml:space="preserve"> However, </w:t>
      </w:r>
      <w:r w:rsidR="004468F8" w:rsidRPr="008C0C49">
        <w:t>molecular-level</w:t>
      </w:r>
      <w:r w:rsidR="00542567" w:rsidRPr="008C0C49">
        <w:t xml:space="preserve"> simulation of cryogenics like liquid nitrogen and its boiling is rare in </w:t>
      </w:r>
      <w:r w:rsidR="004468F8" w:rsidRPr="008C0C49">
        <w:t xml:space="preserve">the </w:t>
      </w:r>
      <w:r w:rsidR="00542567" w:rsidRPr="008C0C49">
        <w:t xml:space="preserve">existing literature. </w:t>
      </w:r>
    </w:p>
    <w:p w14:paraId="6174703C" w14:textId="1D735138" w:rsidR="00436A60" w:rsidRDefault="00542567" w:rsidP="00436A60">
      <w:r w:rsidRPr="008C0C49">
        <w:tab/>
        <w:t xml:space="preserve">       </w:t>
      </w:r>
      <w:r w:rsidR="00436A60" w:rsidRPr="008C0C49">
        <w:t xml:space="preserve">On the other hand, CFD simulations </w:t>
      </w:r>
      <w:r w:rsidR="004468F8" w:rsidRPr="008C0C49">
        <w:t xml:space="preserve">are used </w:t>
      </w:r>
      <w:r w:rsidRPr="008C0C49">
        <w:t xml:space="preserve">for studying </w:t>
      </w:r>
      <w:r w:rsidR="00436A60" w:rsidRPr="008C0C49">
        <w:t>fluid dyn</w:t>
      </w:r>
      <w:r w:rsidRPr="008C0C49">
        <w:t>amics and heat transfer in large</w:t>
      </w:r>
      <w:r w:rsidR="00436A60" w:rsidRPr="008C0C49">
        <w:t xml:space="preserve">-scale systems. CFD simulations provide information about the </w:t>
      </w:r>
      <w:r w:rsidR="00431396" w:rsidRPr="008C0C49">
        <w:t>behaviour</w:t>
      </w:r>
      <w:r w:rsidR="00436A60" w:rsidRPr="008C0C49">
        <w:t xml:space="preserve"> of fluids at a macro</w:t>
      </w:r>
      <w:r w:rsidR="00BC1250" w:rsidRPr="008C0C49">
        <w:t>-</w:t>
      </w:r>
      <w:r w:rsidR="00436A60" w:rsidRPr="008C0C49">
        <w:t xml:space="preserve">scale and can be used to study the formation of </w:t>
      </w:r>
      <w:r w:rsidR="00431396" w:rsidRPr="008C0C49">
        <w:t>vapour</w:t>
      </w:r>
      <w:r w:rsidR="00436A60" w:rsidRPr="008C0C49">
        <w:t xml:space="preserve"> bubbles, the temporal variation of heat flux, and the Nusselt number</w:t>
      </w:r>
      <w:r w:rsidR="00A61032" w:rsidRPr="008C0C49">
        <w:t xml:space="preserve"> etc [Pandey et al</w:t>
      </w:r>
      <w:r w:rsidR="00330A02">
        <w:t>.,</w:t>
      </w:r>
      <w:r w:rsidR="00A61032" w:rsidRPr="008C0C49">
        <w:t xml:space="preserve"> 2017</w:t>
      </w:r>
      <w:r w:rsidRPr="008C0C49">
        <w:t>]</w:t>
      </w:r>
      <w:r w:rsidR="00431396" w:rsidRPr="008C0C49">
        <w:t>. Studies</w:t>
      </w:r>
      <w:r w:rsidR="00D9075D" w:rsidRPr="008C0C49">
        <w:t xml:space="preserve"> of Hens et al</w:t>
      </w:r>
      <w:r w:rsidR="00330A02">
        <w:t>.,</w:t>
      </w:r>
      <w:r w:rsidR="00D9075D" w:rsidRPr="008C0C49">
        <w:t xml:space="preserve"> 2014 gives an insight into the film boiling of water near </w:t>
      </w:r>
      <w:r w:rsidR="00431396" w:rsidRPr="008C0C49">
        <w:t>critical</w:t>
      </w:r>
      <w:r w:rsidR="00D9075D" w:rsidRPr="008C0C49">
        <w:t xml:space="preserve"> </w:t>
      </w:r>
      <w:r w:rsidR="00431396" w:rsidRPr="008C0C49">
        <w:t>conditions. Using</w:t>
      </w:r>
      <w:r w:rsidR="00D9075D" w:rsidRPr="008C0C49">
        <w:t xml:space="preserve"> the </w:t>
      </w:r>
      <w:r w:rsidR="00730B90" w:rsidRPr="008C0C49">
        <w:t>CFD</w:t>
      </w:r>
      <w:r w:rsidR="00D9075D" w:rsidRPr="008C0C49">
        <w:t xml:space="preserve"> simulations</w:t>
      </w:r>
      <w:r w:rsidR="00431396" w:rsidRPr="008C0C49">
        <w:t>, analysis</w:t>
      </w:r>
      <w:r w:rsidR="00D9075D" w:rsidRPr="008C0C49">
        <w:t xml:space="preserve"> was done to </w:t>
      </w:r>
      <w:r w:rsidR="004468F8" w:rsidRPr="008C0C49">
        <w:t>check</w:t>
      </w:r>
      <w:r w:rsidR="00D9075D" w:rsidRPr="008C0C49">
        <w:t xml:space="preserve"> the interface morphology and heat flux variations</w:t>
      </w:r>
      <w:r w:rsidR="00730B90" w:rsidRPr="008C0C49">
        <w:t xml:space="preserve"> during film boiling</w:t>
      </w:r>
      <w:r w:rsidR="00D9075D" w:rsidRPr="008C0C49">
        <w:t>.</w:t>
      </w:r>
      <w:r w:rsidR="00730B90" w:rsidRPr="008C0C49">
        <w:t xml:space="preserve"> </w:t>
      </w:r>
      <w:r w:rsidR="00D9075D" w:rsidRPr="008C0C49">
        <w:t>Kumar et al</w:t>
      </w:r>
      <w:r w:rsidR="00330A02">
        <w:t>.,</w:t>
      </w:r>
      <w:r w:rsidR="00D9075D" w:rsidRPr="008C0C49">
        <w:t xml:space="preserve"> 2022 have done </w:t>
      </w:r>
      <w:r w:rsidR="00DD7782" w:rsidRPr="008C0C49">
        <w:t xml:space="preserve">a </w:t>
      </w:r>
      <w:r w:rsidR="00D9075D" w:rsidRPr="008C0C49">
        <w:t xml:space="preserve">similar </w:t>
      </w:r>
      <w:r w:rsidR="00BA5A2A" w:rsidRPr="008C0C49">
        <w:t>study</w:t>
      </w:r>
      <w:r w:rsidR="00D9075D" w:rsidRPr="008C0C49">
        <w:t xml:space="preserve"> for liquid nitrogen boiling </w:t>
      </w:r>
      <w:r w:rsidR="004468F8" w:rsidRPr="008C0C49">
        <w:t>and</w:t>
      </w:r>
      <w:r w:rsidR="00730B90" w:rsidRPr="008C0C49">
        <w:t xml:space="preserve"> examined the effect of electric field on bubble morphology and heat flux at 120 K </w:t>
      </w:r>
      <w:r w:rsidR="00BA5A2A" w:rsidRPr="008C0C49">
        <w:t>temperature</w:t>
      </w:r>
      <w:r w:rsidR="00730B90" w:rsidRPr="008C0C49">
        <w:t>.</w:t>
      </w:r>
      <w:r w:rsidR="00BA5A2A" w:rsidRPr="008C0C49">
        <w:t xml:space="preserve"> </w:t>
      </w:r>
      <w:r w:rsidR="00DD7782" w:rsidRPr="008C0C49">
        <w:t>The</w:t>
      </w:r>
      <w:r w:rsidR="00BC1250" w:rsidRPr="008C0C49">
        <w:t>se</w:t>
      </w:r>
      <w:r w:rsidR="00DD7782" w:rsidRPr="008C0C49">
        <w:t xml:space="preserve"> results </w:t>
      </w:r>
      <w:r w:rsidR="001F7460" w:rsidRPr="008C0C49">
        <w:t xml:space="preserve">indicated that film boiling of liquid nitrogen poses </w:t>
      </w:r>
      <w:r w:rsidR="004468F8" w:rsidRPr="008C0C49">
        <w:t xml:space="preserve">different characteristics </w:t>
      </w:r>
      <w:r w:rsidR="001F7460" w:rsidRPr="008C0C49">
        <w:t xml:space="preserve">of boiling than that of other refrigerants. </w:t>
      </w:r>
      <w:r w:rsidR="00730B90" w:rsidRPr="008C0C49">
        <w:t>Pandey et al</w:t>
      </w:r>
      <w:r w:rsidR="00330A02">
        <w:t>.,</w:t>
      </w:r>
      <w:r w:rsidR="00730B90" w:rsidRPr="008C0C49">
        <w:t xml:space="preserve"> 2017 and</w:t>
      </w:r>
      <w:r w:rsidR="00730B90">
        <w:t xml:space="preserve"> many others </w:t>
      </w:r>
      <w:r w:rsidR="004468F8">
        <w:t>worked</w:t>
      </w:r>
      <w:r w:rsidR="00730B90">
        <w:t xml:space="preserve"> in </w:t>
      </w:r>
      <w:r w:rsidR="00BA5A2A">
        <w:t>a</w:t>
      </w:r>
      <w:r w:rsidR="00730B90">
        <w:t xml:space="preserve"> similar direction using </w:t>
      </w:r>
      <w:r w:rsidR="00DD7782">
        <w:t xml:space="preserve">the </w:t>
      </w:r>
      <w:r w:rsidR="00730B90">
        <w:t>CLSVOF</w:t>
      </w:r>
      <w:r w:rsidR="00031D3C">
        <w:t xml:space="preserve"> (coupled level set volume of fluid)</w:t>
      </w:r>
      <w:r w:rsidR="00730B90">
        <w:t xml:space="preserve"> method of interface tracking.</w:t>
      </w:r>
    </w:p>
    <w:p w14:paraId="35F83680" w14:textId="0E4F9FC0" w:rsidR="00DD7782" w:rsidRDefault="00DD7782" w:rsidP="00436A60"/>
    <w:p w14:paraId="1FB034A9" w14:textId="70ABC463" w:rsidR="00DD7782" w:rsidRDefault="00DD7782" w:rsidP="00436A60">
      <w:r>
        <w:lastRenderedPageBreak/>
        <w:t>Although</w:t>
      </w:r>
      <w:r w:rsidR="004468F8">
        <w:t xml:space="preserve"> the above-mentioned </w:t>
      </w:r>
      <w:r>
        <w:t xml:space="preserve">studies </w:t>
      </w:r>
      <w:r w:rsidR="004468F8">
        <w:t>explain</w:t>
      </w:r>
      <w:r>
        <w:t xml:space="preserve"> the film boiling at </w:t>
      </w:r>
      <w:r w:rsidR="004468F8">
        <w:t>different lengths and time scales</w:t>
      </w:r>
      <w:r>
        <w:t xml:space="preserve"> separately for many </w:t>
      </w:r>
      <w:r w:rsidR="00031D3C">
        <w:t>liquids, there</w:t>
      </w:r>
      <w:r>
        <w:t xml:space="preserve"> </w:t>
      </w:r>
      <w:r w:rsidR="00031D3C">
        <w:t>exist</w:t>
      </w:r>
      <w:r>
        <w:t xml:space="preserve"> </w:t>
      </w:r>
      <w:r w:rsidR="00031D3C">
        <w:t>very</w:t>
      </w:r>
      <w:r>
        <w:t xml:space="preserve"> few studies that compare these phenomena </w:t>
      </w:r>
      <w:r w:rsidR="00031D3C">
        <w:t>with cryogenic liquids.</w:t>
      </w:r>
      <w:r>
        <w:t xml:space="preserve"> </w:t>
      </w:r>
      <w:r w:rsidR="00031D3C">
        <w:t>Especially,</w:t>
      </w:r>
      <w:r>
        <w:t xml:space="preserve"> MD simulation of boiling </w:t>
      </w:r>
      <w:r w:rsidR="00031D3C">
        <w:t>with</w:t>
      </w:r>
      <w:r>
        <w:t xml:space="preserve"> liquid nitrogen is</w:t>
      </w:r>
      <w:r w:rsidR="00031D3C">
        <w:t xml:space="preserve"> not reported so far. </w:t>
      </w:r>
      <w:r>
        <w:t xml:space="preserve"> </w:t>
      </w:r>
    </w:p>
    <w:p w14:paraId="17EC8C4D" w14:textId="77777777" w:rsidR="00031D3C" w:rsidRDefault="00031D3C" w:rsidP="00436A60"/>
    <w:p w14:paraId="5E8ECDE8" w14:textId="6C152318" w:rsidR="001D5843" w:rsidRPr="00385483" w:rsidRDefault="00436A60" w:rsidP="00436A60">
      <w:pPr>
        <w:rPr>
          <w:lang w:val="en-US"/>
        </w:rPr>
      </w:pPr>
      <w:r>
        <w:t xml:space="preserve">The present study aims to investigate the boiling of liquid nitrogen using both MD and CFD simulations. </w:t>
      </w:r>
      <w:r w:rsidR="00BA5A2A">
        <w:t>LAMMPS (</w:t>
      </w:r>
      <w:r w:rsidR="00031D3C">
        <w:t>a</w:t>
      </w:r>
      <w:r w:rsidR="00BA5A2A">
        <w:t xml:space="preserve">n </w:t>
      </w:r>
      <w:r w:rsidR="00031D3C">
        <w:t>open-source</w:t>
      </w:r>
      <w:r w:rsidR="00BA5A2A">
        <w:t xml:space="preserve"> molecular simulator) package was used to investigate the boiling characteristics at </w:t>
      </w:r>
      <w:r w:rsidR="00DD7782">
        <w:t xml:space="preserve">the </w:t>
      </w:r>
      <w:r w:rsidR="00BA5A2A">
        <w:t xml:space="preserve">microscale and </w:t>
      </w:r>
      <w:r w:rsidR="00037D1B">
        <w:t xml:space="preserve">an in-house code containing </w:t>
      </w:r>
      <w:r w:rsidR="008D5638">
        <w:t xml:space="preserve">the </w:t>
      </w:r>
      <w:r w:rsidR="00BA5A2A">
        <w:t>CLSVOF method was used in interface tracking at macroscale CFD simulations. The results obtained from both simulations were compared and the molecular-level</w:t>
      </w:r>
      <w:r w:rsidR="00DD7782">
        <w:t xml:space="preserve"> insights causing the</w:t>
      </w:r>
      <w:r w:rsidR="00BA5A2A">
        <w:t xml:space="preserve"> </w:t>
      </w:r>
      <w:r w:rsidR="00DD7782">
        <w:t>film boiling of liquid nitrogen were explored.</w:t>
      </w:r>
    </w:p>
    <w:p w14:paraId="679F8DD8" w14:textId="210E8C79" w:rsidR="0067029C" w:rsidRDefault="002C35E8" w:rsidP="0067029C">
      <w:pPr>
        <w:pStyle w:val="CETHeading1"/>
      </w:pPr>
      <w:r>
        <w:t xml:space="preserve">Mathematical </w:t>
      </w:r>
      <w:r w:rsidR="000E2913">
        <w:t>m</w:t>
      </w:r>
      <w:r>
        <w:t>odel</w:t>
      </w:r>
    </w:p>
    <w:p w14:paraId="462FD21A" w14:textId="3A59E3A6" w:rsidR="001F7460" w:rsidRDefault="001F7460" w:rsidP="001F7460">
      <w:pPr>
        <w:pStyle w:val="CETheadingx"/>
      </w:pPr>
      <w:r>
        <w:t>Molecular dynamics simulation</w:t>
      </w:r>
    </w:p>
    <w:p w14:paraId="257F2FCC" w14:textId="0ED8383A" w:rsidR="001F7460" w:rsidRDefault="001F7460" w:rsidP="001F7460">
      <w:pPr>
        <w:pStyle w:val="CETBodytext"/>
      </w:pPr>
      <w:r>
        <w:t xml:space="preserve">For the molecular dynamics </w:t>
      </w:r>
      <w:r w:rsidR="00431396">
        <w:t xml:space="preserve">simulation, </w:t>
      </w:r>
      <w:r w:rsidR="00BC1250">
        <w:t>a film of l</w:t>
      </w:r>
      <w:r w:rsidR="00431396">
        <w:t>iquid</w:t>
      </w:r>
      <w:r w:rsidR="00193D4A">
        <w:t xml:space="preserve"> nitrogen molecules</w:t>
      </w:r>
      <w:r w:rsidR="00F7297D">
        <w:t xml:space="preserve"> (consisting of 2000 nitrogen molecules)</w:t>
      </w:r>
      <w:r w:rsidR="00193D4A">
        <w:t xml:space="preserve"> were considered to be placed on a Pt substrate.</w:t>
      </w:r>
      <w:r w:rsidR="00BC1250">
        <w:t xml:space="preserve"> </w:t>
      </w:r>
      <w:r w:rsidR="00193D4A">
        <w:t>Figure-1</w:t>
      </w:r>
      <w:r w:rsidR="00BC1250">
        <w:t>(a)</w:t>
      </w:r>
      <w:r w:rsidR="00193D4A">
        <w:t xml:space="preserve"> shows the initial configuration of the </w:t>
      </w:r>
      <w:r w:rsidR="00F7297D">
        <w:t>MD simulation</w:t>
      </w:r>
      <w:r w:rsidR="00431396">
        <w:t>. Periodic</w:t>
      </w:r>
      <w:r w:rsidR="00193D4A">
        <w:t xml:space="preserve"> boundary </w:t>
      </w:r>
      <w:r w:rsidR="00C93987">
        <w:t>conditions</w:t>
      </w:r>
      <w:r w:rsidR="00193D4A">
        <w:t xml:space="preserve"> were applied in </w:t>
      </w:r>
      <w:r w:rsidR="00031D3C">
        <w:t>all three directions.</w:t>
      </w:r>
      <w:r w:rsidR="00193D4A">
        <w:t xml:space="preserve"> </w:t>
      </w:r>
      <w:r w:rsidR="00431396">
        <w:t>The</w:t>
      </w:r>
      <w:r w:rsidR="00193D4A">
        <w:t xml:space="preserve"> simulation box height was kept higher in </w:t>
      </w:r>
      <w:r w:rsidR="00C93987">
        <w:t xml:space="preserve">the </w:t>
      </w:r>
      <w:r w:rsidR="00193D4A">
        <w:t xml:space="preserve">z-direction to avoid the effect of upper boundary </w:t>
      </w:r>
      <w:r w:rsidR="00431396">
        <w:t>conditions. At</w:t>
      </w:r>
      <w:r w:rsidR="00193D4A">
        <w:t xml:space="preserve"> the </w:t>
      </w:r>
      <w:r w:rsidR="00431396">
        <w:t>bottom</w:t>
      </w:r>
      <w:r w:rsidR="00C93987">
        <w:t>,</w:t>
      </w:r>
      <w:r w:rsidR="00193D4A">
        <w:t xml:space="preserve"> a Pt substrate of 1.2 nm thickness was considered which contained 4000 atoms of </w:t>
      </w:r>
      <w:r w:rsidR="00431396">
        <w:t xml:space="preserve">Pt. </w:t>
      </w:r>
      <w:r w:rsidR="00583215">
        <w:t>The force field</w:t>
      </w:r>
      <w:r w:rsidR="0037533F">
        <w:t xml:space="preserve"> was </w:t>
      </w:r>
      <w:r w:rsidR="00C93987">
        <w:t>considered</w:t>
      </w:r>
      <w:r w:rsidR="00583215">
        <w:t xml:space="preserve"> based on </w:t>
      </w:r>
      <w:r w:rsidR="00C93987">
        <w:t>Leonard</w:t>
      </w:r>
      <w:r w:rsidR="00583215">
        <w:t>-</w:t>
      </w:r>
      <w:r w:rsidR="00C93987">
        <w:t>jones (</w:t>
      </w:r>
      <w:r w:rsidR="00583215">
        <w:t>LJ)</w:t>
      </w:r>
      <w:r w:rsidR="0037533F">
        <w:t xml:space="preserve"> 12-6 </w:t>
      </w:r>
      <w:r w:rsidR="00C93987">
        <w:t>potential. L</w:t>
      </w:r>
      <w:r w:rsidR="0037533F">
        <w:t>-J model can be expressed mathematically as mentioned below</w:t>
      </w:r>
      <w:r w:rsidR="00F7297D">
        <w:t xml:space="preserve">: </w:t>
      </w:r>
    </w:p>
    <w:p w14:paraId="706C92D2" w14:textId="0F4503A1" w:rsidR="0037533F" w:rsidRDefault="00FC2C21" w:rsidP="001F7460">
      <w:pPr>
        <w:pStyle w:val="CETBodytext"/>
      </w:pPr>
      <w:r w:rsidRPr="006B01D3">
        <w:rPr>
          <w:position w:val="-24"/>
        </w:rPr>
        <w:object w:dxaOrig="2620" w:dyaOrig="620" w14:anchorId="2E2323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75pt;height:30.75pt" o:ole="">
            <v:imagedata r:id="rId10" o:title=""/>
          </v:shape>
          <o:OLEObject Type="Embed" ProgID="Equation.DSMT4" ShapeID="_x0000_i1025" DrawAspect="Content" ObjectID="_1742641486" r:id="rId11"/>
        </w:object>
      </w:r>
      <w:r w:rsidR="000B3273">
        <w:t xml:space="preserve">                                                                                                                  -(1)</w:t>
      </w:r>
    </w:p>
    <w:p w14:paraId="2EDDCDC4" w14:textId="6F6DAEF1" w:rsidR="00685CE8" w:rsidRDefault="00FC2C21" w:rsidP="001F7460">
      <w:pPr>
        <w:pStyle w:val="CETBodytext"/>
      </w:pPr>
      <w:r>
        <w:t>Where i, j denotes the interacting molecules.</w:t>
      </w:r>
      <w:r w:rsidR="00F7297D">
        <w:t xml:space="preserve"> </w:t>
      </w:r>
      <w:r w:rsidR="00C93987">
        <w:t xml:space="preserve">LJ potential </w:t>
      </w:r>
      <w:r w:rsidR="00F7297D">
        <w:t xml:space="preserve">parameters for the interaction between nitrogen molecules were considered as </w:t>
      </w:r>
      <w:r w:rsidR="00C93987" w:rsidRPr="006B01D3">
        <w:rPr>
          <w:position w:val="-12"/>
        </w:rPr>
        <w:object w:dxaOrig="279" w:dyaOrig="360" w14:anchorId="62F72B6E">
          <v:shape id="_x0000_i1026" type="#_x0000_t75" style="width:14.25pt;height:18pt" o:ole="">
            <v:imagedata r:id="rId12" o:title=""/>
          </v:shape>
          <o:OLEObject Type="Embed" ProgID="Equation.DSMT4" ShapeID="_x0000_i1026" DrawAspect="Content" ObjectID="_1742641487" r:id="rId13"/>
        </w:object>
      </w:r>
      <w:r w:rsidR="00C93987">
        <w:t xml:space="preserve">=3.69 </w:t>
      </w:r>
      <w:r w:rsidR="00C93987" w:rsidRPr="006B01D3">
        <w:rPr>
          <w:position w:val="-4"/>
        </w:rPr>
        <w:object w:dxaOrig="260" w:dyaOrig="420" w14:anchorId="381ED414">
          <v:shape id="_x0000_i1027" type="#_x0000_t75" style="width:12.75pt;height:21pt" o:ole="">
            <v:imagedata r:id="rId14" o:title=""/>
          </v:shape>
          <o:OLEObject Type="Embed" ProgID="Equation.DSMT4" ShapeID="_x0000_i1027" DrawAspect="Content" ObjectID="_1742641488" r:id="rId15"/>
        </w:object>
      </w:r>
      <w:r w:rsidR="00C93987">
        <w:t>and energy parameter</w:t>
      </w:r>
      <w:r w:rsidR="00F7297D">
        <w:t xml:space="preserve"> (</w:t>
      </w:r>
      <w:r w:rsidR="00F7297D" w:rsidRPr="009C4D38">
        <w:rPr>
          <w:position w:val="-4"/>
        </w:rPr>
        <w:object w:dxaOrig="200" w:dyaOrig="200" w14:anchorId="196235A7">
          <v:shape id="_x0000_i1028" type="#_x0000_t75" style="width:9.75pt;height:9.75pt" o:ole="">
            <v:imagedata r:id="rId16" o:title=""/>
          </v:shape>
          <o:OLEObject Type="Embed" ProgID="Equation.DSMT4" ShapeID="_x0000_i1028" DrawAspect="Content" ObjectID="_1742641489" r:id="rId17"/>
        </w:object>
      </w:r>
      <w:r w:rsidR="00F7297D">
        <w:t>)=</w:t>
      </w:r>
      <w:r w:rsidR="00C93987">
        <w:t xml:space="preserve"> 0.0083 eV</w:t>
      </w:r>
      <w:r w:rsidR="00642A01">
        <w:t xml:space="preserve"> </w:t>
      </w:r>
      <w:r w:rsidR="00C7258D">
        <w:t>[Zo</w:t>
      </w:r>
      <w:r w:rsidR="000B3273">
        <w:t>u and Hual</w:t>
      </w:r>
      <w:r w:rsidR="00330A02">
        <w:t>.,</w:t>
      </w:r>
      <w:r w:rsidR="000B3273">
        <w:t xml:space="preserve"> 2010]</w:t>
      </w:r>
      <w:r w:rsidR="00C93987">
        <w:t xml:space="preserve">. </w:t>
      </w:r>
      <w:r w:rsidR="00F7297D">
        <w:t xml:space="preserve"> Interaction parameters between Pt atoms were considered as </w:t>
      </w:r>
      <w:r w:rsidR="000B3273" w:rsidRPr="00C2252C">
        <w:rPr>
          <w:position w:val="-12"/>
        </w:rPr>
        <w:object w:dxaOrig="320" w:dyaOrig="360" w14:anchorId="4743B5DD">
          <v:shape id="_x0000_i1029" type="#_x0000_t75" style="width:15.75pt;height:18pt" o:ole="">
            <v:imagedata r:id="rId18" o:title=""/>
          </v:shape>
          <o:OLEObject Type="Embed" ProgID="Equation.DSMT4" ShapeID="_x0000_i1029" DrawAspect="Content" ObjectID="_1742641490" r:id="rId19"/>
        </w:object>
      </w:r>
      <w:r w:rsidR="000B3273">
        <w:t xml:space="preserve">=2.34 </w:t>
      </w:r>
      <w:r w:rsidR="000B3273" w:rsidRPr="00C2252C">
        <w:rPr>
          <w:position w:val="-4"/>
        </w:rPr>
        <w:object w:dxaOrig="260" w:dyaOrig="420" w14:anchorId="0BA4C02C">
          <v:shape id="_x0000_i1030" type="#_x0000_t75" style="width:12.75pt;height:21pt" o:ole="">
            <v:imagedata r:id="rId20" o:title=""/>
          </v:shape>
          <o:OLEObject Type="Embed" ProgID="Equation.DSMT4" ShapeID="_x0000_i1030" DrawAspect="Content" ObjectID="_1742641491" r:id="rId21"/>
        </w:object>
      </w:r>
      <w:r w:rsidR="000B3273">
        <w:t xml:space="preserve">and </w:t>
      </w:r>
      <w:r w:rsidR="000B3273" w:rsidRPr="00C2252C">
        <w:rPr>
          <w:position w:val="-12"/>
        </w:rPr>
        <w:object w:dxaOrig="260" w:dyaOrig="360" w14:anchorId="2F105FEC">
          <v:shape id="_x0000_i1031" type="#_x0000_t75" style="width:12.75pt;height:18pt" o:ole="">
            <v:imagedata r:id="rId22" o:title=""/>
          </v:shape>
          <o:OLEObject Type="Embed" ProgID="Equation.DSMT4" ShapeID="_x0000_i1031" DrawAspect="Content" ObjectID="_1742641492" r:id="rId23"/>
        </w:object>
      </w:r>
      <w:r w:rsidR="000B3273">
        <w:t>=0.4095 eV [Hens et al 2014</w:t>
      </w:r>
      <w:r w:rsidR="000B3273">
        <w:rPr>
          <w:vertAlign w:val="superscript"/>
        </w:rPr>
        <w:t>1</w:t>
      </w:r>
      <w:r w:rsidR="000B3273">
        <w:t xml:space="preserve">]. </w:t>
      </w:r>
      <w:r w:rsidR="00C93987">
        <w:t>The solid-liquid interaction was calculated based on</w:t>
      </w:r>
      <w:r w:rsidR="00F7297D">
        <w:t xml:space="preserve"> </w:t>
      </w:r>
      <w:r w:rsidR="00864236">
        <w:t>Lorentz -</w:t>
      </w:r>
      <w:r w:rsidR="00864236" w:rsidRPr="00864236">
        <w:t>Berthelot</w:t>
      </w:r>
      <w:r w:rsidR="00F7297D" w:rsidRPr="00864236">
        <w:t xml:space="preserve"> mixing rule</w:t>
      </w:r>
      <w:r w:rsidR="00864236">
        <w:t xml:space="preserve"> (Zhang et al. 2016)</w:t>
      </w:r>
      <w:r w:rsidR="00037D1B">
        <w:t>,</w:t>
      </w:r>
      <w:r w:rsidR="00F7297D">
        <w:t xml:space="preserve"> following</w:t>
      </w:r>
      <w:r w:rsidR="00C93987">
        <w:t xml:space="preserve"> the formula </w:t>
      </w:r>
      <w:r w:rsidR="00C93987" w:rsidRPr="006B01D3">
        <w:rPr>
          <w:position w:val="-24"/>
        </w:rPr>
        <w:object w:dxaOrig="1380" w:dyaOrig="620" w14:anchorId="2E46BFC0">
          <v:shape id="_x0000_i1032" type="#_x0000_t75" style="width:69pt;height:30.75pt" o:ole="">
            <v:imagedata r:id="rId24" o:title=""/>
          </v:shape>
          <o:OLEObject Type="Embed" ProgID="Equation.DSMT4" ShapeID="_x0000_i1032" DrawAspect="Content" ObjectID="_1742641493" r:id="rId25"/>
        </w:object>
      </w:r>
      <w:r w:rsidR="00C93987">
        <w:t xml:space="preserve">for the length parameter and </w:t>
      </w:r>
      <w:r w:rsidR="00C93987" w:rsidRPr="006B01D3">
        <w:rPr>
          <w:position w:val="-14"/>
        </w:rPr>
        <w:object w:dxaOrig="1200" w:dyaOrig="420" w14:anchorId="6B35A970">
          <v:shape id="_x0000_i1033" type="#_x0000_t75" style="width:60pt;height:21pt" o:ole="">
            <v:imagedata r:id="rId26" o:title=""/>
          </v:shape>
          <o:OLEObject Type="Embed" ProgID="Equation.DSMT4" ShapeID="_x0000_i1033" DrawAspect="Content" ObjectID="_1742641494" r:id="rId27"/>
        </w:object>
      </w:r>
      <w:r w:rsidR="00FD7FE7">
        <w:t>for the energy parameter. More details of potential parameters and equations of motion involved can be found in the work of Hens et al</w:t>
      </w:r>
      <w:r w:rsidR="00330A02">
        <w:t>.,</w:t>
      </w:r>
      <w:r w:rsidR="00FD7FE7">
        <w:t xml:space="preserve"> 2014</w:t>
      </w:r>
      <w:r w:rsidR="00037D1B">
        <w:rPr>
          <w:vertAlign w:val="superscript"/>
        </w:rPr>
        <w:t>1</w:t>
      </w:r>
      <w:r w:rsidR="00FD7FE7">
        <w:t>.</w:t>
      </w:r>
      <w:r w:rsidR="00037D1B">
        <w:t xml:space="preserve"> </w:t>
      </w:r>
      <w:r w:rsidR="00FD7FE7">
        <w:t xml:space="preserve">The simulation box was first equilibrated to 70 K for liquid </w:t>
      </w:r>
      <w:r w:rsidR="00F7297D">
        <w:t>n</w:t>
      </w:r>
      <w:r w:rsidR="00FD7FE7">
        <w:t>itrogen and 300 K, 600 K respectively for separate cases for Pt layer.</w:t>
      </w:r>
      <w:r w:rsidR="009F77AB">
        <w:t xml:space="preserve"> NVT ensemble continued to be applied on Pt layers, and liquid nitrogen was kept in NVE ensemble without the effect of any thermostat. The temperature of the Pt surface was maintained </w:t>
      </w:r>
      <w:r w:rsidR="00D66DC8">
        <w:t>using Nose</w:t>
      </w:r>
      <w:r w:rsidR="009F77AB">
        <w:t xml:space="preserve">-hover </w:t>
      </w:r>
      <w:r w:rsidR="00D66DC8">
        <w:t>thermostat. All</w:t>
      </w:r>
      <w:r w:rsidR="009F77AB">
        <w:t xml:space="preserve"> the simulations were performed using LAMMPS simulator developed by Sandia national laboratory USA</w:t>
      </w:r>
      <w:r w:rsidR="00685CE8">
        <w:t xml:space="preserve"> </w:t>
      </w:r>
      <w:r w:rsidR="00C20131" w:rsidRPr="00642A01">
        <w:t>[Plimpton</w:t>
      </w:r>
      <w:r w:rsidR="00330A02">
        <w:t xml:space="preserve"> S.,</w:t>
      </w:r>
      <w:r w:rsidR="00C20131" w:rsidRPr="00642A01">
        <w:t xml:space="preserve"> 1995</w:t>
      </w:r>
      <w:r w:rsidR="00685CE8" w:rsidRPr="00642A01">
        <w:t>].</w:t>
      </w:r>
      <w:r w:rsidR="00F7297D">
        <w:t xml:space="preserve"> </w:t>
      </w:r>
      <w:r w:rsidR="006454E3">
        <w:t xml:space="preserve"> </w:t>
      </w:r>
    </w:p>
    <w:p w14:paraId="53BA1200" w14:textId="0FED5FB6" w:rsidR="00CA7522" w:rsidRDefault="006454E3" w:rsidP="001F7460">
      <w:pPr>
        <w:pStyle w:val="CETBodytext"/>
      </w:pPr>
      <w:r>
        <w:t xml:space="preserve">  </w:t>
      </w:r>
      <w:r w:rsidR="00CA7522">
        <w:t xml:space="preserve">                   </w:t>
      </w:r>
      <w:r w:rsidR="00C20131">
        <w:rPr>
          <w:noProof/>
          <w:lang w:val="en-IN" w:eastAsia="en-IN"/>
        </w:rPr>
        <w:drawing>
          <wp:inline distT="0" distB="0" distL="0" distR="0" wp14:anchorId="207D8F1A" wp14:editId="3F0FB917">
            <wp:extent cx="4216400" cy="1961736"/>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ts-horz.jpg"/>
                    <pic:cNvPicPr/>
                  </pic:nvPicPr>
                  <pic:blipFill>
                    <a:blip r:embed="rId28">
                      <a:extLst>
                        <a:ext uri="{28A0092B-C50C-407E-A947-70E740481C1C}">
                          <a14:useLocalDpi xmlns:a14="http://schemas.microsoft.com/office/drawing/2010/main" val="0"/>
                        </a:ext>
                      </a:extLst>
                    </a:blip>
                    <a:stretch>
                      <a:fillRect/>
                    </a:stretch>
                  </pic:blipFill>
                  <pic:spPr>
                    <a:xfrm>
                      <a:off x="0" y="0"/>
                      <a:ext cx="4218126" cy="1962539"/>
                    </a:xfrm>
                    <a:prstGeom prst="rect">
                      <a:avLst/>
                    </a:prstGeom>
                  </pic:spPr>
                </pic:pic>
              </a:graphicData>
            </a:graphic>
          </wp:inline>
        </w:drawing>
      </w:r>
    </w:p>
    <w:p w14:paraId="1585F710" w14:textId="53EF85A1" w:rsidR="00CC4FE6" w:rsidRPr="005109B2" w:rsidRDefault="00583215" w:rsidP="001F7460">
      <w:pPr>
        <w:pStyle w:val="CETBodytext"/>
        <w:rPr>
          <w:i/>
        </w:rPr>
      </w:pPr>
      <w:r w:rsidRPr="005109B2">
        <w:t xml:space="preserve"> </w:t>
      </w:r>
      <w:r w:rsidR="00552BE2">
        <w:rPr>
          <w:bCs/>
          <w:i/>
        </w:rPr>
        <w:t xml:space="preserve">Figure </w:t>
      </w:r>
      <w:r w:rsidR="00CA7522" w:rsidRPr="005109B2">
        <w:rPr>
          <w:bCs/>
          <w:i/>
        </w:rPr>
        <w:t>1</w:t>
      </w:r>
      <w:r w:rsidR="00552BE2">
        <w:rPr>
          <w:bCs/>
          <w:i/>
        </w:rPr>
        <w:t>:</w:t>
      </w:r>
      <w:r w:rsidR="00CA7522" w:rsidRPr="005109B2">
        <w:rPr>
          <w:i/>
        </w:rPr>
        <w:t xml:space="preserve"> Initial simulation condition for film boiling </w:t>
      </w:r>
      <w:r w:rsidRPr="005109B2">
        <w:rPr>
          <w:i/>
        </w:rPr>
        <w:t>analysis (a) for MD simulation</w:t>
      </w:r>
      <w:r w:rsidR="00037D1B" w:rsidRPr="005109B2">
        <w:rPr>
          <w:i/>
        </w:rPr>
        <w:t xml:space="preserve"> (dimensions are in </w:t>
      </w:r>
      <w:r w:rsidR="00037D1B" w:rsidRPr="005109B2">
        <w:rPr>
          <w:i/>
          <w:position w:val="-4"/>
        </w:rPr>
        <w:object w:dxaOrig="260" w:dyaOrig="420" w14:anchorId="20505605">
          <v:shape id="_x0000_i1034" type="#_x0000_t75" style="width:12.75pt;height:21pt" o:ole="">
            <v:imagedata r:id="rId29" o:title=""/>
          </v:shape>
          <o:OLEObject Type="Embed" ProgID="Equation.DSMT4" ShapeID="_x0000_i1034" DrawAspect="Content" ObjectID="_1742641495" r:id="rId30"/>
        </w:object>
      </w:r>
      <w:r w:rsidR="00037D1B" w:rsidRPr="005109B2">
        <w:rPr>
          <w:i/>
        </w:rPr>
        <w:t xml:space="preserve">unit) </w:t>
      </w:r>
      <w:r w:rsidRPr="005109B2">
        <w:rPr>
          <w:i/>
        </w:rPr>
        <w:t xml:space="preserve"> and (b)</w:t>
      </w:r>
      <w:r w:rsidR="006369F9" w:rsidRPr="005109B2">
        <w:rPr>
          <w:i/>
        </w:rPr>
        <w:t xml:space="preserve"> </w:t>
      </w:r>
      <w:r w:rsidR="006454E3" w:rsidRPr="005109B2">
        <w:rPr>
          <w:i/>
        </w:rPr>
        <w:t>CFD simulation</w:t>
      </w:r>
    </w:p>
    <w:p w14:paraId="6EEFAD9A" w14:textId="5D99A3BE" w:rsidR="001F7460" w:rsidRDefault="00431396" w:rsidP="00431396">
      <w:pPr>
        <w:pStyle w:val="CETheadingx"/>
      </w:pPr>
      <w:r>
        <w:t xml:space="preserve">Continuum </w:t>
      </w:r>
      <w:r w:rsidR="007F0838">
        <w:t>(</w:t>
      </w:r>
      <w:r>
        <w:t xml:space="preserve">CFD </w:t>
      </w:r>
      <w:r w:rsidR="007F0838">
        <w:t>)</w:t>
      </w:r>
      <w:r>
        <w:t>simulation</w:t>
      </w:r>
    </w:p>
    <w:p w14:paraId="11AE63DF" w14:textId="3DBE93BB" w:rsidR="00431396" w:rsidRDefault="00431396" w:rsidP="00431396">
      <w:pPr>
        <w:pStyle w:val="CETBodytext"/>
      </w:pPr>
      <w:r>
        <w:t>To perform the CFD simulations</w:t>
      </w:r>
      <w:r w:rsidR="007F0838">
        <w:t>,</w:t>
      </w:r>
      <w:r>
        <w:t xml:space="preserve"> a thin vapor film was considered over a heated surface. The vapor film was perturbed randomly in horizontal direction</w:t>
      </w:r>
      <w:r w:rsidR="007B7F4E">
        <w:t>, as shown in the schematic diagram of Fig. 1(b)</w:t>
      </w:r>
      <w:r>
        <w:t>.</w:t>
      </w:r>
      <w:r w:rsidR="007F0838">
        <w:t xml:space="preserve"> </w:t>
      </w:r>
      <w:r w:rsidR="007B7F4E">
        <w:t xml:space="preserve">Conventional incompressible flow </w:t>
      </w:r>
      <w:r>
        <w:t>Navier-</w:t>
      </w:r>
      <w:r w:rsidR="007F0838">
        <w:t>S</w:t>
      </w:r>
      <w:r>
        <w:t xml:space="preserve">trokes equation was solved for pure liquid and pure vapor cells. For the </w:t>
      </w:r>
      <w:r w:rsidR="007F0838">
        <w:t xml:space="preserve">cells </w:t>
      </w:r>
      <w:r w:rsidR="007F0838">
        <w:lastRenderedPageBreak/>
        <w:t xml:space="preserve">containing the </w:t>
      </w:r>
      <w:r>
        <w:t>interface</w:t>
      </w:r>
      <w:r w:rsidR="007F0838">
        <w:t>,</w:t>
      </w:r>
      <w:r>
        <w:t xml:space="preserve"> modified form of Navier-</w:t>
      </w:r>
      <w:r w:rsidR="007F0838">
        <w:t>S</w:t>
      </w:r>
      <w:r>
        <w:t>trokes</w:t>
      </w:r>
      <w:r w:rsidR="007B7F4E">
        <w:t xml:space="preserve"> and continuum</w:t>
      </w:r>
      <w:r>
        <w:t xml:space="preserve"> equation</w:t>
      </w:r>
      <w:r w:rsidR="007B7F4E">
        <w:t xml:space="preserve">s were solved which can be shown as : </w:t>
      </w:r>
      <w:r>
        <w:t xml:space="preserve"> </w:t>
      </w:r>
    </w:p>
    <w:p w14:paraId="5BC42693" w14:textId="0179E350" w:rsidR="00431396" w:rsidRDefault="00163EED" w:rsidP="00431396">
      <w:pPr>
        <w:pStyle w:val="CETBodytext"/>
      </w:pPr>
      <w:r w:rsidRPr="00163EED">
        <w:rPr>
          <w:position w:val="-12"/>
        </w:rPr>
        <w:object w:dxaOrig="5720" w:dyaOrig="360" w14:anchorId="680F6413">
          <v:shape id="_x0000_i1035" type="#_x0000_t75" style="width:285.75pt;height:18pt" o:ole="">
            <v:imagedata r:id="rId31" o:title=""/>
          </v:shape>
          <o:OLEObject Type="Embed" ProgID="Equation.DSMT4" ShapeID="_x0000_i1035" DrawAspect="Content" ObjectID="_1742641496" r:id="rId32"/>
        </w:object>
      </w:r>
      <w:r w:rsidR="00F26FE8">
        <w:t xml:space="preserve">                                                 -</w:t>
      </w:r>
      <w:r w:rsidR="00044BD6">
        <w:t xml:space="preserve"> </w:t>
      </w:r>
      <w:r w:rsidR="00F26FE8">
        <w:t>(1)</w:t>
      </w:r>
    </w:p>
    <w:p w14:paraId="3C122BA9" w14:textId="076FB177" w:rsidR="007B7F4E" w:rsidRDefault="007B7F4E" w:rsidP="00431396">
      <w:pPr>
        <w:pStyle w:val="CETBodytext"/>
      </w:pPr>
      <w:r w:rsidRPr="009C4D38">
        <w:rPr>
          <w:position w:val="-30"/>
        </w:rPr>
        <w:object w:dxaOrig="2940" w:dyaOrig="700" w14:anchorId="03F798A0">
          <v:shape id="_x0000_i1036" type="#_x0000_t75" style="width:147pt;height:35.25pt" o:ole="">
            <v:imagedata r:id="rId33" o:title=""/>
          </v:shape>
          <o:OLEObject Type="Embed" ProgID="Equation.DSMT4" ShapeID="_x0000_i1036" DrawAspect="Content" ObjectID="_1742641497" r:id="rId34"/>
        </w:object>
      </w:r>
    </w:p>
    <w:p w14:paraId="62F7D495" w14:textId="6F3FC38E" w:rsidR="007B7F4E" w:rsidRDefault="007B7F4E" w:rsidP="00431396">
      <w:pPr>
        <w:pStyle w:val="CETBodytext"/>
      </w:pPr>
      <w:r>
        <w:t xml:space="preserve">The energy equation used in the simulations is shown as: </w:t>
      </w:r>
    </w:p>
    <w:p w14:paraId="7C3E0323" w14:textId="4659DE18" w:rsidR="007B7F4E" w:rsidRDefault="007B7F4E" w:rsidP="00431396">
      <w:pPr>
        <w:pStyle w:val="CETBodytext"/>
      </w:pPr>
      <w:r w:rsidRPr="009C4D38">
        <w:rPr>
          <w:position w:val="-32"/>
        </w:rPr>
        <w:object w:dxaOrig="2360" w:dyaOrig="700" w14:anchorId="45D2E2F6">
          <v:shape id="_x0000_i1037" type="#_x0000_t75" style="width:117.75pt;height:35.25pt" o:ole="">
            <v:imagedata r:id="rId35" o:title=""/>
          </v:shape>
          <o:OLEObject Type="Embed" ProgID="Equation.DSMT4" ShapeID="_x0000_i1037" DrawAspect="Content" ObjectID="_1742641498" r:id="rId36"/>
        </w:object>
      </w:r>
    </w:p>
    <w:p w14:paraId="1C7FF54B" w14:textId="77777777" w:rsidR="007B7F4E" w:rsidRDefault="007B7F4E" w:rsidP="00894E1F">
      <w:pPr>
        <w:pStyle w:val="CETBodytext"/>
        <w:spacing w:line="276" w:lineRule="auto"/>
      </w:pPr>
    </w:p>
    <w:p w14:paraId="269A87DF" w14:textId="182FC015" w:rsidR="007B7F4E" w:rsidRDefault="007B7F4E" w:rsidP="00894E1F">
      <w:pPr>
        <w:pStyle w:val="CETBodytext"/>
        <w:spacing w:line="276" w:lineRule="auto"/>
      </w:pPr>
      <w:r>
        <w:t>Detailed description of the equations (including the meaning of symbols) along with the other details of  simulation methodology can be found in our recent study (Kumar et al.</w:t>
      </w:r>
      <w:r w:rsidR="00330A02">
        <w:t>,</w:t>
      </w:r>
      <w:r>
        <w:t xml:space="preserve"> 2022). It also contains the table containing the </w:t>
      </w:r>
      <w:r w:rsidR="001F21C7">
        <w:t xml:space="preserve">material properties of liquid nitrogen that are used in the present work. </w:t>
      </w:r>
    </w:p>
    <w:p w14:paraId="7B05DFD5" w14:textId="5151EE03" w:rsidR="0072401D" w:rsidRPr="002D11D0" w:rsidRDefault="005E4A64" w:rsidP="002D11D0">
      <w:pPr>
        <w:pStyle w:val="CETBodytext"/>
      </w:pPr>
      <w:r>
        <w:t xml:space="preserve">     </w:t>
      </w:r>
      <w:r w:rsidR="002D11D0">
        <w:t xml:space="preserve">                             </w:t>
      </w:r>
      <w:r w:rsidR="003E26CC">
        <w:rPr>
          <w:rFonts w:eastAsiaTheme="minorEastAsia"/>
          <w:szCs w:val="24"/>
          <w:lang w:eastAsia="pt-BR"/>
        </w:rPr>
        <w:t>.</w:t>
      </w:r>
    </w:p>
    <w:p w14:paraId="5523BE2F" w14:textId="350A3A9D" w:rsidR="00DD72F4" w:rsidRDefault="00237408" w:rsidP="00894E1F">
      <w:pPr>
        <w:pStyle w:val="CETHeading1"/>
        <w:numPr>
          <w:ilvl w:val="0"/>
          <w:numId w:val="0"/>
        </w:numPr>
        <w:tabs>
          <w:tab w:val="right" w:pos="7100"/>
        </w:tabs>
        <w:jc w:val="both"/>
        <w:rPr>
          <w:lang w:val="en-GB"/>
        </w:rPr>
      </w:pPr>
      <w:r>
        <w:rPr>
          <w:lang w:val="en-GB"/>
        </w:rPr>
        <w:t>4. Results</w:t>
      </w:r>
      <w:r w:rsidR="00562A0C">
        <w:rPr>
          <w:lang w:val="en-GB"/>
        </w:rPr>
        <w:t xml:space="preserve"> and discussion</w:t>
      </w:r>
    </w:p>
    <w:p w14:paraId="60953806" w14:textId="22BC3D0B" w:rsidR="002F39F5" w:rsidRPr="001F21C7" w:rsidRDefault="003E01EC" w:rsidP="001F21C7">
      <w:pPr>
        <w:pStyle w:val="CETBodytext"/>
        <w:rPr>
          <w:rFonts w:cs="Arial"/>
          <w:iCs/>
          <w:lang w:val="en-IN"/>
        </w:rPr>
      </w:pPr>
      <w:r w:rsidRPr="001F21C7">
        <w:rPr>
          <w:rFonts w:cs="Arial"/>
          <w:lang w:val="en-GB"/>
        </w:rPr>
        <w:t xml:space="preserve">Boiling of liquid nitrogen was investigated through </w:t>
      </w:r>
      <w:r w:rsidR="001F21C7" w:rsidRPr="001F21C7">
        <w:rPr>
          <w:rFonts w:cs="Arial"/>
          <w:lang w:val="en-GB"/>
        </w:rPr>
        <w:t>the route of</w:t>
      </w:r>
      <w:r w:rsidRPr="001F21C7">
        <w:rPr>
          <w:rFonts w:cs="Arial"/>
          <w:lang w:val="en-GB"/>
        </w:rPr>
        <w:t xml:space="preserve"> MD and CFD based simulations using</w:t>
      </w:r>
      <w:r w:rsidR="001F21C7" w:rsidRPr="001F21C7">
        <w:rPr>
          <w:rFonts w:cs="Arial"/>
          <w:lang w:val="en-GB"/>
        </w:rPr>
        <w:t xml:space="preserve"> the</w:t>
      </w:r>
      <w:r w:rsidRPr="001F21C7">
        <w:rPr>
          <w:rFonts w:cs="Arial"/>
          <w:lang w:val="en-GB"/>
        </w:rPr>
        <w:t xml:space="preserve"> </w:t>
      </w:r>
      <w:r w:rsidR="003153CC" w:rsidRPr="001F21C7">
        <w:rPr>
          <w:rFonts w:cs="Arial"/>
          <w:lang w:val="en-GB"/>
        </w:rPr>
        <w:t>above-mentioned</w:t>
      </w:r>
      <w:r w:rsidRPr="001F21C7">
        <w:rPr>
          <w:rFonts w:cs="Arial"/>
          <w:lang w:val="en-GB"/>
        </w:rPr>
        <w:t xml:space="preserve"> methodology and boundary conditions.</w:t>
      </w:r>
      <w:r w:rsidR="001F21C7" w:rsidRPr="001F21C7">
        <w:rPr>
          <w:rFonts w:cs="Arial"/>
          <w:lang w:val="en-GB"/>
        </w:rPr>
        <w:t xml:space="preserve"> </w:t>
      </w:r>
      <w:r w:rsidRPr="001F21C7">
        <w:rPr>
          <w:rFonts w:cs="Arial"/>
          <w:lang w:val="en-GB"/>
        </w:rPr>
        <w:t>For CFD simulations a</w:t>
      </w:r>
      <w:r w:rsidR="00423BE3" w:rsidRPr="001F21C7">
        <w:rPr>
          <w:rFonts w:cs="Arial"/>
          <w:lang w:val="en-GB"/>
        </w:rPr>
        <w:t xml:space="preserve"> fluid domain of </w:t>
      </w:r>
      <w:r w:rsidRPr="001F21C7">
        <w:rPr>
          <w:rFonts w:cs="Arial"/>
          <w:lang w:val="en-GB"/>
        </w:rPr>
        <w:t xml:space="preserve"> </w:t>
      </w:r>
      <w:r w:rsidR="00423BE3" w:rsidRPr="001F21C7">
        <w:rPr>
          <w:rFonts w:cs="Arial"/>
          <w:position w:val="-12"/>
          <w:lang w:val="en-IN"/>
        </w:rPr>
        <w:object w:dxaOrig="960" w:dyaOrig="360" w14:anchorId="62FAC125">
          <v:shape id="_x0000_i1038" type="#_x0000_t75" style="width:48pt;height:18pt" o:ole="">
            <v:imagedata r:id="rId37" o:title=""/>
          </v:shape>
          <o:OLEObject Type="Embed" ProgID="Equation.DSMT4" ShapeID="_x0000_i1038" DrawAspect="Content" ObjectID="_1742641499" r:id="rId38"/>
        </w:object>
      </w:r>
      <w:r w:rsidR="00423BE3" w:rsidRPr="001F21C7">
        <w:rPr>
          <w:rFonts w:cs="Arial"/>
          <w:lang w:val="en-GB"/>
        </w:rPr>
        <w:t xml:space="preserve">  size was considered for </w:t>
      </w:r>
      <w:r w:rsidR="00031D3C" w:rsidRPr="001F21C7">
        <w:rPr>
          <w:rFonts w:cs="Arial"/>
          <w:lang w:val="en-GB"/>
        </w:rPr>
        <w:t xml:space="preserve">the </w:t>
      </w:r>
      <w:r w:rsidR="00423BE3" w:rsidRPr="001F21C7">
        <w:rPr>
          <w:rFonts w:cs="Arial"/>
          <w:lang w:val="en-GB"/>
        </w:rPr>
        <w:t>analysis</w:t>
      </w:r>
      <w:r w:rsidR="00031D3C" w:rsidRPr="001F21C7">
        <w:rPr>
          <w:rFonts w:cs="Arial"/>
          <w:lang w:val="en-GB"/>
        </w:rPr>
        <w:t>.</w:t>
      </w:r>
      <w:r w:rsidR="00583215" w:rsidRPr="001F21C7">
        <w:rPr>
          <w:rFonts w:cs="Arial"/>
        </w:rPr>
        <w:t xml:space="preserve"> Where </w:t>
      </w:r>
      <w:r w:rsidR="00583215" w:rsidRPr="001F21C7">
        <w:rPr>
          <w:rFonts w:cs="Arial"/>
          <w:position w:val="-12"/>
        </w:rPr>
        <w:object w:dxaOrig="300" w:dyaOrig="360" w14:anchorId="7812CBAE">
          <v:shape id="_x0000_i1039" type="#_x0000_t75" style="width:15pt;height:18pt" o:ole="">
            <v:imagedata r:id="rId39" o:title=""/>
          </v:shape>
          <o:OLEObject Type="Embed" ProgID="Equation.DSMT4" ShapeID="_x0000_i1039" DrawAspect="Content" ObjectID="_1742641500" r:id="rId40"/>
        </w:object>
      </w:r>
      <w:r w:rsidR="00583215" w:rsidRPr="001F21C7">
        <w:rPr>
          <w:rFonts w:cs="Arial"/>
        </w:rPr>
        <w:t xml:space="preserve"> is the </w:t>
      </w:r>
      <w:r w:rsidR="001F21C7" w:rsidRPr="001F21C7">
        <w:rPr>
          <w:rFonts w:cs="Arial"/>
        </w:rPr>
        <w:t xml:space="preserve">Taylor’s </w:t>
      </w:r>
      <w:r w:rsidR="00583215" w:rsidRPr="001F21C7">
        <w:rPr>
          <w:rFonts w:cs="Arial"/>
        </w:rPr>
        <w:t>most dangerous wavelength and can be given as</w:t>
      </w:r>
      <w:r w:rsidR="00583215" w:rsidRPr="001F21C7">
        <w:rPr>
          <w:rFonts w:cs="Arial"/>
          <w:position w:val="-34"/>
        </w:rPr>
        <w:object w:dxaOrig="1800" w:dyaOrig="780" w14:anchorId="041CD8F0">
          <v:shape id="_x0000_i1040" type="#_x0000_t75" style="width:90pt;height:39pt" o:ole="">
            <v:imagedata r:id="rId41" o:title=""/>
          </v:shape>
          <o:OLEObject Type="Embed" ProgID="Equation.DSMT4" ShapeID="_x0000_i1040" DrawAspect="Content" ObjectID="_1742641501" r:id="rId42"/>
        </w:object>
      </w:r>
      <w:r w:rsidR="001F21C7" w:rsidRPr="001F21C7">
        <w:rPr>
          <w:rFonts w:cs="Arial"/>
        </w:rPr>
        <w:t xml:space="preserve">, where </w:t>
      </w:r>
      <w:r w:rsidR="001F21C7" w:rsidRPr="001F21C7">
        <w:rPr>
          <w:rFonts w:cs="Arial"/>
          <w:position w:val="-6"/>
        </w:rPr>
        <w:object w:dxaOrig="240" w:dyaOrig="220" w14:anchorId="502C6363">
          <v:shape id="_x0000_i1041" type="#_x0000_t75" style="width:12pt;height:11.25pt" o:ole="">
            <v:imagedata r:id="rId43" o:title=""/>
          </v:shape>
          <o:OLEObject Type="Embed" ProgID="Equation.DSMT4" ShapeID="_x0000_i1041" DrawAspect="Content" ObjectID="_1742641502" r:id="rId44"/>
        </w:object>
      </w:r>
      <w:r w:rsidR="001F21C7" w:rsidRPr="001F21C7">
        <w:rPr>
          <w:rFonts w:cs="Arial"/>
        </w:rPr>
        <w:t xml:space="preserve"> is the surface tension, </w:t>
      </w:r>
      <w:r w:rsidR="001F21C7" w:rsidRPr="001F21C7">
        <w:rPr>
          <w:rFonts w:cs="Arial"/>
          <w:position w:val="-10"/>
        </w:rPr>
        <w:object w:dxaOrig="240" w:dyaOrig="260" w14:anchorId="69394DAE">
          <v:shape id="_x0000_i1042" type="#_x0000_t75" style="width:12pt;height:12.75pt" o:ole="">
            <v:imagedata r:id="rId45" o:title=""/>
          </v:shape>
          <o:OLEObject Type="Embed" ProgID="Equation.DSMT4" ShapeID="_x0000_i1042" DrawAspect="Content" ObjectID="_1742641503" r:id="rId46"/>
        </w:object>
      </w:r>
      <w:r w:rsidR="001F21C7" w:rsidRPr="001F21C7">
        <w:rPr>
          <w:rFonts w:cs="Arial"/>
        </w:rPr>
        <w:t xml:space="preserve"> represents density of liquid and gas phase (indicated by subscript </w:t>
      </w:r>
      <w:r w:rsidR="001F21C7" w:rsidRPr="001F21C7">
        <w:rPr>
          <w:rFonts w:cs="Arial"/>
          <w:i/>
          <w:iCs/>
        </w:rPr>
        <w:t>l</w:t>
      </w:r>
      <w:r w:rsidR="001F21C7" w:rsidRPr="001F21C7">
        <w:rPr>
          <w:rFonts w:cs="Arial"/>
        </w:rPr>
        <w:t xml:space="preserve"> and </w:t>
      </w:r>
      <w:r w:rsidR="001F21C7" w:rsidRPr="001F21C7">
        <w:rPr>
          <w:rFonts w:cs="Arial"/>
          <w:i/>
          <w:iCs/>
        </w:rPr>
        <w:t>g</w:t>
      </w:r>
      <w:r w:rsidR="001F21C7" w:rsidRPr="001F21C7">
        <w:rPr>
          <w:rFonts w:cs="Arial"/>
        </w:rPr>
        <w:t xml:space="preserve"> respectively) and </w:t>
      </w:r>
      <w:r w:rsidR="001F21C7" w:rsidRPr="001F21C7">
        <w:rPr>
          <w:rFonts w:cs="Arial"/>
          <w:position w:val="-10"/>
        </w:rPr>
        <w:object w:dxaOrig="220" w:dyaOrig="260" w14:anchorId="73E9C6AB">
          <v:shape id="_x0000_i1043" type="#_x0000_t75" style="width:11.25pt;height:12.75pt" o:ole="">
            <v:imagedata r:id="rId47" o:title=""/>
          </v:shape>
          <o:OLEObject Type="Embed" ProgID="Equation.DSMT4" ShapeID="_x0000_i1043" DrawAspect="Content" ObjectID="_1742641504" r:id="rId48"/>
        </w:object>
      </w:r>
      <w:r w:rsidR="001F21C7" w:rsidRPr="001F21C7">
        <w:rPr>
          <w:rFonts w:cs="Arial"/>
        </w:rPr>
        <w:t xml:space="preserve"> denotes acceleration due to gravity. </w:t>
      </w:r>
      <w:r w:rsidR="00583215" w:rsidRPr="001F21C7">
        <w:rPr>
          <w:rFonts w:cs="Arial"/>
          <w:szCs w:val="18"/>
        </w:rPr>
        <w:t>The liquid phase present in the domain was kept at a constant temperature</w:t>
      </w:r>
      <w:r w:rsidR="00583215" w:rsidRPr="001F21C7">
        <w:rPr>
          <w:rFonts w:cs="Arial"/>
          <w:position w:val="-12"/>
          <w:szCs w:val="18"/>
        </w:rPr>
        <w:object w:dxaOrig="360" w:dyaOrig="360" w14:anchorId="61BB1314">
          <v:shape id="_x0000_i1044" type="#_x0000_t75" style="width:18.75pt;height:18.75pt" o:ole="">
            <v:imagedata r:id="rId49" o:title=""/>
          </v:shape>
          <o:OLEObject Type="Embed" ProgID="Equation.DSMT4" ShapeID="_x0000_i1044" DrawAspect="Content" ObjectID="_1742641505" r:id="rId50"/>
        </w:object>
      </w:r>
      <w:r w:rsidR="00583215" w:rsidRPr="001F21C7">
        <w:rPr>
          <w:rFonts w:cs="Arial"/>
          <w:szCs w:val="18"/>
        </w:rPr>
        <w:t>during the simulation.</w:t>
      </w:r>
      <w:r w:rsidR="00031D3C" w:rsidRPr="001F21C7">
        <w:rPr>
          <w:rFonts w:cs="Arial"/>
          <w:lang w:val="en-GB"/>
        </w:rPr>
        <w:t>T</w:t>
      </w:r>
      <w:r w:rsidRPr="001F21C7">
        <w:rPr>
          <w:rFonts w:cs="Arial"/>
          <w:iCs/>
          <w:lang w:val="en-IN"/>
        </w:rPr>
        <w:t>he time step</w:t>
      </w:r>
      <w:r w:rsidR="00423BE3" w:rsidRPr="001F21C7">
        <w:rPr>
          <w:rFonts w:cs="Arial"/>
          <w:iCs/>
          <w:lang w:val="en-IN"/>
        </w:rPr>
        <w:t xml:space="preserve"> was determined based on the capillary instability criteria. For the present case</w:t>
      </w:r>
      <w:r w:rsidR="001F21C7" w:rsidRPr="001F21C7">
        <w:rPr>
          <w:rFonts w:cs="Arial"/>
          <w:iCs/>
          <w:lang w:val="en-IN"/>
        </w:rPr>
        <w:t xml:space="preserve">, </w:t>
      </w:r>
      <w:r w:rsidR="00423BE3" w:rsidRPr="001F21C7">
        <w:rPr>
          <w:rFonts w:cs="Arial"/>
          <w:iCs/>
          <w:lang w:val="en-IN"/>
        </w:rPr>
        <w:t>time step size was</w:t>
      </w:r>
      <w:r w:rsidR="001F21C7" w:rsidRPr="001F21C7">
        <w:rPr>
          <w:rFonts w:cs="Arial"/>
          <w:iCs/>
          <w:lang w:val="en-IN"/>
        </w:rPr>
        <w:t xml:space="preserve"> considered to be </w:t>
      </w:r>
      <w:r w:rsidR="00423BE3" w:rsidRPr="001F21C7">
        <w:rPr>
          <w:rFonts w:cs="Arial"/>
          <w:iCs/>
          <w:lang w:val="en-IN"/>
        </w:rPr>
        <w:t xml:space="preserve"> 5×10</w:t>
      </w:r>
      <w:r w:rsidR="00423BE3" w:rsidRPr="001F21C7">
        <w:rPr>
          <w:rFonts w:cs="Arial"/>
          <w:iCs/>
          <w:vertAlign w:val="superscript"/>
          <w:lang w:val="en-IN"/>
        </w:rPr>
        <w:t xml:space="preserve">-6   </w:t>
      </w:r>
      <w:r w:rsidR="00423BE3" w:rsidRPr="001F21C7">
        <w:rPr>
          <w:rFonts w:cs="Arial"/>
          <w:iCs/>
          <w:lang w:val="en-IN"/>
        </w:rPr>
        <w:t xml:space="preserve">sec. The </w:t>
      </w:r>
      <w:r w:rsidR="00031D3C" w:rsidRPr="001F21C7">
        <w:rPr>
          <w:rFonts w:cs="Arial"/>
          <w:iCs/>
          <w:lang w:val="en-IN"/>
        </w:rPr>
        <w:t>continuum-based</w:t>
      </w:r>
      <w:r w:rsidR="00423BE3" w:rsidRPr="001F21C7">
        <w:rPr>
          <w:rFonts w:cs="Arial"/>
          <w:iCs/>
          <w:lang w:val="en-IN"/>
        </w:rPr>
        <w:t xml:space="preserve"> simulation was performed for analysis of bubble </w:t>
      </w:r>
      <w:r w:rsidR="00EB5B57" w:rsidRPr="001F21C7">
        <w:rPr>
          <w:rFonts w:cs="Arial"/>
          <w:iCs/>
          <w:lang w:val="en-IN"/>
        </w:rPr>
        <w:t>spacing, height</w:t>
      </w:r>
      <w:r w:rsidR="00423BE3" w:rsidRPr="001F21C7">
        <w:rPr>
          <w:rFonts w:cs="Arial"/>
          <w:iCs/>
          <w:lang w:val="en-IN"/>
        </w:rPr>
        <w:t xml:space="preserve"> and temporal heat flux</w:t>
      </w:r>
      <w:r w:rsidR="00EB5B57" w:rsidRPr="001F21C7">
        <w:rPr>
          <w:rFonts w:cs="Arial"/>
          <w:iCs/>
          <w:lang w:val="en-IN"/>
        </w:rPr>
        <w:t xml:space="preserve"> variations at near critical pressure.</w:t>
      </w:r>
    </w:p>
    <w:p w14:paraId="59759EE2" w14:textId="77777777" w:rsidR="001F21C7" w:rsidRDefault="001F21C7" w:rsidP="001F21C7">
      <w:pPr>
        <w:pStyle w:val="CETBodytext"/>
        <w:rPr>
          <w:iCs/>
          <w:lang w:val="en-IN"/>
        </w:rPr>
      </w:pPr>
    </w:p>
    <w:p w14:paraId="259938E3" w14:textId="7AE89ECC" w:rsidR="00450752" w:rsidRDefault="00EB5B57" w:rsidP="001F21C7">
      <w:pPr>
        <w:pStyle w:val="CETBodytext"/>
        <w:spacing w:line="276" w:lineRule="auto"/>
        <w:rPr>
          <w:noProof/>
          <w:lang w:val="en-IN" w:eastAsia="en-IN"/>
        </w:rPr>
      </w:pPr>
      <w:r>
        <w:rPr>
          <w:iCs/>
          <w:lang w:val="en-IN"/>
        </w:rPr>
        <w:t xml:space="preserve">Figure-2 shows the interface growth of </w:t>
      </w:r>
      <w:r w:rsidR="001F21C7">
        <w:rPr>
          <w:iCs/>
          <w:lang w:val="en-IN"/>
        </w:rPr>
        <w:t xml:space="preserve">the nitrogen vapor film </w:t>
      </w:r>
      <w:r>
        <w:rPr>
          <w:iCs/>
          <w:lang w:val="en-IN"/>
        </w:rPr>
        <w:t>at 10</w:t>
      </w:r>
      <w:r w:rsidR="00450752">
        <w:rPr>
          <w:iCs/>
          <w:lang w:val="en-IN"/>
        </w:rPr>
        <w:t xml:space="preserve"> </w:t>
      </w:r>
      <w:r>
        <w:rPr>
          <w:iCs/>
          <w:lang w:val="en-IN"/>
        </w:rPr>
        <w:t>K superheat</w:t>
      </w:r>
      <w:r w:rsidR="001F21C7">
        <w:rPr>
          <w:iCs/>
          <w:lang w:val="en-IN"/>
        </w:rPr>
        <w:t xml:space="preserve"> (temperature difference between </w:t>
      </w:r>
      <w:r w:rsidR="00450752">
        <w:rPr>
          <w:iCs/>
          <w:lang w:val="en-IN"/>
        </w:rPr>
        <w:t>solid substrate and nitrogen vapor)</w:t>
      </w:r>
      <w:r>
        <w:rPr>
          <w:iCs/>
          <w:lang w:val="en-IN"/>
        </w:rPr>
        <w:t xml:space="preserve"> at different instants of time. The first bubble departure happens at 0.36 sec</w:t>
      </w:r>
      <w:r w:rsidR="00642A01">
        <w:rPr>
          <w:iCs/>
          <w:lang w:val="en-IN"/>
        </w:rPr>
        <w:t xml:space="preserve"> (Fig. 2(a))</w:t>
      </w:r>
      <w:r>
        <w:rPr>
          <w:iCs/>
          <w:lang w:val="en-IN"/>
        </w:rPr>
        <w:t>.</w:t>
      </w:r>
      <w:r w:rsidR="008A3C50">
        <w:rPr>
          <w:iCs/>
          <w:lang w:val="en-IN"/>
        </w:rPr>
        <w:t xml:space="preserve"> </w:t>
      </w:r>
      <w:r w:rsidR="008A3C50" w:rsidRPr="00450752">
        <w:rPr>
          <w:iCs/>
          <w:lang w:val="en-IN"/>
        </w:rPr>
        <w:t xml:space="preserve">The shape of bubble after departure is </w:t>
      </w:r>
      <w:r w:rsidR="00642A01">
        <w:rPr>
          <w:iCs/>
          <w:lang w:val="en-IN"/>
        </w:rPr>
        <w:t>shown in Fig. 2(c-d).</w:t>
      </w:r>
      <w:r w:rsidR="008A3C50" w:rsidRPr="00450752">
        <w:rPr>
          <w:iCs/>
          <w:lang w:val="en-IN"/>
        </w:rPr>
        <w:t xml:space="preserve"> </w:t>
      </w:r>
      <w:r w:rsidR="008A3C50">
        <w:rPr>
          <w:iCs/>
          <w:lang w:val="en-IN"/>
        </w:rPr>
        <w:t>The state of interface after release of first set of bubble from node positions can be seen at t=1 sec</w:t>
      </w:r>
      <w:r w:rsidR="00642A01">
        <w:rPr>
          <w:iCs/>
          <w:lang w:val="en-IN"/>
        </w:rPr>
        <w:t xml:space="preserve"> (Fig. 2(d)</w:t>
      </w:r>
      <w:r w:rsidR="008A3C50">
        <w:rPr>
          <w:iCs/>
          <w:lang w:val="en-IN"/>
        </w:rPr>
        <w:t xml:space="preserve">. </w:t>
      </w:r>
      <w:r w:rsidR="00450752">
        <w:rPr>
          <w:iCs/>
          <w:lang w:val="en-IN"/>
        </w:rPr>
        <w:t>It was observed that t</w:t>
      </w:r>
      <w:r w:rsidR="008A3C50">
        <w:rPr>
          <w:iCs/>
          <w:lang w:val="en-IN"/>
        </w:rPr>
        <w:t xml:space="preserve">he interface growth during film boiling of liquid nitrogen follows Rayleigh-Taylor instability at 10 K superheat with </w:t>
      </w:r>
      <w:r w:rsidR="00642A01">
        <w:rPr>
          <w:iCs/>
          <w:lang w:val="en-IN"/>
        </w:rPr>
        <w:t xml:space="preserve">the formation of 6 bubbles in a </w:t>
      </w:r>
      <w:r w:rsidR="00642A01" w:rsidRPr="009C4D38">
        <w:rPr>
          <w:position w:val="-12"/>
        </w:rPr>
        <w:object w:dxaOrig="960" w:dyaOrig="360" w14:anchorId="22A38D53">
          <v:shape id="_x0000_i1045" type="#_x0000_t75" style="width:48pt;height:18pt" o:ole="">
            <v:imagedata r:id="rId51" o:title=""/>
          </v:shape>
          <o:OLEObject Type="Embed" ProgID="Equation.DSMT4" ShapeID="_x0000_i1045" DrawAspect="Content" ObjectID="_1742641506" r:id="rId52"/>
        </w:object>
      </w:r>
      <w:r w:rsidR="00642A01">
        <w:rPr>
          <w:iCs/>
          <w:lang w:val="en-IN"/>
        </w:rPr>
        <w:t xml:space="preserve"> domain. However,</w:t>
      </w:r>
      <w:r w:rsidR="008A3C50">
        <w:rPr>
          <w:iCs/>
          <w:lang w:val="en-IN"/>
        </w:rPr>
        <w:t xml:space="preserve"> after first cycle of bubble release</w:t>
      </w:r>
      <w:r w:rsidR="00642A01">
        <w:rPr>
          <w:iCs/>
          <w:lang w:val="en-IN"/>
        </w:rPr>
        <w:t>,</w:t>
      </w:r>
      <w:r w:rsidR="008A3C50">
        <w:rPr>
          <w:iCs/>
          <w:lang w:val="en-IN"/>
        </w:rPr>
        <w:t xml:space="preserve"> number of bubble formation sites</w:t>
      </w:r>
      <w:r w:rsidR="00642A01">
        <w:rPr>
          <w:iCs/>
          <w:lang w:val="en-IN"/>
        </w:rPr>
        <w:t xml:space="preserve"> is</w:t>
      </w:r>
      <w:r w:rsidR="008A3C50">
        <w:rPr>
          <w:iCs/>
          <w:lang w:val="en-IN"/>
        </w:rPr>
        <w:t xml:space="preserve"> reduced to 5.</w:t>
      </w:r>
      <w:r w:rsidR="00450752">
        <w:rPr>
          <w:iCs/>
          <w:lang w:val="en-IN"/>
        </w:rPr>
        <w:t xml:space="preserve"> </w:t>
      </w:r>
      <w:r w:rsidR="008A3C50">
        <w:rPr>
          <w:iCs/>
          <w:lang w:val="en-IN"/>
        </w:rPr>
        <w:t xml:space="preserve">The reduction in number of bubble formation sites may </w:t>
      </w:r>
      <w:r w:rsidR="00392658">
        <w:rPr>
          <w:iCs/>
          <w:lang w:val="en-IN"/>
        </w:rPr>
        <w:t xml:space="preserve">be </w:t>
      </w:r>
      <w:r w:rsidR="008A3C50">
        <w:rPr>
          <w:iCs/>
          <w:lang w:val="en-IN"/>
        </w:rPr>
        <w:t xml:space="preserve">attributed to the increased turbulence inside the liquid domain after first set of bubble release. </w:t>
      </w:r>
      <w:r w:rsidR="00450752">
        <w:rPr>
          <w:iCs/>
          <w:lang w:val="en-IN"/>
        </w:rPr>
        <w:t>Earlier s</w:t>
      </w:r>
      <w:r w:rsidR="008808E1">
        <w:rPr>
          <w:iCs/>
          <w:lang w:val="en-IN"/>
        </w:rPr>
        <w:t>tud</w:t>
      </w:r>
      <w:r w:rsidR="00450752">
        <w:rPr>
          <w:iCs/>
          <w:lang w:val="en-IN"/>
        </w:rPr>
        <w:t>y</w:t>
      </w:r>
      <w:r w:rsidR="008808E1">
        <w:rPr>
          <w:iCs/>
          <w:lang w:val="en-IN"/>
        </w:rPr>
        <w:t xml:space="preserve"> </w:t>
      </w:r>
      <w:r w:rsidR="00450752">
        <w:rPr>
          <w:iCs/>
          <w:lang w:val="en-IN"/>
        </w:rPr>
        <w:t>(</w:t>
      </w:r>
      <w:r w:rsidR="008808E1">
        <w:rPr>
          <w:iCs/>
          <w:lang w:val="en-IN"/>
        </w:rPr>
        <w:t xml:space="preserve">Kumar </w:t>
      </w:r>
      <w:r w:rsidR="008808E1" w:rsidRPr="00330A02">
        <w:rPr>
          <w:lang w:val="en-IN"/>
        </w:rPr>
        <w:t>et al</w:t>
      </w:r>
      <w:r w:rsidR="00450752">
        <w:rPr>
          <w:i/>
          <w:lang w:val="en-IN"/>
        </w:rPr>
        <w:t>.</w:t>
      </w:r>
      <w:r w:rsidR="00330A02">
        <w:rPr>
          <w:i/>
          <w:lang w:val="en-IN"/>
        </w:rPr>
        <w:t>,</w:t>
      </w:r>
      <w:r w:rsidR="008808E1" w:rsidRPr="00450752">
        <w:rPr>
          <w:i/>
          <w:lang w:val="en-IN"/>
        </w:rPr>
        <w:t xml:space="preserve"> </w:t>
      </w:r>
      <w:r w:rsidR="008808E1">
        <w:rPr>
          <w:iCs/>
          <w:lang w:val="en-IN"/>
        </w:rPr>
        <w:t>2022</w:t>
      </w:r>
      <w:r w:rsidR="00450752">
        <w:rPr>
          <w:iCs/>
          <w:lang w:val="en-IN"/>
        </w:rPr>
        <w:t>)</w:t>
      </w:r>
      <w:r w:rsidR="008808E1">
        <w:rPr>
          <w:iCs/>
          <w:lang w:val="en-IN"/>
        </w:rPr>
        <w:t xml:space="preserve"> describe</w:t>
      </w:r>
      <w:r w:rsidR="00450752">
        <w:rPr>
          <w:iCs/>
          <w:lang w:val="en-IN"/>
        </w:rPr>
        <w:t>d</w:t>
      </w:r>
      <w:r w:rsidR="008808E1">
        <w:rPr>
          <w:iCs/>
          <w:lang w:val="en-IN"/>
        </w:rPr>
        <w:t xml:space="preserve"> the film boiling analysis at intermediate pressure ratio</w:t>
      </w:r>
      <w:r w:rsidR="00642A01">
        <w:rPr>
          <w:iCs/>
          <w:lang w:val="en-IN"/>
        </w:rPr>
        <w:t xml:space="preserve"> and it was observed that </w:t>
      </w:r>
      <w:r w:rsidR="008808E1">
        <w:rPr>
          <w:iCs/>
          <w:lang w:val="en-IN"/>
        </w:rPr>
        <w:t>at 10 K superheat</w:t>
      </w:r>
      <w:r w:rsidR="00450752">
        <w:rPr>
          <w:iCs/>
          <w:lang w:val="en-IN"/>
        </w:rPr>
        <w:t>, the number</w:t>
      </w:r>
      <w:r w:rsidR="008808E1">
        <w:rPr>
          <w:iCs/>
          <w:lang w:val="en-IN"/>
        </w:rPr>
        <w:t xml:space="preserve"> of bubble formation site was 3 for a 3</w:t>
      </w:r>
      <w:r w:rsidR="008808E1" w:rsidRPr="008808E1">
        <w:rPr>
          <w:iCs/>
          <w:position w:val="-12"/>
          <w:lang w:val="en-IN"/>
        </w:rPr>
        <w:object w:dxaOrig="300" w:dyaOrig="360" w14:anchorId="185D6CC7">
          <v:shape id="_x0000_i1046" type="#_x0000_t75" style="width:15pt;height:18pt" o:ole="">
            <v:imagedata r:id="rId53" o:title=""/>
          </v:shape>
          <o:OLEObject Type="Embed" ProgID="Equation.DSMT4" ShapeID="_x0000_i1046" DrawAspect="Content" ObjectID="_1742641507" r:id="rId54"/>
        </w:object>
      </w:r>
      <w:r w:rsidR="008808E1">
        <w:rPr>
          <w:iCs/>
          <w:lang w:val="en-IN"/>
        </w:rPr>
        <w:t xml:space="preserve"> </w:t>
      </w:r>
      <w:r w:rsidR="00450752">
        <w:rPr>
          <w:iCs/>
          <w:lang w:val="en-IN"/>
        </w:rPr>
        <w:t>domain</w:t>
      </w:r>
      <w:r w:rsidR="008808E1">
        <w:rPr>
          <w:iCs/>
          <w:lang w:val="en-IN"/>
        </w:rPr>
        <w:t>, following the Taylor-Helmholtz instability</w:t>
      </w:r>
      <w:r w:rsidR="009F34E0">
        <w:rPr>
          <w:iCs/>
          <w:lang w:val="en-IN"/>
        </w:rPr>
        <w:t>.</w:t>
      </w:r>
      <w:r w:rsidR="00450752">
        <w:rPr>
          <w:iCs/>
          <w:lang w:val="en-IN"/>
        </w:rPr>
        <w:t xml:space="preserve"> </w:t>
      </w:r>
      <w:r w:rsidR="00F50E93">
        <w:rPr>
          <w:iCs/>
          <w:lang w:val="en-IN"/>
        </w:rPr>
        <w:t xml:space="preserve">The formation of higher number of bubbles can be due to the </w:t>
      </w:r>
      <w:r w:rsidR="00642A01">
        <w:rPr>
          <w:iCs/>
          <w:lang w:val="en-IN"/>
        </w:rPr>
        <w:t>high pressure</w:t>
      </w:r>
      <w:r w:rsidR="00F50E93">
        <w:rPr>
          <w:iCs/>
          <w:lang w:val="en-IN"/>
        </w:rPr>
        <w:t xml:space="preserve"> ratio, leading to mo</w:t>
      </w:r>
      <w:r w:rsidR="00D66DC8">
        <w:rPr>
          <w:iCs/>
          <w:lang w:val="en-IN"/>
        </w:rPr>
        <w:t>re randomness at the interface.</w:t>
      </w:r>
      <w:r w:rsidR="00D66DC8">
        <w:rPr>
          <w:lang w:val="en-GB"/>
        </w:rPr>
        <w:t xml:space="preserve">         </w:t>
      </w:r>
      <w:r w:rsidR="0000236A">
        <w:rPr>
          <w:lang w:val="en-GB"/>
        </w:rPr>
        <w:t xml:space="preserve">      </w:t>
      </w:r>
    </w:p>
    <w:p w14:paraId="77ABE570" w14:textId="69BABD37" w:rsidR="0000236A" w:rsidRDefault="000B3273" w:rsidP="00450752">
      <w:pPr>
        <w:pStyle w:val="CETBodytext"/>
        <w:spacing w:line="276" w:lineRule="auto"/>
        <w:jc w:val="center"/>
        <w:rPr>
          <w:lang w:val="en-GB"/>
        </w:rPr>
      </w:pPr>
      <w:r>
        <w:rPr>
          <w:noProof/>
          <w:sz w:val="16"/>
          <w:szCs w:val="16"/>
          <w:lang w:val="en-IN" w:eastAsia="en-IN"/>
        </w:rPr>
        <w:lastRenderedPageBreak/>
        <w:drawing>
          <wp:inline distT="0" distB="0" distL="0" distR="0" wp14:anchorId="3BF9E097" wp14:editId="6B955D65">
            <wp:extent cx="4175760" cy="2369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hhhh.jpg"/>
                    <pic:cNvPicPr/>
                  </pic:nvPicPr>
                  <pic:blipFill>
                    <a:blip r:embed="rId55">
                      <a:extLst>
                        <a:ext uri="{28A0092B-C50C-407E-A947-70E740481C1C}">
                          <a14:useLocalDpi xmlns:a14="http://schemas.microsoft.com/office/drawing/2010/main" val="0"/>
                        </a:ext>
                      </a:extLst>
                    </a:blip>
                    <a:stretch>
                      <a:fillRect/>
                    </a:stretch>
                  </pic:blipFill>
                  <pic:spPr>
                    <a:xfrm>
                      <a:off x="0" y="0"/>
                      <a:ext cx="4175760" cy="2369820"/>
                    </a:xfrm>
                    <a:prstGeom prst="rect">
                      <a:avLst/>
                    </a:prstGeom>
                  </pic:spPr>
                </pic:pic>
              </a:graphicData>
            </a:graphic>
          </wp:inline>
        </w:drawing>
      </w:r>
    </w:p>
    <w:p w14:paraId="19149906" w14:textId="6163213C" w:rsidR="0000236A" w:rsidRPr="005109B2" w:rsidRDefault="00552BE2" w:rsidP="00552BE2">
      <w:pPr>
        <w:pStyle w:val="CETBodytext"/>
        <w:rPr>
          <w:i/>
          <w:lang w:val="en-GB"/>
        </w:rPr>
      </w:pPr>
      <w:r>
        <w:rPr>
          <w:bCs/>
          <w:i/>
          <w:lang w:val="en-GB"/>
        </w:rPr>
        <w:t xml:space="preserve">Figure </w:t>
      </w:r>
      <w:r w:rsidR="0000236A" w:rsidRPr="005109B2">
        <w:rPr>
          <w:bCs/>
          <w:i/>
          <w:lang w:val="en-GB"/>
        </w:rPr>
        <w:t>2</w:t>
      </w:r>
      <w:r>
        <w:rPr>
          <w:bCs/>
          <w:i/>
          <w:lang w:val="en-GB"/>
        </w:rPr>
        <w:t>:</w:t>
      </w:r>
      <w:r w:rsidR="0000236A" w:rsidRPr="005109B2">
        <w:rPr>
          <w:i/>
          <w:lang w:val="en-GB"/>
        </w:rPr>
        <w:t xml:space="preserve"> Bubble growth during film boiling</w:t>
      </w:r>
      <w:r w:rsidR="00450752" w:rsidRPr="005109B2">
        <w:rPr>
          <w:i/>
          <w:lang w:val="en-GB"/>
        </w:rPr>
        <w:t xml:space="preserve"> of liquid nitrogen</w:t>
      </w:r>
      <w:r w:rsidR="0000236A" w:rsidRPr="005109B2">
        <w:rPr>
          <w:i/>
          <w:lang w:val="en-GB"/>
        </w:rPr>
        <w:t xml:space="preserve"> at 10 K </w:t>
      </w:r>
      <w:r w:rsidR="003153CC" w:rsidRPr="005109B2">
        <w:rPr>
          <w:i/>
          <w:lang w:val="en-GB"/>
        </w:rPr>
        <w:t>superheat. (CFD results)</w:t>
      </w:r>
    </w:p>
    <w:p w14:paraId="3C239941" w14:textId="3CBB1706" w:rsidR="00392658" w:rsidRDefault="00392658" w:rsidP="00450752">
      <w:pPr>
        <w:pStyle w:val="CETBodytext"/>
        <w:jc w:val="center"/>
        <w:rPr>
          <w:lang w:val="en-GB"/>
        </w:rPr>
      </w:pPr>
    </w:p>
    <w:p w14:paraId="707DCB38" w14:textId="77777777" w:rsidR="00392658" w:rsidRDefault="00392658" w:rsidP="00392658">
      <w:pPr>
        <w:pStyle w:val="CETBodytext"/>
        <w:rPr>
          <w:lang w:val="en-GB"/>
        </w:rPr>
      </w:pPr>
      <w:r>
        <w:rPr>
          <w:lang w:val="en-GB"/>
        </w:rPr>
        <w:t xml:space="preserve">Figure-3(a) shows the results of MD simulations exhibiting the temporal variation of the nitrogen layer during 300 K wall superheat. Due to low degree of superheat only evaporation was observed. Number of nitrogen vapor molecules were found to increase with time. Figure 3(b) shows the results at an increased degree of wall superheat (600K). It clearly shows the explosive film boiling with the formation of vapor film above the heating surface. It is interesting to note that, in case of CFD simulations, an initial vapor film was assumed on the solid surface and it’s growth was observed. Whereas, in MD simulations, we observed the formation of the vapor film from the molecular level due to high wall temperature. </w:t>
      </w:r>
    </w:p>
    <w:p w14:paraId="5821DCBE" w14:textId="77777777" w:rsidR="003153CC" w:rsidRDefault="003153CC" w:rsidP="00450752">
      <w:pPr>
        <w:pStyle w:val="CETBodytext"/>
        <w:jc w:val="center"/>
        <w:rPr>
          <w:lang w:val="en-GB"/>
        </w:rPr>
      </w:pPr>
    </w:p>
    <w:p w14:paraId="49E4FDBE" w14:textId="3B152FD7" w:rsidR="00450752" w:rsidRDefault="003153CC" w:rsidP="00450752">
      <w:pPr>
        <w:pStyle w:val="CETBodytext"/>
        <w:jc w:val="center"/>
        <w:rPr>
          <w:lang w:val="en-GB"/>
        </w:rPr>
      </w:pPr>
      <w:r w:rsidRPr="003153CC">
        <w:rPr>
          <w:noProof/>
          <w:lang w:val="en-IN" w:eastAsia="en-IN"/>
        </w:rPr>
        <mc:AlternateContent>
          <mc:Choice Requires="wpg">
            <w:drawing>
              <wp:inline distT="0" distB="0" distL="0" distR="0" wp14:anchorId="5AE5B723" wp14:editId="78909911">
                <wp:extent cx="3714750" cy="3644900"/>
                <wp:effectExtent l="19050" t="0" r="19050" b="12700"/>
                <wp:docPr id="1" name="Group 9"/>
                <wp:cNvGraphicFramePr/>
                <a:graphic xmlns:a="http://schemas.openxmlformats.org/drawingml/2006/main">
                  <a:graphicData uri="http://schemas.microsoft.com/office/word/2010/wordprocessingGroup">
                    <wpg:wgp>
                      <wpg:cNvGrpSpPr/>
                      <wpg:grpSpPr>
                        <a:xfrm>
                          <a:off x="0" y="0"/>
                          <a:ext cx="3714750" cy="3644900"/>
                          <a:chOff x="0" y="0"/>
                          <a:chExt cx="4447394" cy="4548811"/>
                        </a:xfrm>
                      </wpg:grpSpPr>
                      <pic:pic xmlns:pic="http://schemas.openxmlformats.org/drawingml/2006/picture">
                        <pic:nvPicPr>
                          <pic:cNvPr id="3" name="Picture 3"/>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1549" y="2474625"/>
                            <a:ext cx="4445845" cy="2074186"/>
                          </a:xfrm>
                          <a:prstGeom prst="rect">
                            <a:avLst/>
                          </a:prstGeom>
                          <a:noFill/>
                          <a:ln>
                            <a:solidFill>
                              <a:schemeClr val="tx1"/>
                            </a:solidFill>
                          </a:ln>
                        </pic:spPr>
                      </pic:pic>
                      <pic:pic xmlns:pic="http://schemas.openxmlformats.org/drawingml/2006/picture">
                        <pic:nvPicPr>
                          <pic:cNvPr id="10" name="Picture 10"/>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41304"/>
                            <a:ext cx="4447394" cy="2277745"/>
                          </a:xfrm>
                          <a:prstGeom prst="rect">
                            <a:avLst/>
                          </a:prstGeom>
                          <a:noFill/>
                          <a:ln>
                            <a:solidFill>
                              <a:schemeClr val="tx1"/>
                            </a:solidFill>
                          </a:ln>
                        </pic:spPr>
                      </pic:pic>
                      <wps:wsp>
                        <wps:cNvPr id="11" name="TextBox 7"/>
                        <wps:cNvSpPr txBox="1"/>
                        <wps:spPr>
                          <a:xfrm>
                            <a:off x="0" y="0"/>
                            <a:ext cx="673733" cy="568960"/>
                          </a:xfrm>
                          <a:prstGeom prst="rect">
                            <a:avLst/>
                          </a:prstGeom>
                          <a:noFill/>
                        </wps:spPr>
                        <wps:txbx>
                          <w:txbxContent>
                            <w:p w14:paraId="266E8587" w14:textId="5B2390F4" w:rsidR="003153CC" w:rsidRPr="00392658" w:rsidRDefault="000B3273" w:rsidP="003153CC">
                              <w:pPr>
                                <w:rPr>
                                  <w:rFonts w:ascii="Times New Roman" w:hAnsi="Times New Roman"/>
                                  <w:b/>
                                  <w:bCs/>
                                  <w:color w:val="000000" w:themeColor="text1"/>
                                  <w:kern w:val="24"/>
                                  <w:sz w:val="40"/>
                                  <w:szCs w:val="40"/>
                                </w:rPr>
                              </w:pPr>
                              <w:r w:rsidRPr="00392658">
                                <w:rPr>
                                  <w:rFonts w:ascii="Times New Roman" w:hAnsi="Times New Roman"/>
                                  <w:b/>
                                  <w:bCs/>
                                  <w:color w:val="000000" w:themeColor="text1"/>
                                  <w:kern w:val="24"/>
                                  <w:sz w:val="40"/>
                                  <w:szCs w:val="40"/>
                                </w:rPr>
                                <w:t>(a</w:t>
                              </w:r>
                              <w:r w:rsidR="003153CC" w:rsidRPr="00392658">
                                <w:rPr>
                                  <w:rFonts w:ascii="Times New Roman" w:hAnsi="Times New Roman"/>
                                  <w:b/>
                                  <w:bCs/>
                                  <w:color w:val="000000" w:themeColor="text1"/>
                                  <w:kern w:val="24"/>
                                  <w:sz w:val="40"/>
                                  <w:szCs w:val="40"/>
                                </w:rPr>
                                <w:t>)</w:t>
                              </w:r>
                            </w:p>
                          </w:txbxContent>
                        </wps:txbx>
                        <wps:bodyPr wrap="square" rtlCol="0">
                          <a:noAutofit/>
                        </wps:bodyPr>
                      </wps:wsp>
                      <wps:wsp>
                        <wps:cNvPr id="12" name="TextBox 8"/>
                        <wps:cNvSpPr txBox="1"/>
                        <wps:spPr>
                          <a:xfrm>
                            <a:off x="0" y="2475044"/>
                            <a:ext cx="749433" cy="568960"/>
                          </a:xfrm>
                          <a:prstGeom prst="rect">
                            <a:avLst/>
                          </a:prstGeom>
                          <a:noFill/>
                        </wps:spPr>
                        <wps:txbx>
                          <w:txbxContent>
                            <w:p w14:paraId="5CFA799A" w14:textId="6A14EB44" w:rsidR="003153CC" w:rsidRPr="00392658" w:rsidRDefault="003153CC" w:rsidP="003153CC">
                              <w:pPr>
                                <w:rPr>
                                  <w:rFonts w:ascii="Times New Roman" w:hAnsi="Times New Roman"/>
                                  <w:b/>
                                  <w:bCs/>
                                  <w:color w:val="000000" w:themeColor="text1"/>
                                  <w:kern w:val="24"/>
                                  <w:sz w:val="40"/>
                                  <w:szCs w:val="40"/>
                                </w:rPr>
                              </w:pPr>
                              <w:r w:rsidRPr="00392658">
                                <w:rPr>
                                  <w:rFonts w:ascii="Times New Roman" w:hAnsi="Times New Roman"/>
                                  <w:b/>
                                  <w:bCs/>
                                  <w:color w:val="000000" w:themeColor="text1"/>
                                  <w:kern w:val="24"/>
                                  <w:sz w:val="40"/>
                                  <w:szCs w:val="40"/>
                                </w:rPr>
                                <w:t>(b</w:t>
                              </w:r>
                              <w:r w:rsidR="000B3273" w:rsidRPr="00392658">
                                <w:rPr>
                                  <w:rFonts w:ascii="Times New Roman" w:hAnsi="Times New Roman"/>
                                  <w:b/>
                                  <w:bCs/>
                                  <w:color w:val="000000" w:themeColor="text1"/>
                                  <w:kern w:val="24"/>
                                  <w:sz w:val="40"/>
                                  <w:szCs w:val="40"/>
                                </w:rPr>
                                <w:t>)</w:t>
                              </w:r>
                            </w:p>
                          </w:txbxContent>
                        </wps:txbx>
                        <wps:bodyPr wrap="square" rtlCol="0">
                          <a:noAutofit/>
                        </wps:bodyPr>
                      </wps:wsp>
                    </wpg:wgp>
                  </a:graphicData>
                </a:graphic>
              </wp:inline>
            </w:drawing>
          </mc:Choice>
          <mc:Fallback>
            <w:pict>
              <v:group w14:anchorId="5AE5B723" id="Group 9" o:spid="_x0000_s1026" style="width:292.5pt;height:287pt;mso-position-horizontal-relative:char;mso-position-vertical-relative:line" coordsize="44473,45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">
                <v:shape id="Picture 3" o:spid="_x0000_s1027" type="#_x0000_t75" style="position:absolute;left:15;top:24746;width:44458;height:20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" stroked="t" strokecolor="black [3213]">
                  <v:imagedata r:id="rId58" o:title=""/>
                  <v:path arrowok="t"/>
                </v:shape>
                <v:shape id="Picture 10" o:spid="_x0000_s1028" type="#_x0000_t75" style="position:absolute;top:413;width:44473;height:22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" stroked="t" strokecolor="black [3213]">
                  <v:imagedata r:id="rId59" o:title=""/>
                  <v:path arrowok="t"/>
                </v:shape>
                <v:shapetype id="_x0000_t202" coordsize="21600,21600" o:spt="202" path="m,l,21600r21600,l21600,xe">
                  <v:stroke joinstyle="miter"/>
                  <v:path gradientshapeok="t" o:connecttype="rect"/>
                </v:shapetype>
                <v:shape id="TextBox 7" o:spid="_x0000_s1029" type="#_x0000_t202" style="position:absolute;width:6737;height:5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66E8587" w14:textId="5B2390F4" w:rsidR="003153CC" w:rsidRPr="00392658" w:rsidRDefault="000B3273" w:rsidP="003153CC">
                        <w:pPr>
                          <w:rPr>
                            <w:rFonts w:ascii="Times New Roman" w:hAnsi="Times New Roman"/>
                            <w:b/>
                            <w:bCs/>
                            <w:color w:val="000000" w:themeColor="text1"/>
                            <w:kern w:val="24"/>
                            <w:sz w:val="40"/>
                            <w:szCs w:val="40"/>
                          </w:rPr>
                        </w:pPr>
                        <w:r w:rsidRPr="00392658">
                          <w:rPr>
                            <w:rFonts w:ascii="Times New Roman" w:hAnsi="Times New Roman"/>
                            <w:b/>
                            <w:bCs/>
                            <w:color w:val="000000" w:themeColor="text1"/>
                            <w:kern w:val="24"/>
                            <w:sz w:val="40"/>
                            <w:szCs w:val="40"/>
                          </w:rPr>
                          <w:t>(a</w:t>
                        </w:r>
                        <w:r w:rsidR="003153CC" w:rsidRPr="00392658">
                          <w:rPr>
                            <w:rFonts w:ascii="Times New Roman" w:hAnsi="Times New Roman"/>
                            <w:b/>
                            <w:bCs/>
                            <w:color w:val="000000" w:themeColor="text1"/>
                            <w:kern w:val="24"/>
                            <w:sz w:val="40"/>
                            <w:szCs w:val="40"/>
                          </w:rPr>
                          <w:t>)</w:t>
                        </w:r>
                      </w:p>
                    </w:txbxContent>
                  </v:textbox>
                </v:shape>
                <v:shape id="TextBox 8" o:spid="_x0000_s1030" type="#_x0000_t202" style="position:absolute;top:24750;width:7494;height:5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5CFA799A" w14:textId="6A14EB44" w:rsidR="003153CC" w:rsidRPr="00392658" w:rsidRDefault="003153CC" w:rsidP="003153CC">
                        <w:pPr>
                          <w:rPr>
                            <w:rFonts w:ascii="Times New Roman" w:hAnsi="Times New Roman"/>
                            <w:b/>
                            <w:bCs/>
                            <w:color w:val="000000" w:themeColor="text1"/>
                            <w:kern w:val="24"/>
                            <w:sz w:val="40"/>
                            <w:szCs w:val="40"/>
                          </w:rPr>
                        </w:pPr>
                        <w:r w:rsidRPr="00392658">
                          <w:rPr>
                            <w:rFonts w:ascii="Times New Roman" w:hAnsi="Times New Roman"/>
                            <w:b/>
                            <w:bCs/>
                            <w:color w:val="000000" w:themeColor="text1"/>
                            <w:kern w:val="24"/>
                            <w:sz w:val="40"/>
                            <w:szCs w:val="40"/>
                          </w:rPr>
                          <w:t>(b</w:t>
                        </w:r>
                        <w:r w:rsidR="000B3273" w:rsidRPr="00392658">
                          <w:rPr>
                            <w:rFonts w:ascii="Times New Roman" w:hAnsi="Times New Roman"/>
                            <w:b/>
                            <w:bCs/>
                            <w:color w:val="000000" w:themeColor="text1"/>
                            <w:kern w:val="24"/>
                            <w:sz w:val="40"/>
                            <w:szCs w:val="40"/>
                          </w:rPr>
                          <w:t>)</w:t>
                        </w:r>
                      </w:p>
                    </w:txbxContent>
                  </v:textbox>
                </v:shape>
                <w10:anchorlock/>
              </v:group>
            </w:pict>
          </mc:Fallback>
        </mc:AlternateContent>
      </w:r>
      <w:r>
        <w:rPr>
          <w:lang w:val="en-GB"/>
        </w:rPr>
        <w:t xml:space="preserve">       </w:t>
      </w:r>
    </w:p>
    <w:p w14:paraId="64BBE833" w14:textId="2BC8D850" w:rsidR="003153CC" w:rsidRDefault="003153CC" w:rsidP="00450752">
      <w:pPr>
        <w:pStyle w:val="CETBodytext"/>
        <w:jc w:val="center"/>
        <w:rPr>
          <w:lang w:val="en-GB"/>
        </w:rPr>
      </w:pPr>
    </w:p>
    <w:p w14:paraId="5BCC9D6F" w14:textId="535F8493" w:rsidR="003153CC" w:rsidRPr="005109B2" w:rsidRDefault="003153CC" w:rsidP="003153CC">
      <w:pPr>
        <w:pStyle w:val="CETBodytext"/>
        <w:jc w:val="center"/>
        <w:rPr>
          <w:i/>
          <w:lang w:val="en-GB"/>
        </w:rPr>
      </w:pPr>
      <w:r w:rsidRPr="005109B2">
        <w:rPr>
          <w:bCs/>
          <w:i/>
          <w:lang w:val="en-GB"/>
        </w:rPr>
        <w:t>Figure</w:t>
      </w:r>
      <w:r w:rsidR="00552BE2">
        <w:rPr>
          <w:bCs/>
          <w:i/>
          <w:lang w:val="en-GB"/>
        </w:rPr>
        <w:t xml:space="preserve"> </w:t>
      </w:r>
      <w:r w:rsidRPr="005109B2">
        <w:rPr>
          <w:bCs/>
          <w:i/>
          <w:lang w:val="en-GB"/>
        </w:rPr>
        <w:t>3</w:t>
      </w:r>
      <w:r w:rsidR="00552BE2">
        <w:rPr>
          <w:bCs/>
          <w:i/>
          <w:lang w:val="en-GB"/>
        </w:rPr>
        <w:t xml:space="preserve">: </w:t>
      </w:r>
      <w:r w:rsidRPr="005109B2">
        <w:rPr>
          <w:i/>
          <w:lang w:val="en-GB"/>
        </w:rPr>
        <w:t>(a) Evaporative boiling as a superheat of 300 K during and (b) e</w:t>
      </w:r>
      <w:r w:rsidR="00552BE2">
        <w:rPr>
          <w:i/>
          <w:lang w:val="en-GB"/>
        </w:rPr>
        <w:t xml:space="preserve">xplosive film boiling of liquid </w:t>
      </w:r>
      <w:r w:rsidRPr="005109B2">
        <w:rPr>
          <w:i/>
          <w:lang w:val="en-GB"/>
        </w:rPr>
        <w:t xml:space="preserve">nitrogen at a wall temperature of 600 K </w:t>
      </w:r>
      <w:r w:rsidR="00780D19" w:rsidRPr="005109B2">
        <w:rPr>
          <w:i/>
          <w:lang w:val="en-GB"/>
        </w:rPr>
        <w:t>(temporal</w:t>
      </w:r>
      <w:r w:rsidRPr="005109B2">
        <w:rPr>
          <w:i/>
          <w:lang w:val="en-GB"/>
        </w:rPr>
        <w:t xml:space="preserve"> evolution from MD simulations)</w:t>
      </w:r>
    </w:p>
    <w:p w14:paraId="277A95C0" w14:textId="77777777" w:rsidR="003153CC" w:rsidRDefault="003153CC" w:rsidP="00450752">
      <w:pPr>
        <w:pStyle w:val="CETBodytext"/>
        <w:jc w:val="center"/>
        <w:rPr>
          <w:lang w:val="en-GB"/>
        </w:rPr>
      </w:pPr>
    </w:p>
    <w:p w14:paraId="37F0F88A" w14:textId="2628F3AB" w:rsidR="007B6844" w:rsidRDefault="007B6844" w:rsidP="00450752">
      <w:pPr>
        <w:pStyle w:val="CETBodytext"/>
        <w:jc w:val="center"/>
        <w:rPr>
          <w:lang w:val="en-GB"/>
        </w:rPr>
      </w:pPr>
    </w:p>
    <w:p w14:paraId="4F36564F" w14:textId="6501480D" w:rsidR="00D66DC8" w:rsidRDefault="00210A43" w:rsidP="007B6844">
      <w:pPr>
        <w:pStyle w:val="CETBodytext"/>
        <w:rPr>
          <w:lang w:val="en-GB"/>
        </w:rPr>
      </w:pPr>
      <w:r>
        <w:rPr>
          <w:lang w:val="en-GB"/>
        </w:rPr>
        <w:t xml:space="preserve">      </w:t>
      </w:r>
    </w:p>
    <w:p w14:paraId="3B1C5175" w14:textId="77777777" w:rsidR="00D66DC8" w:rsidRDefault="00D66DC8" w:rsidP="007B6844">
      <w:pPr>
        <w:pStyle w:val="CETBodytext"/>
        <w:rPr>
          <w:lang w:val="en-GB"/>
        </w:rPr>
      </w:pPr>
    </w:p>
    <w:p w14:paraId="140A0B3D" w14:textId="48901931" w:rsidR="007B6844" w:rsidRDefault="007B6844" w:rsidP="00826D6F">
      <w:pPr>
        <w:pStyle w:val="CETBodytext"/>
        <w:jc w:val="center"/>
        <w:rPr>
          <w:lang w:val="en-GB"/>
        </w:rPr>
      </w:pPr>
      <w:r>
        <w:rPr>
          <w:noProof/>
          <w:lang w:val="en-IN" w:eastAsia="en-IN"/>
        </w:rPr>
        <w:lastRenderedPageBreak/>
        <w:drawing>
          <wp:inline distT="0" distB="0" distL="0" distR="0" wp14:anchorId="0FD4BB53" wp14:editId="146D4BB2">
            <wp:extent cx="2918460" cy="22153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1.jpg"/>
                    <pic:cNvPicPr/>
                  </pic:nvPicPr>
                  <pic:blipFill>
                    <a:blip r:embed="rId60">
                      <a:extLst>
                        <a:ext uri="{28A0092B-C50C-407E-A947-70E740481C1C}">
                          <a14:useLocalDpi xmlns:a14="http://schemas.microsoft.com/office/drawing/2010/main" val="0"/>
                        </a:ext>
                      </a:extLst>
                    </a:blip>
                    <a:stretch>
                      <a:fillRect/>
                    </a:stretch>
                  </pic:blipFill>
                  <pic:spPr>
                    <a:xfrm>
                      <a:off x="0" y="0"/>
                      <a:ext cx="2935350" cy="2228154"/>
                    </a:xfrm>
                    <a:prstGeom prst="rect">
                      <a:avLst/>
                    </a:prstGeom>
                  </pic:spPr>
                </pic:pic>
              </a:graphicData>
            </a:graphic>
          </wp:inline>
        </w:drawing>
      </w:r>
    </w:p>
    <w:p w14:paraId="6895B983" w14:textId="29C465FF" w:rsidR="007B6844" w:rsidRPr="005109B2" w:rsidRDefault="00552BE2" w:rsidP="00826D6F">
      <w:pPr>
        <w:pStyle w:val="CETBodytext"/>
        <w:jc w:val="center"/>
        <w:rPr>
          <w:i/>
          <w:lang w:val="en-GB"/>
        </w:rPr>
      </w:pPr>
      <w:r>
        <w:rPr>
          <w:bCs/>
          <w:i/>
          <w:lang w:val="en-GB"/>
        </w:rPr>
        <w:t xml:space="preserve">Figure </w:t>
      </w:r>
      <w:r w:rsidR="00826D6F" w:rsidRPr="005109B2">
        <w:rPr>
          <w:bCs/>
          <w:i/>
          <w:lang w:val="en-GB"/>
        </w:rPr>
        <w:t>4</w:t>
      </w:r>
      <w:r>
        <w:rPr>
          <w:bCs/>
          <w:i/>
          <w:lang w:val="en-GB"/>
        </w:rPr>
        <w:t>:</w:t>
      </w:r>
      <w:r w:rsidR="007B6844" w:rsidRPr="005109B2">
        <w:rPr>
          <w:i/>
          <w:lang w:val="en-GB"/>
        </w:rPr>
        <w:t xml:space="preserve"> Variation of height during film boiling at 10 K degree of superheat</w:t>
      </w:r>
      <w:r w:rsidR="00826D6F" w:rsidRPr="005109B2">
        <w:rPr>
          <w:i/>
          <w:lang w:val="en-GB"/>
        </w:rPr>
        <w:t xml:space="preserve"> (CFD simulations)</w:t>
      </w:r>
    </w:p>
    <w:p w14:paraId="0E710292" w14:textId="77777777" w:rsidR="009F34E0" w:rsidRDefault="009F34E0" w:rsidP="007B6844">
      <w:pPr>
        <w:pStyle w:val="CETBodytext"/>
        <w:rPr>
          <w:lang w:val="en-GB"/>
        </w:rPr>
      </w:pPr>
    </w:p>
    <w:p w14:paraId="278BA0F7" w14:textId="065B074F" w:rsidR="00C7698A" w:rsidRDefault="003C185B" w:rsidP="007B6844">
      <w:pPr>
        <w:pStyle w:val="CETBodytext"/>
        <w:rPr>
          <w:lang w:val="en-GB"/>
        </w:rPr>
      </w:pPr>
      <w:r>
        <w:rPr>
          <w:lang w:val="en-GB"/>
        </w:rPr>
        <w:t xml:space="preserve">Heat transfer during the film boiling is dependent on the size and frequency of bubble release. Size of the bubble can </w:t>
      </w:r>
      <w:r w:rsidR="00826D6F">
        <w:rPr>
          <w:lang w:val="en-GB"/>
        </w:rPr>
        <w:t>be analysed</w:t>
      </w:r>
      <w:r>
        <w:rPr>
          <w:lang w:val="en-GB"/>
        </w:rPr>
        <w:t xml:space="preserve"> with the help of bubble </w:t>
      </w:r>
      <w:r w:rsidR="00F50E93">
        <w:rPr>
          <w:lang w:val="en-GB"/>
        </w:rPr>
        <w:t>height. Larger size of bubble formation results in higher heat transfer in single bubble release but lowers the frequency of bubble detachments</w:t>
      </w:r>
      <w:r w:rsidR="00826D6F">
        <w:rPr>
          <w:lang w:val="en-GB"/>
        </w:rPr>
        <w:t xml:space="preserve">. </w:t>
      </w:r>
      <w:r w:rsidR="00F50E93">
        <w:rPr>
          <w:lang w:val="en-GB"/>
        </w:rPr>
        <w:t xml:space="preserve"> Also, larger bubble detachments can cause high recoiling effect on the interface creating randomness for next bubble </w:t>
      </w:r>
      <w:r w:rsidR="00392658">
        <w:rPr>
          <w:lang w:val="en-GB"/>
        </w:rPr>
        <w:t>release</w:t>
      </w:r>
      <w:r w:rsidR="00F50E93">
        <w:rPr>
          <w:lang w:val="en-GB"/>
        </w:rPr>
        <w:t>.</w:t>
      </w:r>
      <w:r w:rsidR="00826D6F">
        <w:rPr>
          <w:lang w:val="en-GB"/>
        </w:rPr>
        <w:t xml:space="preserve"> </w:t>
      </w:r>
      <w:r w:rsidR="00F50E93">
        <w:rPr>
          <w:lang w:val="en-GB"/>
        </w:rPr>
        <w:t>Figure-</w:t>
      </w:r>
      <w:r w:rsidR="00826D6F">
        <w:rPr>
          <w:lang w:val="en-GB"/>
        </w:rPr>
        <w:t>4</w:t>
      </w:r>
      <w:r w:rsidR="00C7698A">
        <w:rPr>
          <w:lang w:val="en-GB"/>
        </w:rPr>
        <w:t xml:space="preserve"> show the variation of bubble height wi</w:t>
      </w:r>
      <w:r w:rsidR="009F34E0">
        <w:rPr>
          <w:lang w:val="en-GB"/>
        </w:rPr>
        <w:t>th time during the film boiling of liquid nitrogen</w:t>
      </w:r>
      <w:r w:rsidR="00826D6F">
        <w:rPr>
          <w:lang w:val="en-GB"/>
        </w:rPr>
        <w:t xml:space="preserve"> from CFD simulations</w:t>
      </w:r>
      <w:r w:rsidR="009F34E0">
        <w:rPr>
          <w:lang w:val="en-GB"/>
        </w:rPr>
        <w:t xml:space="preserve">. The number of peaks present indicates the bubble release </w:t>
      </w:r>
      <w:r w:rsidR="00F50E93">
        <w:rPr>
          <w:lang w:val="en-GB"/>
        </w:rPr>
        <w:t>instants which indicates the interval between two bubble release cycles.</w:t>
      </w:r>
      <w:r w:rsidR="009F34E0">
        <w:rPr>
          <w:lang w:val="en-GB"/>
        </w:rPr>
        <w:t xml:space="preserve"> For the first cycle of bubble release maximum height shows a single and uniform peak indicating no disturbance in bubble formations. But after the first bubble release, a disturbance in the height variation can be seen. This is due to effect of other bubble inside the liquid domain and the recoiling effect to adjust the interface after </w:t>
      </w:r>
      <w:r w:rsidR="00826D6F">
        <w:rPr>
          <w:lang w:val="en-GB"/>
        </w:rPr>
        <w:t xml:space="preserve">the </w:t>
      </w:r>
      <w:r w:rsidR="009F34E0">
        <w:rPr>
          <w:lang w:val="en-GB"/>
        </w:rPr>
        <w:t>bubble release. At the time inter</w:t>
      </w:r>
      <w:r w:rsidR="00A4157D">
        <w:rPr>
          <w:lang w:val="en-GB"/>
        </w:rPr>
        <w:t xml:space="preserve">val between 0.5 sec and 0.86 sec, two peaks at very </w:t>
      </w:r>
      <w:r w:rsidR="007E0AE0">
        <w:rPr>
          <w:lang w:val="en-GB"/>
        </w:rPr>
        <w:t>small-time</w:t>
      </w:r>
      <w:r w:rsidR="00A4157D">
        <w:rPr>
          <w:lang w:val="en-GB"/>
        </w:rPr>
        <w:t xml:space="preserve"> interval can be seen, which indicates the formation of two bubble simultaneously. This formation can be also confirmed from the temporal interface growth indicated in Fig. </w:t>
      </w:r>
      <w:r w:rsidR="00826D6F">
        <w:rPr>
          <w:lang w:val="en-GB"/>
        </w:rPr>
        <w:t>2</w:t>
      </w:r>
      <w:r w:rsidR="00A4157D">
        <w:rPr>
          <w:lang w:val="en-GB"/>
        </w:rPr>
        <w:t>(c).</w:t>
      </w:r>
      <w:r w:rsidR="00642A01">
        <w:rPr>
          <w:lang w:val="en-GB"/>
        </w:rPr>
        <w:t xml:space="preserve"> </w:t>
      </w:r>
      <w:r w:rsidR="00A4157D">
        <w:rPr>
          <w:lang w:val="en-GB"/>
        </w:rPr>
        <w:t xml:space="preserve">The maximum height of the bubble is varying at each peak. </w:t>
      </w:r>
    </w:p>
    <w:p w14:paraId="1FE17E8D" w14:textId="77777777" w:rsidR="007B6844" w:rsidRDefault="007B6844" w:rsidP="007B6844">
      <w:pPr>
        <w:pStyle w:val="CETBodytext"/>
        <w:rPr>
          <w:lang w:val="en-GB"/>
        </w:rPr>
      </w:pPr>
    </w:p>
    <w:p w14:paraId="28C0AB1C" w14:textId="144FBF0C" w:rsidR="007B6844" w:rsidRDefault="00431396" w:rsidP="007B6844">
      <w:pPr>
        <w:pStyle w:val="CETBodytext"/>
        <w:rPr>
          <w:lang w:val="en-GB"/>
        </w:rPr>
      </w:pPr>
      <w:r>
        <w:rPr>
          <w:lang w:val="en-GB"/>
        </w:rPr>
        <w:t xml:space="preserve">                                  </w:t>
      </w:r>
      <w:r w:rsidR="007B6844">
        <w:rPr>
          <w:noProof/>
          <w:lang w:val="en-IN" w:eastAsia="en-IN"/>
        </w:rPr>
        <w:drawing>
          <wp:inline distT="0" distB="0" distL="0" distR="0" wp14:anchorId="40343D9D" wp14:editId="115EE5CE">
            <wp:extent cx="3215640" cy="244091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6.jpg"/>
                    <pic:cNvPicPr/>
                  </pic:nvPicPr>
                  <pic:blipFill>
                    <a:blip r:embed="rId61">
                      <a:extLst>
                        <a:ext uri="{28A0092B-C50C-407E-A947-70E740481C1C}">
                          <a14:useLocalDpi xmlns:a14="http://schemas.microsoft.com/office/drawing/2010/main" val="0"/>
                        </a:ext>
                      </a:extLst>
                    </a:blip>
                    <a:stretch>
                      <a:fillRect/>
                    </a:stretch>
                  </pic:blipFill>
                  <pic:spPr>
                    <a:xfrm>
                      <a:off x="0" y="0"/>
                      <a:ext cx="3224825" cy="2447887"/>
                    </a:xfrm>
                    <a:prstGeom prst="rect">
                      <a:avLst/>
                    </a:prstGeom>
                  </pic:spPr>
                </pic:pic>
              </a:graphicData>
            </a:graphic>
          </wp:inline>
        </w:drawing>
      </w:r>
    </w:p>
    <w:p w14:paraId="61139899" w14:textId="6FFA1D7D" w:rsidR="006622F3" w:rsidRPr="005109B2" w:rsidRDefault="008C7BBF" w:rsidP="007B6844">
      <w:pPr>
        <w:pStyle w:val="CETBodytext"/>
        <w:rPr>
          <w:i/>
          <w:lang w:val="en-GB"/>
        </w:rPr>
      </w:pPr>
      <w:r>
        <w:rPr>
          <w:lang w:val="en-GB"/>
        </w:rPr>
        <w:t xml:space="preserve">      </w:t>
      </w:r>
      <w:r w:rsidR="00552BE2">
        <w:rPr>
          <w:bCs/>
          <w:i/>
          <w:lang w:val="en-GB"/>
        </w:rPr>
        <w:t xml:space="preserve">Figure </w:t>
      </w:r>
      <w:r w:rsidR="00826D6F" w:rsidRPr="005109B2">
        <w:rPr>
          <w:bCs/>
          <w:i/>
          <w:lang w:val="en-GB"/>
        </w:rPr>
        <w:t>5</w:t>
      </w:r>
      <w:r w:rsidR="00552BE2">
        <w:rPr>
          <w:bCs/>
          <w:i/>
          <w:lang w:val="en-GB"/>
        </w:rPr>
        <w:t>:</w:t>
      </w:r>
      <w:r w:rsidR="006622F3" w:rsidRPr="005109B2">
        <w:rPr>
          <w:i/>
          <w:lang w:val="en-GB"/>
        </w:rPr>
        <w:t xml:space="preserve"> </w:t>
      </w:r>
      <w:r w:rsidR="00826D6F" w:rsidRPr="005109B2">
        <w:rPr>
          <w:i/>
          <w:lang w:val="en-GB"/>
        </w:rPr>
        <w:t>T</w:t>
      </w:r>
      <w:r w:rsidR="006622F3" w:rsidRPr="005109B2">
        <w:rPr>
          <w:i/>
          <w:lang w:val="en-GB"/>
        </w:rPr>
        <w:t xml:space="preserve">emporal </w:t>
      </w:r>
      <w:r w:rsidR="00826D6F" w:rsidRPr="005109B2">
        <w:rPr>
          <w:i/>
          <w:lang w:val="en-GB"/>
        </w:rPr>
        <w:t>v</w:t>
      </w:r>
      <w:r w:rsidR="006622F3" w:rsidRPr="005109B2">
        <w:rPr>
          <w:i/>
          <w:lang w:val="en-GB"/>
        </w:rPr>
        <w:t>ariation of heat flux during film boiling of liquid nitrogen</w:t>
      </w:r>
      <w:r w:rsidRPr="005109B2">
        <w:rPr>
          <w:i/>
          <w:lang w:val="en-GB"/>
        </w:rPr>
        <w:t xml:space="preserve"> at 10 K </w:t>
      </w:r>
      <w:r w:rsidR="00826D6F" w:rsidRPr="005109B2">
        <w:rPr>
          <w:i/>
          <w:lang w:val="en-GB"/>
        </w:rPr>
        <w:t>superheat. (CFD simulations)</w:t>
      </w:r>
    </w:p>
    <w:p w14:paraId="3451B470" w14:textId="77777777" w:rsidR="006622F3" w:rsidRDefault="006622F3" w:rsidP="007B6844">
      <w:pPr>
        <w:pStyle w:val="CETBodytext"/>
        <w:rPr>
          <w:lang w:val="en-GB"/>
        </w:rPr>
      </w:pPr>
    </w:p>
    <w:p w14:paraId="710924FD" w14:textId="0E8A21EB" w:rsidR="007B6844" w:rsidRPr="00C71D18" w:rsidRDefault="006622F3" w:rsidP="007B6844">
      <w:pPr>
        <w:pStyle w:val="CETBodytext"/>
        <w:rPr>
          <w:lang w:val="en-GB"/>
        </w:rPr>
      </w:pPr>
      <w:r>
        <w:rPr>
          <w:lang w:val="en-GB"/>
        </w:rPr>
        <w:t>Figure-</w:t>
      </w:r>
      <w:r w:rsidR="00826D6F">
        <w:rPr>
          <w:lang w:val="en-GB"/>
        </w:rPr>
        <w:t>5</w:t>
      </w:r>
      <w:r>
        <w:rPr>
          <w:lang w:val="en-GB"/>
        </w:rPr>
        <w:t xml:space="preserve"> shows the variation of heat flux with time during film boiling</w:t>
      </w:r>
      <w:r w:rsidR="00392658">
        <w:rPr>
          <w:lang w:val="en-GB"/>
        </w:rPr>
        <w:t xml:space="preserve"> from CFD simulations</w:t>
      </w:r>
      <w:r>
        <w:rPr>
          <w:lang w:val="en-GB"/>
        </w:rPr>
        <w:t>. Heat flux is mainly dependent on the bubble release frequency and amount of vapour carried in a single bubble release.</w:t>
      </w:r>
      <w:r w:rsidR="00435987">
        <w:rPr>
          <w:lang w:val="en-GB"/>
        </w:rPr>
        <w:t xml:space="preserve"> Heat flux increases as bubble growth takes place. After the detachment of the grown bubble there is a sudden drop in heat flux, again the formation of next bubble causes the same. But increase in turbulence after the release of first bubble, causes some variations in the interface growth, resulting smaller peaks in between major peaks in the heat flux</w:t>
      </w:r>
      <w:r w:rsidR="00826D6F">
        <w:rPr>
          <w:lang w:val="en-GB"/>
        </w:rPr>
        <w:t xml:space="preserve"> profile</w:t>
      </w:r>
      <w:r w:rsidR="00435987">
        <w:rPr>
          <w:lang w:val="en-GB"/>
        </w:rPr>
        <w:t xml:space="preserve">. </w:t>
      </w:r>
      <w:r w:rsidR="008C7BBF">
        <w:rPr>
          <w:lang w:val="en-GB"/>
        </w:rPr>
        <w:t>The average heat flux for the present case was 20.73 KW/m</w:t>
      </w:r>
      <w:r w:rsidR="008C7BBF">
        <w:rPr>
          <w:vertAlign w:val="superscript"/>
          <w:lang w:val="en-GB"/>
        </w:rPr>
        <w:t>2</w:t>
      </w:r>
      <w:r w:rsidR="008C7BBF">
        <w:rPr>
          <w:lang w:val="en-GB"/>
        </w:rPr>
        <w:t>.</w:t>
      </w:r>
      <w:r w:rsidR="00826D6F">
        <w:rPr>
          <w:lang w:val="en-GB"/>
        </w:rPr>
        <w:t xml:space="preserve"> </w:t>
      </w:r>
      <w:r w:rsidR="00C71D18">
        <w:rPr>
          <w:lang w:val="en-GB"/>
        </w:rPr>
        <w:t>At 20 K superheat</w:t>
      </w:r>
      <w:r w:rsidR="00826D6F">
        <w:rPr>
          <w:lang w:val="en-GB"/>
        </w:rPr>
        <w:t>,</w:t>
      </w:r>
      <w:r w:rsidR="00C71D18">
        <w:rPr>
          <w:lang w:val="en-GB"/>
        </w:rPr>
        <w:t xml:space="preserve"> it was</w:t>
      </w:r>
      <w:r w:rsidR="00826D6F">
        <w:rPr>
          <w:lang w:val="en-GB"/>
        </w:rPr>
        <w:t xml:space="preserve"> found to be</w:t>
      </w:r>
      <w:r w:rsidR="00C71D18">
        <w:rPr>
          <w:lang w:val="en-GB"/>
        </w:rPr>
        <w:t xml:space="preserve"> 43 KW/m</w:t>
      </w:r>
      <w:r w:rsidR="00C71D18">
        <w:rPr>
          <w:vertAlign w:val="superscript"/>
          <w:lang w:val="en-GB"/>
        </w:rPr>
        <w:t>2</w:t>
      </w:r>
      <w:r w:rsidR="00C71D18">
        <w:rPr>
          <w:lang w:val="en-GB"/>
        </w:rPr>
        <w:t>.</w:t>
      </w:r>
      <w:r w:rsidR="00826D6F">
        <w:rPr>
          <w:lang w:val="en-GB"/>
        </w:rPr>
        <w:t xml:space="preserve"> </w:t>
      </w:r>
      <w:r w:rsidR="00C71D18">
        <w:rPr>
          <w:lang w:val="en-GB"/>
        </w:rPr>
        <w:t xml:space="preserve">For the similar range of </w:t>
      </w:r>
      <w:r w:rsidR="005109B2">
        <w:rPr>
          <w:lang w:val="en-GB"/>
        </w:rPr>
        <w:t>superheat, Hens</w:t>
      </w:r>
      <w:r w:rsidR="00C71D18">
        <w:rPr>
          <w:lang w:val="en-GB"/>
        </w:rPr>
        <w:t xml:space="preserve"> et al</w:t>
      </w:r>
      <w:r w:rsidR="00330A02">
        <w:rPr>
          <w:lang w:val="en-GB"/>
        </w:rPr>
        <w:t>.,</w:t>
      </w:r>
      <w:r w:rsidR="00C71D18">
        <w:rPr>
          <w:lang w:val="en-GB"/>
        </w:rPr>
        <w:t xml:space="preserve"> 2014 </w:t>
      </w:r>
      <w:r w:rsidR="00392658">
        <w:rPr>
          <w:lang w:val="en-GB"/>
        </w:rPr>
        <w:t>reported</w:t>
      </w:r>
      <w:r w:rsidR="00C71D18">
        <w:rPr>
          <w:lang w:val="en-GB"/>
        </w:rPr>
        <w:t xml:space="preserve"> a heat flux in the range of </w:t>
      </w:r>
      <w:r w:rsidR="00C71D18">
        <w:rPr>
          <w:lang w:val="en-GB"/>
        </w:rPr>
        <w:lastRenderedPageBreak/>
        <w:t>175 KW/m</w:t>
      </w:r>
      <w:r w:rsidR="00C71D18">
        <w:rPr>
          <w:vertAlign w:val="superscript"/>
          <w:lang w:val="en-GB"/>
        </w:rPr>
        <w:t>2</w:t>
      </w:r>
      <w:r w:rsidR="00826D6F">
        <w:rPr>
          <w:vertAlign w:val="superscript"/>
          <w:lang w:val="en-GB"/>
        </w:rPr>
        <w:t xml:space="preserve"> </w:t>
      </w:r>
      <w:r w:rsidR="00826D6F">
        <w:rPr>
          <w:lang w:val="en-GB"/>
        </w:rPr>
        <w:t>in case of saturated water. Apart</w:t>
      </w:r>
      <w:r w:rsidR="006E62F6">
        <w:rPr>
          <w:lang w:val="en-GB"/>
        </w:rPr>
        <w:t xml:space="preserve"> from the latent heat of </w:t>
      </w:r>
      <w:r w:rsidR="00431396">
        <w:rPr>
          <w:lang w:val="en-GB"/>
        </w:rPr>
        <w:t>vaporization, the</w:t>
      </w:r>
      <w:r w:rsidR="006E62F6">
        <w:rPr>
          <w:lang w:val="en-GB"/>
        </w:rPr>
        <w:t xml:space="preserve"> heat capacity of the vapour plays an important role in determining the variation in the heat flux. For water, it is the in the range of 350 KJ/K </w:t>
      </w:r>
      <w:r w:rsidR="00F94A82">
        <w:rPr>
          <w:lang w:val="en-GB"/>
        </w:rPr>
        <w:t xml:space="preserve">whereas, in case of liquid nitrogen it is </w:t>
      </w:r>
      <w:r w:rsidR="006E62F6">
        <w:rPr>
          <w:lang w:val="en-GB"/>
        </w:rPr>
        <w:t xml:space="preserve">10 KJ/K </w:t>
      </w:r>
      <w:r w:rsidR="00F94A82">
        <w:rPr>
          <w:lang w:val="en-GB"/>
        </w:rPr>
        <w:t>only</w:t>
      </w:r>
      <w:r w:rsidR="006E62F6">
        <w:rPr>
          <w:lang w:val="en-GB"/>
        </w:rPr>
        <w:t xml:space="preserve"> near critical conditions. </w:t>
      </w:r>
    </w:p>
    <w:p w14:paraId="33A69031" w14:textId="3DD041FB" w:rsidR="001E4F84" w:rsidRDefault="00237408" w:rsidP="00237408">
      <w:pPr>
        <w:pStyle w:val="CETHeading1"/>
        <w:numPr>
          <w:ilvl w:val="0"/>
          <w:numId w:val="0"/>
        </w:numPr>
        <w:rPr>
          <w:lang w:val="en-GB"/>
        </w:rPr>
      </w:pPr>
      <w:r>
        <w:rPr>
          <w:lang w:val="en-GB"/>
        </w:rPr>
        <w:t>5.</w:t>
      </w:r>
      <w:r w:rsidRPr="002D389E">
        <w:rPr>
          <w:lang w:val="en-GB"/>
        </w:rPr>
        <w:t xml:space="preserve"> Conclusions</w:t>
      </w:r>
    </w:p>
    <w:p w14:paraId="208125BB" w14:textId="26CF2C16" w:rsidR="00590358" w:rsidRDefault="00237408" w:rsidP="00590358">
      <w:pPr>
        <w:pStyle w:val="CETBodytext"/>
        <w:rPr>
          <w:lang w:val="en-GB"/>
        </w:rPr>
      </w:pPr>
      <w:r>
        <w:rPr>
          <w:lang w:val="en-GB"/>
        </w:rPr>
        <w:t xml:space="preserve">The present study gives an overview of analysis of film boiling </w:t>
      </w:r>
      <w:r w:rsidR="00BD273E">
        <w:rPr>
          <w:lang w:val="en-GB"/>
        </w:rPr>
        <w:t xml:space="preserve">of liquid nitrogen </w:t>
      </w:r>
      <w:r>
        <w:rPr>
          <w:lang w:val="en-GB"/>
        </w:rPr>
        <w:t>using molecular dynamics and CFD based simulations.</w:t>
      </w:r>
      <w:r w:rsidR="00F94A82">
        <w:rPr>
          <w:lang w:val="en-GB"/>
        </w:rPr>
        <w:t xml:space="preserve"> It was attempted to show the film boiling at different length and time scales. In continuum based CFD simulations, the boiling started from an assumed pre-existing vapor film. </w:t>
      </w:r>
      <w:r w:rsidR="005E104D">
        <w:rPr>
          <w:lang w:val="en-GB"/>
        </w:rPr>
        <w:t>Whereas</w:t>
      </w:r>
      <w:r w:rsidR="00F94A82">
        <w:rPr>
          <w:lang w:val="en-GB"/>
        </w:rPr>
        <w:t xml:space="preserve"> MD simulation shows the formation of such vapor film from molecular level. Effect of wall temperature on </w:t>
      </w:r>
      <w:r w:rsidR="005E104D">
        <w:rPr>
          <w:lang w:val="en-GB"/>
        </w:rPr>
        <w:t>the boiling</w:t>
      </w:r>
      <w:r w:rsidR="00F94A82">
        <w:rPr>
          <w:lang w:val="en-GB"/>
        </w:rPr>
        <w:t xml:space="preserve"> was also investigated.  </w:t>
      </w:r>
      <w:r w:rsidR="00BD273E">
        <w:rPr>
          <w:lang w:val="en-GB"/>
        </w:rPr>
        <w:t xml:space="preserve">The dynamics of vapour film after the bubble detachments and number of bubble formations sites after each cycle of bubble release were </w:t>
      </w:r>
      <w:r w:rsidR="00F94A82">
        <w:rPr>
          <w:lang w:val="en-GB"/>
        </w:rPr>
        <w:t>also shown</w:t>
      </w:r>
      <w:r w:rsidR="00BD273E">
        <w:rPr>
          <w:lang w:val="en-GB"/>
        </w:rPr>
        <w:t>. The temporal variation in the maximum height of the bubble</w:t>
      </w:r>
      <w:r w:rsidR="008C0C49">
        <w:rPr>
          <w:lang w:val="en-GB"/>
        </w:rPr>
        <w:t xml:space="preserve"> as well as the heat flux from the solid surface</w:t>
      </w:r>
      <w:r w:rsidR="00BD273E">
        <w:rPr>
          <w:lang w:val="en-GB"/>
        </w:rPr>
        <w:t xml:space="preserve"> </w:t>
      </w:r>
      <w:r w:rsidR="005E104D">
        <w:rPr>
          <w:lang w:val="en-GB"/>
        </w:rPr>
        <w:t>w</w:t>
      </w:r>
      <w:r w:rsidR="008C0C49">
        <w:rPr>
          <w:lang w:val="en-GB"/>
        </w:rPr>
        <w:t>ere</w:t>
      </w:r>
      <w:r w:rsidR="005E104D">
        <w:rPr>
          <w:lang w:val="en-GB"/>
        </w:rPr>
        <w:t xml:space="preserve"> </w:t>
      </w:r>
      <w:r w:rsidR="00BD273E">
        <w:rPr>
          <w:lang w:val="en-GB"/>
        </w:rPr>
        <w:t xml:space="preserve">also </w:t>
      </w:r>
      <w:r w:rsidR="008C0C49">
        <w:rPr>
          <w:lang w:val="en-GB"/>
        </w:rPr>
        <w:t>evaluated</w:t>
      </w:r>
      <w:r w:rsidR="00F94A82">
        <w:rPr>
          <w:lang w:val="en-GB"/>
        </w:rPr>
        <w:t>.</w:t>
      </w:r>
      <w:r w:rsidR="008C0C49">
        <w:rPr>
          <w:lang w:val="en-GB"/>
        </w:rPr>
        <w:t xml:space="preserve"> </w:t>
      </w:r>
      <w:r w:rsidR="00F94A82">
        <w:rPr>
          <w:lang w:val="en-GB"/>
        </w:rPr>
        <w:t xml:space="preserve"> </w:t>
      </w:r>
      <w:r w:rsidR="00BD273E">
        <w:rPr>
          <w:lang w:val="en-GB"/>
        </w:rPr>
        <w:t xml:space="preserve">The recoiling effect after </w:t>
      </w:r>
      <w:r w:rsidR="005E104D">
        <w:rPr>
          <w:lang w:val="en-GB"/>
        </w:rPr>
        <w:t xml:space="preserve">the </w:t>
      </w:r>
      <w:r w:rsidR="00BD273E">
        <w:rPr>
          <w:lang w:val="en-GB"/>
        </w:rPr>
        <w:t>bubble detachment on the interface were also examined</w:t>
      </w:r>
      <w:r w:rsidR="00F94A82">
        <w:rPr>
          <w:lang w:val="en-GB"/>
        </w:rPr>
        <w:t xml:space="preserve">. The effect of the physico-chemical structure of the surface and the effect of external field on the boiling </w:t>
      </w:r>
      <w:r w:rsidR="005E104D">
        <w:rPr>
          <w:lang w:val="en-GB"/>
        </w:rPr>
        <w:t>at different length and time scale will be studied in our future research.</w:t>
      </w:r>
    </w:p>
    <w:p w14:paraId="6DCB292C" w14:textId="25F7691C" w:rsidR="005E104D" w:rsidRDefault="005E104D" w:rsidP="00590358">
      <w:pPr>
        <w:pStyle w:val="CETBodytext"/>
        <w:rPr>
          <w:lang w:val="en-GB"/>
        </w:rPr>
      </w:pPr>
    </w:p>
    <w:p w14:paraId="3E1D5160" w14:textId="77777777" w:rsidR="00552BE2" w:rsidRPr="00552BE2" w:rsidRDefault="00552BE2" w:rsidP="00552BE2">
      <w:pPr>
        <w:rPr>
          <w:rFonts w:cs="Arial"/>
          <w:b/>
          <w:sz w:val="20"/>
          <w:szCs w:val="18"/>
          <w:lang w:val="en-US"/>
        </w:rPr>
      </w:pPr>
      <w:r w:rsidRPr="00552BE2">
        <w:rPr>
          <w:rFonts w:cs="Arial"/>
          <w:b/>
          <w:sz w:val="20"/>
          <w:szCs w:val="18"/>
          <w:lang w:val="en-US"/>
        </w:rPr>
        <w:t>Nomenclature</w:t>
      </w:r>
    </w:p>
    <w:p w14:paraId="05C79B42" w14:textId="77777777" w:rsidR="00552BE2" w:rsidRPr="00552BE2" w:rsidRDefault="00552BE2" w:rsidP="00552BE2">
      <w:pPr>
        <w:rPr>
          <w:rFonts w:cs="Arial"/>
          <w:szCs w:val="18"/>
          <w:lang w:val="en-US"/>
        </w:rPr>
      </w:pPr>
      <w:r w:rsidRPr="00552BE2">
        <w:rPr>
          <w:rFonts w:cs="Arial"/>
          <w:b/>
          <w:szCs w:val="18"/>
          <w:lang w:val="en-US"/>
        </w:rPr>
        <w:t>CFD</w:t>
      </w:r>
      <w:r w:rsidRPr="00552BE2">
        <w:rPr>
          <w:rFonts w:cs="Arial"/>
          <w:szCs w:val="18"/>
          <w:lang w:val="en-US"/>
        </w:rPr>
        <w:t xml:space="preserve"> -Computational fluid dynamics</w:t>
      </w:r>
    </w:p>
    <w:p w14:paraId="559BDC1C" w14:textId="77777777" w:rsidR="00552BE2" w:rsidRPr="00552BE2" w:rsidRDefault="00552BE2" w:rsidP="00552BE2">
      <w:pPr>
        <w:rPr>
          <w:rFonts w:cs="Arial"/>
          <w:szCs w:val="18"/>
          <w:lang w:val="en-US"/>
        </w:rPr>
      </w:pPr>
      <w:r w:rsidRPr="00552BE2">
        <w:rPr>
          <w:rFonts w:cs="Arial"/>
          <w:b/>
          <w:szCs w:val="18"/>
          <w:lang w:val="en-US"/>
        </w:rPr>
        <w:t>MD</w:t>
      </w:r>
      <w:r w:rsidRPr="00552BE2">
        <w:rPr>
          <w:rFonts w:cs="Arial"/>
          <w:szCs w:val="18"/>
          <w:lang w:val="en-US"/>
        </w:rPr>
        <w:t>- molecular dynamics</w:t>
      </w:r>
    </w:p>
    <w:p w14:paraId="575813A9" w14:textId="77777777" w:rsidR="00552BE2" w:rsidRPr="00552BE2" w:rsidRDefault="00552BE2" w:rsidP="00552BE2">
      <w:pPr>
        <w:rPr>
          <w:rFonts w:cs="Arial"/>
          <w:szCs w:val="18"/>
          <w:lang w:val="en-US"/>
        </w:rPr>
      </w:pPr>
      <w:r w:rsidRPr="00552BE2">
        <w:rPr>
          <w:rFonts w:cs="Arial"/>
          <w:b/>
          <w:szCs w:val="18"/>
          <w:lang w:val="en-US"/>
        </w:rPr>
        <w:t>CLSVOF</w:t>
      </w:r>
      <w:r w:rsidRPr="00552BE2">
        <w:rPr>
          <w:rFonts w:cs="Arial"/>
          <w:szCs w:val="18"/>
          <w:lang w:val="en-US"/>
        </w:rPr>
        <w:t xml:space="preserve">-Coupled level set and volume of fluid </w:t>
      </w:r>
    </w:p>
    <w:p w14:paraId="68F70D0A" w14:textId="77777777" w:rsidR="00552BE2" w:rsidRPr="00552BE2" w:rsidRDefault="00552BE2" w:rsidP="00552BE2">
      <w:pPr>
        <w:rPr>
          <w:rFonts w:cs="Arial"/>
          <w:color w:val="040C28"/>
          <w:szCs w:val="18"/>
        </w:rPr>
      </w:pPr>
      <w:r w:rsidRPr="00552BE2">
        <w:rPr>
          <w:rFonts w:cs="Arial"/>
          <w:b/>
          <w:szCs w:val="18"/>
          <w:lang w:val="en-US"/>
        </w:rPr>
        <w:t>LAMMPS</w:t>
      </w:r>
      <w:r w:rsidRPr="00552BE2">
        <w:rPr>
          <w:rFonts w:cs="Arial"/>
          <w:szCs w:val="18"/>
          <w:lang w:val="en-US"/>
        </w:rPr>
        <w:t>-</w:t>
      </w:r>
      <w:r w:rsidRPr="00552BE2">
        <w:rPr>
          <w:rFonts w:cs="Arial"/>
          <w:color w:val="040C28"/>
          <w:szCs w:val="18"/>
        </w:rPr>
        <w:t>Large-scale Atomic/Molecular Massively Parallel Simulator</w:t>
      </w:r>
    </w:p>
    <w:p w14:paraId="1F880ED9" w14:textId="6F6FFF14" w:rsidR="005E104D" w:rsidRDefault="005E104D" w:rsidP="00590358">
      <w:pPr>
        <w:pStyle w:val="CETBodytext"/>
        <w:rPr>
          <w:lang w:val="en-GB"/>
        </w:rPr>
      </w:pPr>
    </w:p>
    <w:p w14:paraId="36999CB3" w14:textId="77777777" w:rsidR="00552BE2" w:rsidRDefault="00552BE2" w:rsidP="00590358">
      <w:pPr>
        <w:pStyle w:val="CETBodytext"/>
        <w:rPr>
          <w:lang w:val="en-GB"/>
        </w:rPr>
      </w:pPr>
    </w:p>
    <w:p w14:paraId="15914CF4" w14:textId="20BEB7C8" w:rsidR="00590358" w:rsidRPr="00C7258D" w:rsidRDefault="00590358" w:rsidP="00590358">
      <w:pPr>
        <w:pStyle w:val="CETBodytext"/>
        <w:rPr>
          <w:b/>
          <w:sz w:val="20"/>
          <w:lang w:val="en-GB"/>
        </w:rPr>
      </w:pPr>
      <w:r w:rsidRPr="00C7258D">
        <w:rPr>
          <w:b/>
          <w:sz w:val="20"/>
          <w:lang w:val="en-GB"/>
        </w:rPr>
        <w:t>References</w:t>
      </w:r>
    </w:p>
    <w:p w14:paraId="4BA1FFD4" w14:textId="77777777" w:rsidR="000B3273" w:rsidRDefault="000B3273" w:rsidP="000B3273">
      <w:pPr>
        <w:pStyle w:val="CETBodytext"/>
        <w:rPr>
          <w:b/>
          <w:lang w:val="en-GB"/>
        </w:rPr>
      </w:pPr>
    </w:p>
    <w:p w14:paraId="20E04454" w14:textId="4771CD20" w:rsidR="000B3273" w:rsidRPr="00EB3A71" w:rsidRDefault="000B3273" w:rsidP="000B3273">
      <w:pPr>
        <w:pStyle w:val="CETBodytext"/>
      </w:pPr>
      <w:r w:rsidRPr="00DF6AEE">
        <w:t>Darr</w:t>
      </w:r>
      <w:r>
        <w:t xml:space="preserve"> </w:t>
      </w:r>
      <w:r w:rsidRPr="00DF6AEE">
        <w:t>S., Dong</w:t>
      </w:r>
      <w:r>
        <w:t xml:space="preserve"> </w:t>
      </w:r>
      <w:r w:rsidRPr="00DF6AEE">
        <w:t>J., Glikin</w:t>
      </w:r>
      <w:r>
        <w:t xml:space="preserve"> </w:t>
      </w:r>
      <w:r w:rsidRPr="00DF6AEE">
        <w:t>N., Hartwig J.,</w:t>
      </w:r>
      <w:r w:rsidRPr="00BF69EE">
        <w:t xml:space="preserve"> </w:t>
      </w:r>
      <w:r w:rsidRPr="00DF6AEE">
        <w:t>Majumdar A., Leclair A., Chung J., 2016</w:t>
      </w:r>
      <w:r>
        <w:t xml:space="preserve">, </w:t>
      </w:r>
      <w:r w:rsidRPr="00DF6AEE">
        <w:t xml:space="preserve">The effect of reduced gravity on cryogenic nitrogen boiling and pipe </w:t>
      </w:r>
      <w:r>
        <w:t>chilldown</w:t>
      </w:r>
      <w:r w:rsidR="00C7258D">
        <w:t>, NPJ</w:t>
      </w:r>
      <w:r w:rsidRPr="00DF6AEE">
        <w:t xml:space="preserve"> </w:t>
      </w:r>
      <w:r w:rsidR="00C7258D">
        <w:t>M</w:t>
      </w:r>
      <w:r w:rsidRPr="00DF6AEE">
        <w:t>icrogravity, 2(1)</w:t>
      </w:r>
      <w:r w:rsidR="00C7258D">
        <w:t>,</w:t>
      </w:r>
      <w:r w:rsidRPr="00DF6AEE">
        <w:t xml:space="preserve"> 16033</w:t>
      </w:r>
    </w:p>
    <w:p w14:paraId="56AA1BF6" w14:textId="4AA9F61F" w:rsidR="000B3273" w:rsidRDefault="000B3273" w:rsidP="000B3273">
      <w:pPr>
        <w:shd w:val="clear" w:color="auto" w:fill="FFFFFF"/>
        <w:spacing w:beforeAutospacing="1" w:afterAutospacing="1"/>
        <w:rPr>
          <w:rFonts w:cs="Arial"/>
          <w:color w:val="000000"/>
        </w:rPr>
      </w:pPr>
      <w:r w:rsidRPr="00BF69EE">
        <w:rPr>
          <w:rFonts w:cs="Arial"/>
          <w:color w:val="000000"/>
        </w:rPr>
        <w:t>Hens</w:t>
      </w:r>
      <w:r>
        <w:rPr>
          <w:rFonts w:cs="Arial"/>
          <w:color w:val="000000"/>
        </w:rPr>
        <w:t xml:space="preserve"> </w:t>
      </w:r>
      <w:r w:rsidRPr="00BF69EE">
        <w:rPr>
          <w:rFonts w:cs="Arial"/>
          <w:color w:val="000000"/>
        </w:rPr>
        <w:t xml:space="preserve"> A</w:t>
      </w:r>
      <w:r>
        <w:rPr>
          <w:rFonts w:cs="Arial"/>
          <w:color w:val="000000"/>
        </w:rPr>
        <w:t>.</w:t>
      </w:r>
      <w:r w:rsidRPr="00BF69EE">
        <w:rPr>
          <w:rFonts w:cs="Arial"/>
          <w:color w:val="000000"/>
        </w:rPr>
        <w:t>,</w:t>
      </w:r>
      <w:r>
        <w:rPr>
          <w:rFonts w:cs="Arial"/>
          <w:color w:val="000000"/>
        </w:rPr>
        <w:t xml:space="preserve"> </w:t>
      </w:r>
      <w:r w:rsidRPr="00A61032">
        <w:rPr>
          <w:rFonts w:cs="Arial"/>
          <w:color w:val="000000"/>
        </w:rPr>
        <w:t>Agarwal</w:t>
      </w:r>
      <w:r>
        <w:rPr>
          <w:rFonts w:cs="Arial"/>
          <w:color w:val="000000"/>
        </w:rPr>
        <w:t xml:space="preserve"> R.,</w:t>
      </w:r>
      <w:r w:rsidRPr="00BF69EE">
        <w:rPr>
          <w:rFonts w:cs="Arial"/>
          <w:color w:val="000000"/>
        </w:rPr>
        <w:t xml:space="preserve"> </w:t>
      </w:r>
      <w:r>
        <w:rPr>
          <w:rFonts w:cs="Arial"/>
          <w:color w:val="000000"/>
        </w:rPr>
        <w:t>Biswas G.,</w:t>
      </w:r>
      <w:r w:rsidR="00C7258D">
        <w:rPr>
          <w:rFonts w:cs="Arial"/>
          <w:color w:val="000000"/>
        </w:rPr>
        <w:t xml:space="preserve"> </w:t>
      </w:r>
      <w:r>
        <w:rPr>
          <w:rFonts w:cs="Arial"/>
          <w:color w:val="000000"/>
        </w:rPr>
        <w:t xml:space="preserve">2014 </w:t>
      </w:r>
      <w:r w:rsidRPr="00A61032">
        <w:rPr>
          <w:rFonts w:cs="Arial"/>
          <w:color w:val="000000"/>
        </w:rPr>
        <w:t>,Nanoscale study of boiling and evaporation in a liquid Ar film on a Pt heater using molecular dynamics simulation, International Journal o</w:t>
      </w:r>
      <w:r>
        <w:rPr>
          <w:rFonts w:cs="Arial"/>
          <w:color w:val="000000"/>
        </w:rPr>
        <w:t>f Heat and Mass Transfer,</w:t>
      </w:r>
      <w:r w:rsidR="00C7258D">
        <w:rPr>
          <w:rFonts w:cs="Arial"/>
          <w:color w:val="000000"/>
        </w:rPr>
        <w:t xml:space="preserve"> </w:t>
      </w:r>
      <w:r>
        <w:rPr>
          <w:rFonts w:cs="Arial"/>
          <w:color w:val="000000"/>
        </w:rPr>
        <w:t>71,</w:t>
      </w:r>
      <w:r w:rsidRPr="00A61032">
        <w:rPr>
          <w:rFonts w:cs="Arial"/>
          <w:color w:val="000000"/>
        </w:rPr>
        <w:t>303-312,</w:t>
      </w:r>
    </w:p>
    <w:p w14:paraId="56FF9737" w14:textId="7553DDC6" w:rsidR="000B3273" w:rsidRDefault="000B3273" w:rsidP="000B3273">
      <w:pPr>
        <w:shd w:val="clear" w:color="auto" w:fill="FFFFFF"/>
        <w:spacing w:beforeAutospacing="1" w:afterAutospacing="1"/>
        <w:rPr>
          <w:rFonts w:cs="Arial"/>
          <w:color w:val="000000"/>
        </w:rPr>
      </w:pPr>
      <w:r w:rsidRPr="005428E6">
        <w:rPr>
          <w:rFonts w:cs="Arial"/>
          <w:color w:val="000000"/>
        </w:rPr>
        <w:t>Hens</w:t>
      </w:r>
      <w:r>
        <w:rPr>
          <w:rFonts w:cs="Arial"/>
          <w:color w:val="000000"/>
        </w:rPr>
        <w:t xml:space="preserve"> </w:t>
      </w:r>
      <w:r w:rsidRPr="005428E6">
        <w:rPr>
          <w:rFonts w:cs="Arial"/>
          <w:color w:val="000000"/>
        </w:rPr>
        <w:t>A</w:t>
      </w:r>
      <w:r>
        <w:rPr>
          <w:rFonts w:cs="Arial"/>
          <w:color w:val="000000"/>
        </w:rPr>
        <w:t>.</w:t>
      </w:r>
      <w:r w:rsidRPr="00A61032">
        <w:rPr>
          <w:rFonts w:cs="Arial"/>
          <w:color w:val="000000"/>
        </w:rPr>
        <w:t xml:space="preserve">, </w:t>
      </w:r>
      <w:r w:rsidRPr="005428E6">
        <w:rPr>
          <w:rFonts w:cs="Arial"/>
          <w:color w:val="000000"/>
        </w:rPr>
        <w:t>Biswas G</w:t>
      </w:r>
      <w:r>
        <w:rPr>
          <w:rFonts w:cs="Arial"/>
          <w:color w:val="000000"/>
        </w:rPr>
        <w:t xml:space="preserve">., </w:t>
      </w:r>
      <w:r w:rsidRPr="00A61032">
        <w:rPr>
          <w:rFonts w:cs="Arial"/>
          <w:color w:val="000000"/>
        </w:rPr>
        <w:t>De</w:t>
      </w:r>
      <w:r>
        <w:rPr>
          <w:rFonts w:cs="Arial"/>
          <w:color w:val="000000"/>
        </w:rPr>
        <w:t>.</w:t>
      </w:r>
      <w:r w:rsidRPr="00A61032">
        <w:rPr>
          <w:rFonts w:cs="Arial"/>
          <w:color w:val="000000"/>
        </w:rPr>
        <w:t xml:space="preserve"> </w:t>
      </w:r>
      <w:r>
        <w:rPr>
          <w:rFonts w:cs="Arial"/>
          <w:color w:val="000000"/>
        </w:rPr>
        <w:t>S.</w:t>
      </w:r>
      <w:r w:rsidRPr="00A61032">
        <w:rPr>
          <w:rFonts w:cs="Arial"/>
          <w:color w:val="000000"/>
        </w:rPr>
        <w:t>,</w:t>
      </w:r>
      <w:r>
        <w:rPr>
          <w:rFonts w:cs="Arial"/>
          <w:color w:val="000000"/>
        </w:rPr>
        <w:t xml:space="preserve"> 2014, </w:t>
      </w:r>
      <w:r w:rsidRPr="00A61032">
        <w:rPr>
          <w:rFonts w:cs="Arial"/>
          <w:color w:val="000000"/>
        </w:rPr>
        <w:t>Analysis of interfacial instability and multimode bubble formation in saturated boiling using coupled level s</w:t>
      </w:r>
      <w:r>
        <w:rPr>
          <w:rFonts w:cs="Arial"/>
          <w:color w:val="000000"/>
        </w:rPr>
        <w:t>et and volume-of-fluid approach</w:t>
      </w:r>
      <w:r w:rsidRPr="00A61032">
        <w:rPr>
          <w:rFonts w:cs="Arial"/>
          <w:color w:val="000000"/>
        </w:rPr>
        <w:t>, Physic</w:t>
      </w:r>
      <w:r>
        <w:rPr>
          <w:rFonts w:cs="Arial"/>
          <w:color w:val="000000"/>
        </w:rPr>
        <w:t>s of Fluids</w:t>
      </w:r>
      <w:r w:rsidR="00C7258D">
        <w:rPr>
          <w:rFonts w:cs="Arial"/>
          <w:color w:val="000000"/>
        </w:rPr>
        <w:t>,</w:t>
      </w:r>
      <w:r>
        <w:rPr>
          <w:rFonts w:cs="Arial"/>
          <w:color w:val="000000"/>
        </w:rPr>
        <w:t xml:space="preserve"> 26, 012105 </w:t>
      </w:r>
    </w:p>
    <w:p w14:paraId="2658F392" w14:textId="37C91161" w:rsidR="000B3273" w:rsidRDefault="000B3273" w:rsidP="000B3273">
      <w:pPr>
        <w:shd w:val="clear" w:color="auto" w:fill="FFFFFF"/>
        <w:spacing w:beforeAutospacing="1" w:afterAutospacing="1"/>
        <w:rPr>
          <w:rFonts w:cs="Arial"/>
          <w:color w:val="000000"/>
        </w:rPr>
      </w:pPr>
      <w:r>
        <w:rPr>
          <w:rFonts w:cs="Arial"/>
          <w:color w:val="000000"/>
        </w:rPr>
        <w:t>Kumar I., Hens A., Lahiri K.S. , and Biswas G.,</w:t>
      </w:r>
      <w:r w:rsidR="00C7258D">
        <w:rPr>
          <w:rFonts w:cs="Arial"/>
          <w:color w:val="000000"/>
        </w:rPr>
        <w:t xml:space="preserve"> </w:t>
      </w:r>
      <w:r w:rsidRPr="00BF69EE">
        <w:rPr>
          <w:rStyle w:val="Strong"/>
          <w:rFonts w:cs="Arial"/>
          <w:b w:val="0"/>
          <w:color w:val="000000"/>
        </w:rPr>
        <w:t>2022</w:t>
      </w:r>
      <w:r>
        <w:rPr>
          <w:rFonts w:cs="Arial"/>
          <w:color w:val="000000"/>
        </w:rPr>
        <w:t xml:space="preserve">, Study of Cryogenic Film Boiling in the Presence of External Electric Field Using a Variant of Volume of Fluid-Based Interface Tracking Algorithm, </w:t>
      </w:r>
      <w:r>
        <w:rPr>
          <w:rStyle w:val="HTMLCite"/>
          <w:rFonts w:cs="Arial"/>
          <w:i w:val="0"/>
          <w:color w:val="000000"/>
        </w:rPr>
        <w:t xml:space="preserve">Industrial </w:t>
      </w:r>
      <w:r w:rsidRPr="00A61032">
        <w:rPr>
          <w:rStyle w:val="HTMLCite"/>
          <w:rFonts w:cs="Arial"/>
          <w:i w:val="0"/>
          <w:color w:val="000000"/>
        </w:rPr>
        <w:t>&amp; Engineering Chemistry Research</w:t>
      </w:r>
      <w:r w:rsidR="00C7258D">
        <w:rPr>
          <w:rStyle w:val="HTMLCite"/>
          <w:rFonts w:cs="Arial"/>
          <w:i w:val="0"/>
          <w:color w:val="000000"/>
        </w:rPr>
        <w:t>,</w:t>
      </w:r>
      <w:r>
        <w:rPr>
          <w:rFonts w:cs="Arial"/>
          <w:color w:val="000000"/>
        </w:rPr>
        <w:t>  </w:t>
      </w:r>
      <w:r>
        <w:rPr>
          <w:rStyle w:val="Emphasis"/>
          <w:rFonts w:cs="Arial"/>
          <w:color w:val="000000"/>
        </w:rPr>
        <w:t>61</w:t>
      </w:r>
      <w:r>
        <w:rPr>
          <w:rFonts w:cs="Arial"/>
          <w:color w:val="000000"/>
        </w:rPr>
        <w:t> (49),18176-18186</w:t>
      </w:r>
    </w:p>
    <w:p w14:paraId="3D84F2AB" w14:textId="71EF4322" w:rsidR="000B3273" w:rsidRDefault="000B3273" w:rsidP="000B3273">
      <w:pPr>
        <w:shd w:val="clear" w:color="auto" w:fill="FFFFFF"/>
        <w:spacing w:beforeAutospacing="1" w:afterAutospacing="1"/>
        <w:rPr>
          <w:rFonts w:cs="Arial"/>
          <w:color w:val="000000"/>
        </w:rPr>
      </w:pPr>
      <w:r w:rsidRPr="00A61032">
        <w:rPr>
          <w:rFonts w:cs="Arial"/>
          <w:color w:val="000000"/>
        </w:rPr>
        <w:t xml:space="preserve"> Pandey</w:t>
      </w:r>
      <w:r>
        <w:rPr>
          <w:rFonts w:cs="Arial"/>
          <w:color w:val="000000"/>
        </w:rPr>
        <w:t xml:space="preserve"> V,</w:t>
      </w:r>
      <w:r w:rsidRPr="005428E6">
        <w:rPr>
          <w:rFonts w:cs="Arial"/>
          <w:color w:val="000000"/>
        </w:rPr>
        <w:t xml:space="preserve"> </w:t>
      </w:r>
      <w:r>
        <w:rPr>
          <w:rFonts w:cs="Arial"/>
          <w:color w:val="000000"/>
        </w:rPr>
        <w:t xml:space="preserve">Biswas </w:t>
      </w:r>
      <w:r w:rsidRPr="005428E6">
        <w:rPr>
          <w:rFonts w:cs="Arial"/>
          <w:color w:val="000000"/>
        </w:rPr>
        <w:t>G</w:t>
      </w:r>
      <w:r>
        <w:rPr>
          <w:rFonts w:cs="Arial"/>
          <w:color w:val="000000"/>
        </w:rPr>
        <w:t xml:space="preserve">., </w:t>
      </w:r>
      <w:r w:rsidRPr="00A61032">
        <w:rPr>
          <w:rFonts w:cs="Arial"/>
          <w:color w:val="000000"/>
        </w:rPr>
        <w:t>Dalal</w:t>
      </w:r>
      <w:r>
        <w:rPr>
          <w:rFonts w:cs="Arial"/>
          <w:color w:val="000000"/>
        </w:rPr>
        <w:t xml:space="preserve"> A.</w:t>
      </w:r>
      <w:r w:rsidRPr="00A61032">
        <w:rPr>
          <w:rFonts w:cs="Arial"/>
          <w:color w:val="000000"/>
        </w:rPr>
        <w:t>,</w:t>
      </w:r>
      <w:r>
        <w:rPr>
          <w:rFonts w:cs="Arial"/>
          <w:color w:val="000000"/>
        </w:rPr>
        <w:t xml:space="preserve"> 2017,</w:t>
      </w:r>
      <w:r w:rsidRPr="00A61032">
        <w:rPr>
          <w:rFonts w:cs="Arial"/>
          <w:color w:val="000000"/>
        </w:rPr>
        <w:t xml:space="preserve"> Saturated film boiling at various gravity levels under the influence of electrohydrodynamic forces, Phys</w:t>
      </w:r>
      <w:r>
        <w:rPr>
          <w:rFonts w:cs="Arial"/>
          <w:color w:val="000000"/>
        </w:rPr>
        <w:t>ics of Fluids</w:t>
      </w:r>
      <w:r w:rsidR="00C7258D">
        <w:rPr>
          <w:rFonts w:cs="Arial"/>
          <w:color w:val="000000"/>
        </w:rPr>
        <w:t>,</w:t>
      </w:r>
      <w:r>
        <w:rPr>
          <w:rFonts w:cs="Arial"/>
          <w:color w:val="000000"/>
        </w:rPr>
        <w:t xml:space="preserve"> 29,</w:t>
      </w:r>
      <w:r w:rsidR="00C7258D">
        <w:rPr>
          <w:rFonts w:cs="Arial"/>
          <w:color w:val="000000"/>
        </w:rPr>
        <w:t xml:space="preserve"> </w:t>
      </w:r>
      <w:r>
        <w:rPr>
          <w:rFonts w:cs="Arial"/>
          <w:color w:val="000000"/>
        </w:rPr>
        <w:t>032104</w:t>
      </w:r>
    </w:p>
    <w:p w14:paraId="7D844EC4" w14:textId="0A6FDC60" w:rsidR="000B3273" w:rsidRPr="000B3273" w:rsidRDefault="00AB3110" w:rsidP="000B3273">
      <w:pPr>
        <w:shd w:val="clear" w:color="auto" w:fill="FFFFFF"/>
        <w:spacing w:beforeAutospacing="1" w:afterAutospacing="1"/>
        <w:rPr>
          <w:rFonts w:cs="Arial"/>
        </w:rPr>
      </w:pPr>
      <w:r w:rsidRPr="00C7258D">
        <w:rPr>
          <w:rFonts w:cs="Arial"/>
          <w:szCs w:val="18"/>
          <w:lang w:val="en-IN" w:eastAsia="en-IN"/>
        </w:rPr>
        <w:t>Plimpton S., 1995,</w:t>
      </w:r>
      <w:r w:rsidRPr="00C7258D">
        <w:rPr>
          <w:rFonts w:cs="Arial"/>
          <w:szCs w:val="18"/>
          <w:shd w:val="clear" w:color="auto" w:fill="FCFCFC"/>
        </w:rPr>
        <w:t xml:space="preserve"> Fast Parallel Algorithms for Short-Range Molecular Dynamics, Journal of  Computational Physics, 117, 1-19</w:t>
      </w:r>
    </w:p>
    <w:p w14:paraId="305E60AA" w14:textId="77777777" w:rsidR="000B3273" w:rsidRDefault="000B3273" w:rsidP="000B3273">
      <w:pPr>
        <w:shd w:val="clear" w:color="auto" w:fill="FFFFFF"/>
        <w:spacing w:beforeAutospacing="1" w:afterAutospacing="1"/>
        <w:rPr>
          <w:rFonts w:cs="Arial"/>
          <w:color w:val="000000"/>
        </w:rPr>
      </w:pPr>
      <w:r w:rsidRPr="00590358">
        <w:t>Wang</w:t>
      </w:r>
      <w:r>
        <w:t xml:space="preserve"> X.,</w:t>
      </w:r>
      <w:r w:rsidRPr="00590358">
        <w:t xml:space="preserve"> Liu</w:t>
      </w:r>
      <w:r>
        <w:t xml:space="preserve"> L.,</w:t>
      </w:r>
      <w:r w:rsidRPr="00590358">
        <w:t>Yang</w:t>
      </w:r>
      <w:r>
        <w:t xml:space="preserve"> C.,</w:t>
      </w:r>
      <w:r w:rsidRPr="00590358">
        <w:t>Dong</w:t>
      </w:r>
      <w:r>
        <w:t xml:space="preserve"> X.,</w:t>
      </w:r>
      <w:r w:rsidRPr="00590358">
        <w:t>Yang</w:t>
      </w:r>
      <w:r>
        <w:t xml:space="preserve"> X.</w:t>
      </w:r>
      <w:r w:rsidRPr="00590358">
        <w:t>,</w:t>
      </w:r>
      <w:r>
        <w:t xml:space="preserve">2023, </w:t>
      </w:r>
      <w:r w:rsidRPr="00590358">
        <w:t>Molecular dynamics simulation of liquid film boiling on solid metal and liquid metal surfaces, International Journal o</w:t>
      </w:r>
      <w:r>
        <w:t>f Heat and Mass Transfer,200,123528</w:t>
      </w:r>
    </w:p>
    <w:p w14:paraId="04B25C30" w14:textId="2543641C" w:rsidR="00864236" w:rsidRPr="00642A01" w:rsidRDefault="000B3273" w:rsidP="000B3273">
      <w:pPr>
        <w:shd w:val="clear" w:color="auto" w:fill="FFFFFF"/>
        <w:spacing w:beforeAutospacing="1" w:afterAutospacing="1"/>
        <w:rPr>
          <w:rStyle w:val="cit-pagerange"/>
        </w:rPr>
      </w:pPr>
      <w:r w:rsidRPr="00590358">
        <w:t xml:space="preserve"> Wu</w:t>
      </w:r>
      <w:r>
        <w:t xml:space="preserve">. L.F, </w:t>
      </w:r>
      <w:r w:rsidRPr="00590358">
        <w:t>Tang</w:t>
      </w:r>
      <w:r>
        <w:t xml:space="preserve"> Y.Z, </w:t>
      </w:r>
      <w:r w:rsidRPr="00590358">
        <w:t xml:space="preserve"> Ma</w:t>
      </w:r>
      <w:r>
        <w:t xml:space="preserve"> L.X., </w:t>
      </w:r>
      <w:r w:rsidRPr="00590358">
        <w:t xml:space="preserve"> Feng</w:t>
      </w:r>
      <w:r>
        <w:t xml:space="preserve"> S.Y, </w:t>
      </w:r>
      <w:r w:rsidRPr="00590358">
        <w:t xml:space="preserve"> He</w:t>
      </w:r>
      <w:r>
        <w:t xml:space="preserve"> Y.</w:t>
      </w:r>
      <w:r w:rsidRPr="00590358">
        <w:t>,</w:t>
      </w:r>
      <w:r>
        <w:t xml:space="preserve"> </w:t>
      </w:r>
      <w:r w:rsidR="00C7258D">
        <w:t xml:space="preserve">2022, </w:t>
      </w:r>
      <w:r w:rsidRPr="00590358">
        <w:t>Molecular dynamics simulation study on nanofilm boiling of water with insoluble gas,</w:t>
      </w:r>
      <w:r>
        <w:t xml:space="preserve"> </w:t>
      </w:r>
      <w:r w:rsidRPr="00590358">
        <w:t>International Jou</w:t>
      </w:r>
      <w:r>
        <w:t>rn</w:t>
      </w:r>
      <w:r w:rsidR="00C7258D">
        <w:t>al of Thermal Sciences,171,</w:t>
      </w:r>
      <w:r>
        <w:t>107212</w:t>
      </w:r>
    </w:p>
    <w:p w14:paraId="2583E12B" w14:textId="00661875" w:rsidR="00864236" w:rsidRDefault="00642A01" w:rsidP="000B3273">
      <w:pPr>
        <w:shd w:val="clear" w:color="auto" w:fill="FFFFFF"/>
        <w:spacing w:beforeAutospacing="1" w:afterAutospacing="1"/>
      </w:pPr>
      <w:r>
        <w:t>Zhang, J., Borg, M.K., Ritos, K., Reese, J.M., 2016. Electrowetting Controls the Deposit Patterns of Evaporated Salt Water Nanodroplets. Langmuir</w:t>
      </w:r>
      <w:r w:rsidR="00C7258D">
        <w:t>,</w:t>
      </w:r>
      <w:r>
        <w:t xml:space="preserve"> 32 (6), 1542–1549</w:t>
      </w:r>
    </w:p>
    <w:p w14:paraId="6E2D73D5" w14:textId="7041ACFB" w:rsidR="000B3273" w:rsidRDefault="000B3273" w:rsidP="000B3273">
      <w:pPr>
        <w:shd w:val="clear" w:color="auto" w:fill="FFFFFF"/>
        <w:spacing w:beforeAutospacing="1" w:afterAutospacing="1"/>
      </w:pPr>
      <w:r>
        <w:t xml:space="preserve">Zou </w:t>
      </w:r>
      <w:r w:rsidRPr="005C48F6">
        <w:t>Yu</w:t>
      </w:r>
      <w:r w:rsidR="00C7258D">
        <w:t>., Hual X., 2010</w:t>
      </w:r>
      <w:r>
        <w:t xml:space="preserve">, </w:t>
      </w:r>
      <w:r w:rsidRPr="005C48F6">
        <w:t>Molecular Dynamics Simulation for Homogenous Nucleation of Water and Liquid Nitrogen in Explosive Boiling. ASME International Mechanical Engineering Congress and Exp</w:t>
      </w:r>
      <w:r>
        <w:t>osition, Proceedings. 9,</w:t>
      </w:r>
      <w:r w:rsidRPr="005C48F6">
        <w:t xml:space="preserve"> 1735</w:t>
      </w:r>
      <w:r>
        <w:t>-1740</w:t>
      </w:r>
    </w:p>
    <w:p w14:paraId="4803D25A" w14:textId="437C73EE" w:rsidR="00BD273E" w:rsidRPr="00590358" w:rsidRDefault="00BD273E" w:rsidP="00BD273E">
      <w:pPr>
        <w:pStyle w:val="CETBodytext"/>
        <w:ind w:left="360"/>
        <w:rPr>
          <w:lang w:val="en-GB"/>
        </w:rPr>
      </w:pPr>
    </w:p>
    <w:p w14:paraId="798020E8" w14:textId="77777777" w:rsidR="00237408" w:rsidRPr="00590358" w:rsidRDefault="00237408" w:rsidP="00237408">
      <w:pPr>
        <w:pStyle w:val="CETBodytext"/>
        <w:rPr>
          <w:lang w:val="en-GB"/>
        </w:rPr>
      </w:pPr>
    </w:p>
    <w:p w14:paraId="4DC028E4" w14:textId="77777777" w:rsidR="00237408" w:rsidRPr="00237408" w:rsidRDefault="00237408" w:rsidP="00237408">
      <w:pPr>
        <w:pStyle w:val="CETBodytext"/>
        <w:rPr>
          <w:lang w:val="en-GB"/>
        </w:rPr>
      </w:pPr>
    </w:p>
    <w:p w14:paraId="2C0AEB9F" w14:textId="77777777" w:rsidR="00431396" w:rsidRPr="00431396" w:rsidRDefault="00431396" w:rsidP="00431396">
      <w:pPr>
        <w:pStyle w:val="CETBodytext"/>
        <w:rPr>
          <w:lang w:val="en-GB"/>
        </w:rPr>
      </w:pPr>
    </w:p>
    <w:p w14:paraId="0B595A2D" w14:textId="07672C9B" w:rsidR="0020561A" w:rsidRDefault="0020561A" w:rsidP="001E4F84">
      <w:pPr>
        <w:pStyle w:val="CETReferencetext"/>
      </w:pPr>
    </w:p>
    <w:sectPr w:rsidR="0020561A"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A73E3" w14:textId="77777777" w:rsidR="008F0E94" w:rsidRDefault="008F0E94" w:rsidP="004F5E36">
      <w:r>
        <w:separator/>
      </w:r>
    </w:p>
  </w:endnote>
  <w:endnote w:type="continuationSeparator" w:id="0">
    <w:p w14:paraId="634B7E55" w14:textId="77777777" w:rsidR="008F0E94" w:rsidRDefault="008F0E9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9B6477" w14:textId="77777777" w:rsidR="008F0E94" w:rsidRDefault="008F0E94" w:rsidP="004F5E36">
      <w:r>
        <w:separator/>
      </w:r>
    </w:p>
  </w:footnote>
  <w:footnote w:type="continuationSeparator" w:id="0">
    <w:p w14:paraId="1E9F7D49" w14:textId="77777777" w:rsidR="008F0E94" w:rsidRDefault="008F0E94" w:rsidP="004F5E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BB0707E"/>
    <w:multiLevelType w:val="hybridMultilevel"/>
    <w:tmpl w:val="52FE74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79A47DF"/>
    <w:multiLevelType w:val="multilevel"/>
    <w:tmpl w:val="E1563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0BB07FF"/>
    <w:multiLevelType w:val="hybridMultilevel"/>
    <w:tmpl w:val="A5EA81AE"/>
    <w:lvl w:ilvl="0" w:tplc="9272C94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1"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20"/>
  </w:num>
  <w:num w:numId="13">
    <w:abstractNumId w:val="13"/>
  </w:num>
  <w:num w:numId="14">
    <w:abstractNumId w:val="21"/>
  </w:num>
  <w:num w:numId="15">
    <w:abstractNumId w:val="23"/>
  </w:num>
  <w:num w:numId="16">
    <w:abstractNumId w:val="22"/>
  </w:num>
  <w:num w:numId="17">
    <w:abstractNumId w:val="12"/>
  </w:num>
  <w:num w:numId="18">
    <w:abstractNumId w:val="13"/>
    <w:lvlOverride w:ilvl="0">
      <w:startOverride w:val="1"/>
    </w:lvlOverride>
  </w:num>
  <w:num w:numId="19">
    <w:abstractNumId w:val="19"/>
  </w:num>
  <w:num w:numId="20">
    <w:abstractNumId w:val="18"/>
  </w:num>
  <w:num w:numId="21">
    <w:abstractNumId w:val="16"/>
  </w:num>
  <w:num w:numId="22">
    <w:abstractNumId w:val="15"/>
  </w:num>
  <w:num w:numId="23">
    <w:abstractNumId w:val="17"/>
  </w:num>
  <w:num w:numId="24">
    <w:abstractNumId w:val="10"/>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110F"/>
    <w:rsid w:val="0000236A"/>
    <w:rsid w:val="000027C0"/>
    <w:rsid w:val="0000291C"/>
    <w:rsid w:val="00003F7C"/>
    <w:rsid w:val="000052FB"/>
    <w:rsid w:val="000117CB"/>
    <w:rsid w:val="000155D0"/>
    <w:rsid w:val="00020B8E"/>
    <w:rsid w:val="0002232B"/>
    <w:rsid w:val="00023CB4"/>
    <w:rsid w:val="00024278"/>
    <w:rsid w:val="0003148D"/>
    <w:rsid w:val="00031D3C"/>
    <w:rsid w:val="00031EEC"/>
    <w:rsid w:val="00036CBF"/>
    <w:rsid w:val="00037D1B"/>
    <w:rsid w:val="00041832"/>
    <w:rsid w:val="00042EED"/>
    <w:rsid w:val="00044BD6"/>
    <w:rsid w:val="000472B4"/>
    <w:rsid w:val="00051566"/>
    <w:rsid w:val="000544AD"/>
    <w:rsid w:val="000562A9"/>
    <w:rsid w:val="00062A9A"/>
    <w:rsid w:val="0006389C"/>
    <w:rsid w:val="00065058"/>
    <w:rsid w:val="000651F8"/>
    <w:rsid w:val="00065C4D"/>
    <w:rsid w:val="00072B6F"/>
    <w:rsid w:val="0007457F"/>
    <w:rsid w:val="00080F44"/>
    <w:rsid w:val="00086C39"/>
    <w:rsid w:val="000878B8"/>
    <w:rsid w:val="00087A55"/>
    <w:rsid w:val="000A03B2"/>
    <w:rsid w:val="000A5DE9"/>
    <w:rsid w:val="000A6A9C"/>
    <w:rsid w:val="000B3273"/>
    <w:rsid w:val="000B3653"/>
    <w:rsid w:val="000B59C1"/>
    <w:rsid w:val="000B7F18"/>
    <w:rsid w:val="000C1DCF"/>
    <w:rsid w:val="000C2582"/>
    <w:rsid w:val="000C3389"/>
    <w:rsid w:val="000C5E94"/>
    <w:rsid w:val="000D0268"/>
    <w:rsid w:val="000D3143"/>
    <w:rsid w:val="000D34BE"/>
    <w:rsid w:val="000E102F"/>
    <w:rsid w:val="000E2913"/>
    <w:rsid w:val="000E36F1"/>
    <w:rsid w:val="000E3A73"/>
    <w:rsid w:val="000E414A"/>
    <w:rsid w:val="000F093C"/>
    <w:rsid w:val="000F787B"/>
    <w:rsid w:val="00101584"/>
    <w:rsid w:val="00103BC7"/>
    <w:rsid w:val="001064E1"/>
    <w:rsid w:val="001069A7"/>
    <w:rsid w:val="00113E02"/>
    <w:rsid w:val="00117102"/>
    <w:rsid w:val="001173FD"/>
    <w:rsid w:val="0012091F"/>
    <w:rsid w:val="001258A3"/>
    <w:rsid w:val="00126BC2"/>
    <w:rsid w:val="001308B6"/>
    <w:rsid w:val="0013121F"/>
    <w:rsid w:val="00131FE6"/>
    <w:rsid w:val="0013263F"/>
    <w:rsid w:val="001331DF"/>
    <w:rsid w:val="00133F0D"/>
    <w:rsid w:val="00134DE4"/>
    <w:rsid w:val="0014034D"/>
    <w:rsid w:val="00141793"/>
    <w:rsid w:val="00141BD6"/>
    <w:rsid w:val="00143A9E"/>
    <w:rsid w:val="001442DD"/>
    <w:rsid w:val="00144D16"/>
    <w:rsid w:val="0014596E"/>
    <w:rsid w:val="00150E59"/>
    <w:rsid w:val="00152DE3"/>
    <w:rsid w:val="001553B0"/>
    <w:rsid w:val="0016036C"/>
    <w:rsid w:val="00160C5B"/>
    <w:rsid w:val="00163EED"/>
    <w:rsid w:val="00164146"/>
    <w:rsid w:val="00164CF9"/>
    <w:rsid w:val="001667A6"/>
    <w:rsid w:val="00171BBA"/>
    <w:rsid w:val="00176002"/>
    <w:rsid w:val="0017669D"/>
    <w:rsid w:val="001769B6"/>
    <w:rsid w:val="001828B2"/>
    <w:rsid w:val="001830A3"/>
    <w:rsid w:val="001834AB"/>
    <w:rsid w:val="0018373D"/>
    <w:rsid w:val="00184AD6"/>
    <w:rsid w:val="00186289"/>
    <w:rsid w:val="00187D3C"/>
    <w:rsid w:val="00191152"/>
    <w:rsid w:val="00193D4A"/>
    <w:rsid w:val="001955AD"/>
    <w:rsid w:val="001972E7"/>
    <w:rsid w:val="00197F5F"/>
    <w:rsid w:val="001A4AF7"/>
    <w:rsid w:val="001B0349"/>
    <w:rsid w:val="001B1E93"/>
    <w:rsid w:val="001B5D3B"/>
    <w:rsid w:val="001B65C1"/>
    <w:rsid w:val="001B7F75"/>
    <w:rsid w:val="001C6846"/>
    <w:rsid w:val="001C684B"/>
    <w:rsid w:val="001D0CD6"/>
    <w:rsid w:val="001D0CFB"/>
    <w:rsid w:val="001D21AF"/>
    <w:rsid w:val="001D5371"/>
    <w:rsid w:val="001D53FC"/>
    <w:rsid w:val="001D5843"/>
    <w:rsid w:val="001D5AA1"/>
    <w:rsid w:val="001D78B1"/>
    <w:rsid w:val="001E0746"/>
    <w:rsid w:val="001E3D4E"/>
    <w:rsid w:val="001E48C2"/>
    <w:rsid w:val="001E4F84"/>
    <w:rsid w:val="001E76E9"/>
    <w:rsid w:val="001F07EE"/>
    <w:rsid w:val="001F1696"/>
    <w:rsid w:val="001F21C7"/>
    <w:rsid w:val="001F42A5"/>
    <w:rsid w:val="001F47C2"/>
    <w:rsid w:val="001F63F2"/>
    <w:rsid w:val="001F7460"/>
    <w:rsid w:val="001F7B9D"/>
    <w:rsid w:val="0020002F"/>
    <w:rsid w:val="002000CD"/>
    <w:rsid w:val="00201C93"/>
    <w:rsid w:val="00202DEA"/>
    <w:rsid w:val="0020561A"/>
    <w:rsid w:val="00205BE8"/>
    <w:rsid w:val="00206944"/>
    <w:rsid w:val="00210A43"/>
    <w:rsid w:val="00212AA5"/>
    <w:rsid w:val="00212CA3"/>
    <w:rsid w:val="00221B8B"/>
    <w:rsid w:val="00222380"/>
    <w:rsid w:val="002224B4"/>
    <w:rsid w:val="00227EDB"/>
    <w:rsid w:val="00236849"/>
    <w:rsid w:val="00237408"/>
    <w:rsid w:val="002447EF"/>
    <w:rsid w:val="00251550"/>
    <w:rsid w:val="00257D1B"/>
    <w:rsid w:val="00263B05"/>
    <w:rsid w:val="00265B60"/>
    <w:rsid w:val="00265E96"/>
    <w:rsid w:val="00266312"/>
    <w:rsid w:val="002666E3"/>
    <w:rsid w:val="00271EF4"/>
    <w:rsid w:val="0027221A"/>
    <w:rsid w:val="00275B61"/>
    <w:rsid w:val="00280FAF"/>
    <w:rsid w:val="00282369"/>
    <w:rsid w:val="00282656"/>
    <w:rsid w:val="00284B07"/>
    <w:rsid w:val="00285CFD"/>
    <w:rsid w:val="0028754D"/>
    <w:rsid w:val="00290801"/>
    <w:rsid w:val="00296B83"/>
    <w:rsid w:val="00297469"/>
    <w:rsid w:val="00297BFB"/>
    <w:rsid w:val="00297E64"/>
    <w:rsid w:val="002A5425"/>
    <w:rsid w:val="002A5739"/>
    <w:rsid w:val="002B0F59"/>
    <w:rsid w:val="002B158D"/>
    <w:rsid w:val="002B4015"/>
    <w:rsid w:val="002B6BAC"/>
    <w:rsid w:val="002B7747"/>
    <w:rsid w:val="002B7863"/>
    <w:rsid w:val="002B78CE"/>
    <w:rsid w:val="002C2FB6"/>
    <w:rsid w:val="002C35E8"/>
    <w:rsid w:val="002C3853"/>
    <w:rsid w:val="002C3EAF"/>
    <w:rsid w:val="002C3F8A"/>
    <w:rsid w:val="002C7680"/>
    <w:rsid w:val="002D0095"/>
    <w:rsid w:val="002D0438"/>
    <w:rsid w:val="002D11D0"/>
    <w:rsid w:val="002D389E"/>
    <w:rsid w:val="002D76BC"/>
    <w:rsid w:val="002E1C8B"/>
    <w:rsid w:val="002E5FA7"/>
    <w:rsid w:val="002F3309"/>
    <w:rsid w:val="002F39F5"/>
    <w:rsid w:val="002F5534"/>
    <w:rsid w:val="002F7DD2"/>
    <w:rsid w:val="003008CE"/>
    <w:rsid w:val="003009B7"/>
    <w:rsid w:val="00300E56"/>
    <w:rsid w:val="0030152C"/>
    <w:rsid w:val="00301F00"/>
    <w:rsid w:val="00302055"/>
    <w:rsid w:val="00303118"/>
    <w:rsid w:val="0030469C"/>
    <w:rsid w:val="003118C1"/>
    <w:rsid w:val="003153CC"/>
    <w:rsid w:val="00316AF3"/>
    <w:rsid w:val="00321CA6"/>
    <w:rsid w:val="00323763"/>
    <w:rsid w:val="00323C5F"/>
    <w:rsid w:val="00323CD3"/>
    <w:rsid w:val="00330A02"/>
    <w:rsid w:val="00331DCE"/>
    <w:rsid w:val="00332C83"/>
    <w:rsid w:val="00332CFF"/>
    <w:rsid w:val="00334C09"/>
    <w:rsid w:val="00337518"/>
    <w:rsid w:val="00342BFA"/>
    <w:rsid w:val="00344FA0"/>
    <w:rsid w:val="00345E43"/>
    <w:rsid w:val="003464CE"/>
    <w:rsid w:val="00347B4E"/>
    <w:rsid w:val="0035259D"/>
    <w:rsid w:val="00353904"/>
    <w:rsid w:val="00361E55"/>
    <w:rsid w:val="00365B73"/>
    <w:rsid w:val="003723D4"/>
    <w:rsid w:val="00372CA2"/>
    <w:rsid w:val="00372E14"/>
    <w:rsid w:val="0037533F"/>
    <w:rsid w:val="00381905"/>
    <w:rsid w:val="00381AF3"/>
    <w:rsid w:val="00384CC8"/>
    <w:rsid w:val="00385483"/>
    <w:rsid w:val="00386354"/>
    <w:rsid w:val="0038697E"/>
    <w:rsid w:val="003871FD"/>
    <w:rsid w:val="00387B71"/>
    <w:rsid w:val="003905E3"/>
    <w:rsid w:val="00390DC2"/>
    <w:rsid w:val="00390FBB"/>
    <w:rsid w:val="00392658"/>
    <w:rsid w:val="003A13E8"/>
    <w:rsid w:val="003A1E30"/>
    <w:rsid w:val="003A2829"/>
    <w:rsid w:val="003A4EB2"/>
    <w:rsid w:val="003A5A5D"/>
    <w:rsid w:val="003A64E8"/>
    <w:rsid w:val="003A7D1C"/>
    <w:rsid w:val="003B304B"/>
    <w:rsid w:val="003B3146"/>
    <w:rsid w:val="003B4706"/>
    <w:rsid w:val="003C185B"/>
    <w:rsid w:val="003C4008"/>
    <w:rsid w:val="003C6175"/>
    <w:rsid w:val="003D660B"/>
    <w:rsid w:val="003E01EC"/>
    <w:rsid w:val="003E1AC2"/>
    <w:rsid w:val="003E26CC"/>
    <w:rsid w:val="003E47B4"/>
    <w:rsid w:val="003F015E"/>
    <w:rsid w:val="003F4617"/>
    <w:rsid w:val="003F547B"/>
    <w:rsid w:val="00400414"/>
    <w:rsid w:val="0040271E"/>
    <w:rsid w:val="00410605"/>
    <w:rsid w:val="0041279F"/>
    <w:rsid w:val="0041446B"/>
    <w:rsid w:val="00414FB3"/>
    <w:rsid w:val="00423BE3"/>
    <w:rsid w:val="00431396"/>
    <w:rsid w:val="00435987"/>
    <w:rsid w:val="00436A60"/>
    <w:rsid w:val="00436CC5"/>
    <w:rsid w:val="004375C5"/>
    <w:rsid w:val="0044071E"/>
    <w:rsid w:val="0044329C"/>
    <w:rsid w:val="00444B79"/>
    <w:rsid w:val="004468F8"/>
    <w:rsid w:val="004471E9"/>
    <w:rsid w:val="00450752"/>
    <w:rsid w:val="00453E24"/>
    <w:rsid w:val="00454DA1"/>
    <w:rsid w:val="00455E04"/>
    <w:rsid w:val="00457456"/>
    <w:rsid w:val="004577FE"/>
    <w:rsid w:val="004579BA"/>
    <w:rsid w:val="00457B9C"/>
    <w:rsid w:val="0046164A"/>
    <w:rsid w:val="004628D2"/>
    <w:rsid w:val="00462DCD"/>
    <w:rsid w:val="004648AD"/>
    <w:rsid w:val="00464EFA"/>
    <w:rsid w:val="004703A9"/>
    <w:rsid w:val="004731B2"/>
    <w:rsid w:val="004734E6"/>
    <w:rsid w:val="0047483E"/>
    <w:rsid w:val="004760DE"/>
    <w:rsid w:val="004763D7"/>
    <w:rsid w:val="0048699E"/>
    <w:rsid w:val="004A004E"/>
    <w:rsid w:val="004A1E39"/>
    <w:rsid w:val="004A24CF"/>
    <w:rsid w:val="004A6D41"/>
    <w:rsid w:val="004B3281"/>
    <w:rsid w:val="004B6AEB"/>
    <w:rsid w:val="004C11A0"/>
    <w:rsid w:val="004C3D1D"/>
    <w:rsid w:val="004C3D84"/>
    <w:rsid w:val="004C7913"/>
    <w:rsid w:val="004C7B1E"/>
    <w:rsid w:val="004C7B4E"/>
    <w:rsid w:val="004E4DD6"/>
    <w:rsid w:val="004F460A"/>
    <w:rsid w:val="004F5E36"/>
    <w:rsid w:val="0050457A"/>
    <w:rsid w:val="00507B47"/>
    <w:rsid w:val="00507BEF"/>
    <w:rsid w:val="00507CC9"/>
    <w:rsid w:val="005109B2"/>
    <w:rsid w:val="005119A5"/>
    <w:rsid w:val="00517D4C"/>
    <w:rsid w:val="00523C0A"/>
    <w:rsid w:val="00523F26"/>
    <w:rsid w:val="00526458"/>
    <w:rsid w:val="005278B7"/>
    <w:rsid w:val="00530F0B"/>
    <w:rsid w:val="00532016"/>
    <w:rsid w:val="005346C8"/>
    <w:rsid w:val="00535FA0"/>
    <w:rsid w:val="00536F8A"/>
    <w:rsid w:val="00542567"/>
    <w:rsid w:val="00543E7D"/>
    <w:rsid w:val="00547A68"/>
    <w:rsid w:val="00547F55"/>
    <w:rsid w:val="00552BE2"/>
    <w:rsid w:val="005531C9"/>
    <w:rsid w:val="00557722"/>
    <w:rsid w:val="00557FFA"/>
    <w:rsid w:val="00560562"/>
    <w:rsid w:val="00562A0C"/>
    <w:rsid w:val="00570C43"/>
    <w:rsid w:val="00576571"/>
    <w:rsid w:val="00581415"/>
    <w:rsid w:val="00582BED"/>
    <w:rsid w:val="00583215"/>
    <w:rsid w:val="00590358"/>
    <w:rsid w:val="00596601"/>
    <w:rsid w:val="005A2B78"/>
    <w:rsid w:val="005A4377"/>
    <w:rsid w:val="005A5FCA"/>
    <w:rsid w:val="005B2110"/>
    <w:rsid w:val="005B5DB2"/>
    <w:rsid w:val="005B61E6"/>
    <w:rsid w:val="005B728B"/>
    <w:rsid w:val="005C77E1"/>
    <w:rsid w:val="005D668A"/>
    <w:rsid w:val="005D6A2F"/>
    <w:rsid w:val="005E0876"/>
    <w:rsid w:val="005E104D"/>
    <w:rsid w:val="005E1A82"/>
    <w:rsid w:val="005E4A64"/>
    <w:rsid w:val="005E6145"/>
    <w:rsid w:val="005E794C"/>
    <w:rsid w:val="005E7C0A"/>
    <w:rsid w:val="005F0A28"/>
    <w:rsid w:val="005F0E5E"/>
    <w:rsid w:val="005F1D75"/>
    <w:rsid w:val="005F2BD9"/>
    <w:rsid w:val="00600535"/>
    <w:rsid w:val="00604979"/>
    <w:rsid w:val="00610CD6"/>
    <w:rsid w:val="00620186"/>
    <w:rsid w:val="00620DEE"/>
    <w:rsid w:val="00621AC4"/>
    <w:rsid w:val="00621F92"/>
    <w:rsid w:val="0062280A"/>
    <w:rsid w:val="00625639"/>
    <w:rsid w:val="006309E5"/>
    <w:rsid w:val="00630BF4"/>
    <w:rsid w:val="00631B33"/>
    <w:rsid w:val="006348CE"/>
    <w:rsid w:val="006369F9"/>
    <w:rsid w:val="0064040F"/>
    <w:rsid w:val="0064184D"/>
    <w:rsid w:val="006422CC"/>
    <w:rsid w:val="00642A01"/>
    <w:rsid w:val="006454E3"/>
    <w:rsid w:val="006466F2"/>
    <w:rsid w:val="0065093C"/>
    <w:rsid w:val="00660E3E"/>
    <w:rsid w:val="006622F3"/>
    <w:rsid w:val="00662E74"/>
    <w:rsid w:val="006634D7"/>
    <w:rsid w:val="00664299"/>
    <w:rsid w:val="0067029C"/>
    <w:rsid w:val="00670DAF"/>
    <w:rsid w:val="00675740"/>
    <w:rsid w:val="00680C23"/>
    <w:rsid w:val="00682670"/>
    <w:rsid w:val="00683151"/>
    <w:rsid w:val="00684D3E"/>
    <w:rsid w:val="00685CE8"/>
    <w:rsid w:val="00693766"/>
    <w:rsid w:val="006962AA"/>
    <w:rsid w:val="006A03F3"/>
    <w:rsid w:val="006A3132"/>
    <w:rsid w:val="006A3281"/>
    <w:rsid w:val="006A3840"/>
    <w:rsid w:val="006A4F0F"/>
    <w:rsid w:val="006A5153"/>
    <w:rsid w:val="006A7DAD"/>
    <w:rsid w:val="006B111E"/>
    <w:rsid w:val="006B2574"/>
    <w:rsid w:val="006B323E"/>
    <w:rsid w:val="006B4888"/>
    <w:rsid w:val="006C089A"/>
    <w:rsid w:val="006C2E45"/>
    <w:rsid w:val="006C359C"/>
    <w:rsid w:val="006C5579"/>
    <w:rsid w:val="006D2D6D"/>
    <w:rsid w:val="006D4CDA"/>
    <w:rsid w:val="006D6E8B"/>
    <w:rsid w:val="006E62F6"/>
    <w:rsid w:val="006E737D"/>
    <w:rsid w:val="006F6701"/>
    <w:rsid w:val="007066AA"/>
    <w:rsid w:val="00707397"/>
    <w:rsid w:val="0071112E"/>
    <w:rsid w:val="00711979"/>
    <w:rsid w:val="00713973"/>
    <w:rsid w:val="007139B9"/>
    <w:rsid w:val="00720A24"/>
    <w:rsid w:val="00723522"/>
    <w:rsid w:val="0072401D"/>
    <w:rsid w:val="007245BF"/>
    <w:rsid w:val="00725C3A"/>
    <w:rsid w:val="00730650"/>
    <w:rsid w:val="00730B90"/>
    <w:rsid w:val="00732386"/>
    <w:rsid w:val="0073514D"/>
    <w:rsid w:val="007416A1"/>
    <w:rsid w:val="007447F3"/>
    <w:rsid w:val="007503E9"/>
    <w:rsid w:val="0075499F"/>
    <w:rsid w:val="007549F3"/>
    <w:rsid w:val="0076103B"/>
    <w:rsid w:val="00761FA0"/>
    <w:rsid w:val="007651AD"/>
    <w:rsid w:val="007661C8"/>
    <w:rsid w:val="0077098D"/>
    <w:rsid w:val="007720E1"/>
    <w:rsid w:val="007756BE"/>
    <w:rsid w:val="00780D19"/>
    <w:rsid w:val="007818A7"/>
    <w:rsid w:val="00782651"/>
    <w:rsid w:val="00784E26"/>
    <w:rsid w:val="007931FA"/>
    <w:rsid w:val="00793B53"/>
    <w:rsid w:val="00795D92"/>
    <w:rsid w:val="007A4861"/>
    <w:rsid w:val="007A7BBA"/>
    <w:rsid w:val="007A7CCF"/>
    <w:rsid w:val="007B0C50"/>
    <w:rsid w:val="007B48F9"/>
    <w:rsid w:val="007B55F6"/>
    <w:rsid w:val="007B61C8"/>
    <w:rsid w:val="007B6844"/>
    <w:rsid w:val="007B7F4E"/>
    <w:rsid w:val="007C185B"/>
    <w:rsid w:val="007C1A43"/>
    <w:rsid w:val="007C5A71"/>
    <w:rsid w:val="007D0951"/>
    <w:rsid w:val="007E0AE0"/>
    <w:rsid w:val="007E6032"/>
    <w:rsid w:val="007F0838"/>
    <w:rsid w:val="007F10F7"/>
    <w:rsid w:val="007F433B"/>
    <w:rsid w:val="007F5F67"/>
    <w:rsid w:val="007F7BFC"/>
    <w:rsid w:val="0080013E"/>
    <w:rsid w:val="00802253"/>
    <w:rsid w:val="00802DB6"/>
    <w:rsid w:val="008050F8"/>
    <w:rsid w:val="0080591B"/>
    <w:rsid w:val="008117FF"/>
    <w:rsid w:val="0081242C"/>
    <w:rsid w:val="00813288"/>
    <w:rsid w:val="00814E62"/>
    <w:rsid w:val="00814ED1"/>
    <w:rsid w:val="0081626F"/>
    <w:rsid w:val="008168FC"/>
    <w:rsid w:val="00817E61"/>
    <w:rsid w:val="00826B02"/>
    <w:rsid w:val="00826CAC"/>
    <w:rsid w:val="00826D6F"/>
    <w:rsid w:val="00830996"/>
    <w:rsid w:val="008345F1"/>
    <w:rsid w:val="00836CA3"/>
    <w:rsid w:val="00846A5A"/>
    <w:rsid w:val="00847311"/>
    <w:rsid w:val="0084791C"/>
    <w:rsid w:val="008515F5"/>
    <w:rsid w:val="008533A1"/>
    <w:rsid w:val="00854768"/>
    <w:rsid w:val="00864236"/>
    <w:rsid w:val="008643FA"/>
    <w:rsid w:val="00864CF1"/>
    <w:rsid w:val="00865B07"/>
    <w:rsid w:val="008667EA"/>
    <w:rsid w:val="008720E4"/>
    <w:rsid w:val="0087637F"/>
    <w:rsid w:val="0087760A"/>
    <w:rsid w:val="008808E1"/>
    <w:rsid w:val="00892AD5"/>
    <w:rsid w:val="00893ABA"/>
    <w:rsid w:val="00894E1F"/>
    <w:rsid w:val="00895B81"/>
    <w:rsid w:val="008970F2"/>
    <w:rsid w:val="0089727C"/>
    <w:rsid w:val="008A1512"/>
    <w:rsid w:val="008A3C50"/>
    <w:rsid w:val="008C0C49"/>
    <w:rsid w:val="008C204C"/>
    <w:rsid w:val="008C28B1"/>
    <w:rsid w:val="008C2AD9"/>
    <w:rsid w:val="008C66D8"/>
    <w:rsid w:val="008C7BBF"/>
    <w:rsid w:val="008D32B9"/>
    <w:rsid w:val="008D433B"/>
    <w:rsid w:val="008D4A16"/>
    <w:rsid w:val="008D5638"/>
    <w:rsid w:val="008D6F2E"/>
    <w:rsid w:val="008E26B8"/>
    <w:rsid w:val="008E47D5"/>
    <w:rsid w:val="008E566E"/>
    <w:rsid w:val="008E6C93"/>
    <w:rsid w:val="008F0BEE"/>
    <w:rsid w:val="008F0E94"/>
    <w:rsid w:val="0090161A"/>
    <w:rsid w:val="00901EB6"/>
    <w:rsid w:val="00904C62"/>
    <w:rsid w:val="00911DA5"/>
    <w:rsid w:val="00912B1F"/>
    <w:rsid w:val="00922BA8"/>
    <w:rsid w:val="00923ABF"/>
    <w:rsid w:val="00924DAC"/>
    <w:rsid w:val="00925EEB"/>
    <w:rsid w:val="00927058"/>
    <w:rsid w:val="00933737"/>
    <w:rsid w:val="0093548B"/>
    <w:rsid w:val="00940330"/>
    <w:rsid w:val="00942750"/>
    <w:rsid w:val="009438B0"/>
    <w:rsid w:val="009450CE"/>
    <w:rsid w:val="009459BB"/>
    <w:rsid w:val="00947179"/>
    <w:rsid w:val="009478D5"/>
    <w:rsid w:val="0095164B"/>
    <w:rsid w:val="00954090"/>
    <w:rsid w:val="0095672D"/>
    <w:rsid w:val="009573E7"/>
    <w:rsid w:val="009615A4"/>
    <w:rsid w:val="009629DE"/>
    <w:rsid w:val="00963E05"/>
    <w:rsid w:val="00964A45"/>
    <w:rsid w:val="00967843"/>
    <w:rsid w:val="00967D54"/>
    <w:rsid w:val="00971028"/>
    <w:rsid w:val="009717BC"/>
    <w:rsid w:val="00972897"/>
    <w:rsid w:val="0098069E"/>
    <w:rsid w:val="00990049"/>
    <w:rsid w:val="00991DC6"/>
    <w:rsid w:val="009926E4"/>
    <w:rsid w:val="00993B84"/>
    <w:rsid w:val="00996483"/>
    <w:rsid w:val="00996F5A"/>
    <w:rsid w:val="009A02D7"/>
    <w:rsid w:val="009A7B16"/>
    <w:rsid w:val="009A7F62"/>
    <w:rsid w:val="009B041A"/>
    <w:rsid w:val="009B0BEF"/>
    <w:rsid w:val="009C37C3"/>
    <w:rsid w:val="009C7C86"/>
    <w:rsid w:val="009D0C7D"/>
    <w:rsid w:val="009D2FF7"/>
    <w:rsid w:val="009D460D"/>
    <w:rsid w:val="009D48DB"/>
    <w:rsid w:val="009D5C9A"/>
    <w:rsid w:val="009E0A30"/>
    <w:rsid w:val="009E22A8"/>
    <w:rsid w:val="009E2D4A"/>
    <w:rsid w:val="009E34CB"/>
    <w:rsid w:val="009E4D70"/>
    <w:rsid w:val="009E62BD"/>
    <w:rsid w:val="009E7884"/>
    <w:rsid w:val="009E788A"/>
    <w:rsid w:val="009F0716"/>
    <w:rsid w:val="009F0E08"/>
    <w:rsid w:val="009F29DB"/>
    <w:rsid w:val="009F34E0"/>
    <w:rsid w:val="009F5DD6"/>
    <w:rsid w:val="009F77AB"/>
    <w:rsid w:val="00A004B9"/>
    <w:rsid w:val="00A040F9"/>
    <w:rsid w:val="00A04402"/>
    <w:rsid w:val="00A05092"/>
    <w:rsid w:val="00A1763D"/>
    <w:rsid w:val="00A17CEC"/>
    <w:rsid w:val="00A20B53"/>
    <w:rsid w:val="00A22AA6"/>
    <w:rsid w:val="00A27EF0"/>
    <w:rsid w:val="00A339A7"/>
    <w:rsid w:val="00A4157D"/>
    <w:rsid w:val="00A42361"/>
    <w:rsid w:val="00A43C55"/>
    <w:rsid w:val="00A45287"/>
    <w:rsid w:val="00A5047F"/>
    <w:rsid w:val="00A50B20"/>
    <w:rsid w:val="00A51390"/>
    <w:rsid w:val="00A556F4"/>
    <w:rsid w:val="00A6042D"/>
    <w:rsid w:val="00A60D13"/>
    <w:rsid w:val="00A60EE2"/>
    <w:rsid w:val="00A61032"/>
    <w:rsid w:val="00A62FB9"/>
    <w:rsid w:val="00A6359D"/>
    <w:rsid w:val="00A661D9"/>
    <w:rsid w:val="00A67C53"/>
    <w:rsid w:val="00A67C61"/>
    <w:rsid w:val="00A7223D"/>
    <w:rsid w:val="00A72745"/>
    <w:rsid w:val="00A76EFC"/>
    <w:rsid w:val="00A8105E"/>
    <w:rsid w:val="00A87160"/>
    <w:rsid w:val="00A87D50"/>
    <w:rsid w:val="00A91010"/>
    <w:rsid w:val="00A91901"/>
    <w:rsid w:val="00A97F29"/>
    <w:rsid w:val="00AA3F20"/>
    <w:rsid w:val="00AA702E"/>
    <w:rsid w:val="00AA7D26"/>
    <w:rsid w:val="00AB0964"/>
    <w:rsid w:val="00AB2531"/>
    <w:rsid w:val="00AB3110"/>
    <w:rsid w:val="00AB3F33"/>
    <w:rsid w:val="00AB5011"/>
    <w:rsid w:val="00AC00F7"/>
    <w:rsid w:val="00AC02D6"/>
    <w:rsid w:val="00AC2D44"/>
    <w:rsid w:val="00AC7368"/>
    <w:rsid w:val="00AD15F8"/>
    <w:rsid w:val="00AD16B9"/>
    <w:rsid w:val="00AD6B90"/>
    <w:rsid w:val="00AE2C42"/>
    <w:rsid w:val="00AE377D"/>
    <w:rsid w:val="00AF0EBA"/>
    <w:rsid w:val="00AF25A2"/>
    <w:rsid w:val="00AF37E3"/>
    <w:rsid w:val="00AF6D07"/>
    <w:rsid w:val="00AF7AFC"/>
    <w:rsid w:val="00B006F6"/>
    <w:rsid w:val="00B02C8A"/>
    <w:rsid w:val="00B031B6"/>
    <w:rsid w:val="00B036C1"/>
    <w:rsid w:val="00B05A7D"/>
    <w:rsid w:val="00B1299B"/>
    <w:rsid w:val="00B14B6F"/>
    <w:rsid w:val="00B17FBD"/>
    <w:rsid w:val="00B20F48"/>
    <w:rsid w:val="00B238FB"/>
    <w:rsid w:val="00B27C89"/>
    <w:rsid w:val="00B315A6"/>
    <w:rsid w:val="00B31813"/>
    <w:rsid w:val="00B33365"/>
    <w:rsid w:val="00B34963"/>
    <w:rsid w:val="00B35BB4"/>
    <w:rsid w:val="00B35BEC"/>
    <w:rsid w:val="00B36FE1"/>
    <w:rsid w:val="00B4034E"/>
    <w:rsid w:val="00B42390"/>
    <w:rsid w:val="00B54B94"/>
    <w:rsid w:val="00B57B36"/>
    <w:rsid w:val="00B57E6F"/>
    <w:rsid w:val="00B7146F"/>
    <w:rsid w:val="00B7355C"/>
    <w:rsid w:val="00B754AC"/>
    <w:rsid w:val="00B7794E"/>
    <w:rsid w:val="00B8686D"/>
    <w:rsid w:val="00B93F69"/>
    <w:rsid w:val="00B9644F"/>
    <w:rsid w:val="00BA5A2A"/>
    <w:rsid w:val="00BB1DDC"/>
    <w:rsid w:val="00BB3877"/>
    <w:rsid w:val="00BB5A18"/>
    <w:rsid w:val="00BB5BCF"/>
    <w:rsid w:val="00BC06EA"/>
    <w:rsid w:val="00BC1250"/>
    <w:rsid w:val="00BC30C9"/>
    <w:rsid w:val="00BC4B1E"/>
    <w:rsid w:val="00BC7637"/>
    <w:rsid w:val="00BD077D"/>
    <w:rsid w:val="00BD273E"/>
    <w:rsid w:val="00BD4AA5"/>
    <w:rsid w:val="00BD54D3"/>
    <w:rsid w:val="00BD7EB4"/>
    <w:rsid w:val="00BE137C"/>
    <w:rsid w:val="00BE3E58"/>
    <w:rsid w:val="00BE464D"/>
    <w:rsid w:val="00BF34DA"/>
    <w:rsid w:val="00BF4DB6"/>
    <w:rsid w:val="00BF4ED6"/>
    <w:rsid w:val="00C01616"/>
    <w:rsid w:val="00C0162B"/>
    <w:rsid w:val="00C022E8"/>
    <w:rsid w:val="00C04481"/>
    <w:rsid w:val="00C068ED"/>
    <w:rsid w:val="00C13F43"/>
    <w:rsid w:val="00C17C1A"/>
    <w:rsid w:val="00C20131"/>
    <w:rsid w:val="00C21CA6"/>
    <w:rsid w:val="00C21F2D"/>
    <w:rsid w:val="00C22E0C"/>
    <w:rsid w:val="00C22FF5"/>
    <w:rsid w:val="00C24CAB"/>
    <w:rsid w:val="00C345B1"/>
    <w:rsid w:val="00C40034"/>
    <w:rsid w:val="00C40142"/>
    <w:rsid w:val="00C427BB"/>
    <w:rsid w:val="00C43DB7"/>
    <w:rsid w:val="00C45FC9"/>
    <w:rsid w:val="00C46D35"/>
    <w:rsid w:val="00C512FD"/>
    <w:rsid w:val="00C52C3C"/>
    <w:rsid w:val="00C532C0"/>
    <w:rsid w:val="00C57182"/>
    <w:rsid w:val="00C57863"/>
    <w:rsid w:val="00C57C27"/>
    <w:rsid w:val="00C640AF"/>
    <w:rsid w:val="00C655FD"/>
    <w:rsid w:val="00C67A35"/>
    <w:rsid w:val="00C67CA9"/>
    <w:rsid w:val="00C71D18"/>
    <w:rsid w:val="00C7258D"/>
    <w:rsid w:val="00C75407"/>
    <w:rsid w:val="00C7698A"/>
    <w:rsid w:val="00C8549C"/>
    <w:rsid w:val="00C870A8"/>
    <w:rsid w:val="00C87F86"/>
    <w:rsid w:val="00C93987"/>
    <w:rsid w:val="00C94434"/>
    <w:rsid w:val="00CA0D75"/>
    <w:rsid w:val="00CA1C95"/>
    <w:rsid w:val="00CA5A9C"/>
    <w:rsid w:val="00CA5C40"/>
    <w:rsid w:val="00CA7055"/>
    <w:rsid w:val="00CA7522"/>
    <w:rsid w:val="00CA7930"/>
    <w:rsid w:val="00CC4C20"/>
    <w:rsid w:val="00CC4FE6"/>
    <w:rsid w:val="00CC7D15"/>
    <w:rsid w:val="00CD22E7"/>
    <w:rsid w:val="00CD2C78"/>
    <w:rsid w:val="00CD3517"/>
    <w:rsid w:val="00CD3B29"/>
    <w:rsid w:val="00CD3B3E"/>
    <w:rsid w:val="00CD5FE2"/>
    <w:rsid w:val="00CD72AD"/>
    <w:rsid w:val="00CD7FD1"/>
    <w:rsid w:val="00CE4D16"/>
    <w:rsid w:val="00CE7C68"/>
    <w:rsid w:val="00CF1D9F"/>
    <w:rsid w:val="00D025DC"/>
    <w:rsid w:val="00D02B4C"/>
    <w:rsid w:val="00D040C4"/>
    <w:rsid w:val="00D05898"/>
    <w:rsid w:val="00D15D32"/>
    <w:rsid w:val="00D20AD1"/>
    <w:rsid w:val="00D2375B"/>
    <w:rsid w:val="00D255D1"/>
    <w:rsid w:val="00D34DE2"/>
    <w:rsid w:val="00D44FC7"/>
    <w:rsid w:val="00D45AF6"/>
    <w:rsid w:val="00D46518"/>
    <w:rsid w:val="00D46B7E"/>
    <w:rsid w:val="00D46EE9"/>
    <w:rsid w:val="00D47FEB"/>
    <w:rsid w:val="00D50D07"/>
    <w:rsid w:val="00D52D1F"/>
    <w:rsid w:val="00D56522"/>
    <w:rsid w:val="00D57C84"/>
    <w:rsid w:val="00D6057D"/>
    <w:rsid w:val="00D66DC8"/>
    <w:rsid w:val="00D710AB"/>
    <w:rsid w:val="00D7155B"/>
    <w:rsid w:val="00D71640"/>
    <w:rsid w:val="00D72B48"/>
    <w:rsid w:val="00D815ED"/>
    <w:rsid w:val="00D81BCC"/>
    <w:rsid w:val="00D836C5"/>
    <w:rsid w:val="00D84576"/>
    <w:rsid w:val="00D9075D"/>
    <w:rsid w:val="00D90F9D"/>
    <w:rsid w:val="00D91D96"/>
    <w:rsid w:val="00DA1399"/>
    <w:rsid w:val="00DA24C6"/>
    <w:rsid w:val="00DA4D7B"/>
    <w:rsid w:val="00DA6749"/>
    <w:rsid w:val="00DA7DBB"/>
    <w:rsid w:val="00DB0A94"/>
    <w:rsid w:val="00DB0E7A"/>
    <w:rsid w:val="00DB4391"/>
    <w:rsid w:val="00DC2D7B"/>
    <w:rsid w:val="00DC328B"/>
    <w:rsid w:val="00DC4E5A"/>
    <w:rsid w:val="00DC5F52"/>
    <w:rsid w:val="00DD271C"/>
    <w:rsid w:val="00DD72F4"/>
    <w:rsid w:val="00DD7782"/>
    <w:rsid w:val="00DE15DE"/>
    <w:rsid w:val="00DE184F"/>
    <w:rsid w:val="00DE1B41"/>
    <w:rsid w:val="00DE264A"/>
    <w:rsid w:val="00DE575F"/>
    <w:rsid w:val="00DE6698"/>
    <w:rsid w:val="00DF5072"/>
    <w:rsid w:val="00E00D19"/>
    <w:rsid w:val="00E02D18"/>
    <w:rsid w:val="00E03894"/>
    <w:rsid w:val="00E041E7"/>
    <w:rsid w:val="00E11F09"/>
    <w:rsid w:val="00E145B4"/>
    <w:rsid w:val="00E1529E"/>
    <w:rsid w:val="00E200F7"/>
    <w:rsid w:val="00E20214"/>
    <w:rsid w:val="00E219DE"/>
    <w:rsid w:val="00E23CA1"/>
    <w:rsid w:val="00E35398"/>
    <w:rsid w:val="00E409A8"/>
    <w:rsid w:val="00E45EA0"/>
    <w:rsid w:val="00E50C12"/>
    <w:rsid w:val="00E57763"/>
    <w:rsid w:val="00E578A2"/>
    <w:rsid w:val="00E6572C"/>
    <w:rsid w:val="00E65B91"/>
    <w:rsid w:val="00E7209D"/>
    <w:rsid w:val="00E72674"/>
    <w:rsid w:val="00E72EAD"/>
    <w:rsid w:val="00E77223"/>
    <w:rsid w:val="00E81215"/>
    <w:rsid w:val="00E82C93"/>
    <w:rsid w:val="00E83099"/>
    <w:rsid w:val="00E8528B"/>
    <w:rsid w:val="00E85B94"/>
    <w:rsid w:val="00E86402"/>
    <w:rsid w:val="00E86DE9"/>
    <w:rsid w:val="00E93411"/>
    <w:rsid w:val="00E9481F"/>
    <w:rsid w:val="00E9637B"/>
    <w:rsid w:val="00E978D0"/>
    <w:rsid w:val="00EA4613"/>
    <w:rsid w:val="00EA7F91"/>
    <w:rsid w:val="00EB1523"/>
    <w:rsid w:val="00EB5B57"/>
    <w:rsid w:val="00EB6B3A"/>
    <w:rsid w:val="00EC0E49"/>
    <w:rsid w:val="00EC101F"/>
    <w:rsid w:val="00EC1D9F"/>
    <w:rsid w:val="00EC552E"/>
    <w:rsid w:val="00ED0250"/>
    <w:rsid w:val="00ED7048"/>
    <w:rsid w:val="00EE0131"/>
    <w:rsid w:val="00EE17B0"/>
    <w:rsid w:val="00EE5550"/>
    <w:rsid w:val="00EF06D9"/>
    <w:rsid w:val="00EF2344"/>
    <w:rsid w:val="00EF68D3"/>
    <w:rsid w:val="00EF6A06"/>
    <w:rsid w:val="00EF7CE7"/>
    <w:rsid w:val="00F01BAD"/>
    <w:rsid w:val="00F01EA5"/>
    <w:rsid w:val="00F020C5"/>
    <w:rsid w:val="00F02554"/>
    <w:rsid w:val="00F05158"/>
    <w:rsid w:val="00F0579D"/>
    <w:rsid w:val="00F10080"/>
    <w:rsid w:val="00F155EB"/>
    <w:rsid w:val="00F21DB5"/>
    <w:rsid w:val="00F26FE8"/>
    <w:rsid w:val="00F272C0"/>
    <w:rsid w:val="00F3049E"/>
    <w:rsid w:val="00F30C64"/>
    <w:rsid w:val="00F32BA2"/>
    <w:rsid w:val="00F32CDB"/>
    <w:rsid w:val="00F32D83"/>
    <w:rsid w:val="00F3373E"/>
    <w:rsid w:val="00F3510C"/>
    <w:rsid w:val="00F4390F"/>
    <w:rsid w:val="00F453BE"/>
    <w:rsid w:val="00F50E93"/>
    <w:rsid w:val="00F55C11"/>
    <w:rsid w:val="00F565FE"/>
    <w:rsid w:val="00F6256B"/>
    <w:rsid w:val="00F63A70"/>
    <w:rsid w:val="00F63D8C"/>
    <w:rsid w:val="00F641F4"/>
    <w:rsid w:val="00F7297D"/>
    <w:rsid w:val="00F75303"/>
    <w:rsid w:val="00F7534E"/>
    <w:rsid w:val="00F81889"/>
    <w:rsid w:val="00F93EDF"/>
    <w:rsid w:val="00F94A82"/>
    <w:rsid w:val="00F96197"/>
    <w:rsid w:val="00F96673"/>
    <w:rsid w:val="00F96883"/>
    <w:rsid w:val="00FA11B6"/>
    <w:rsid w:val="00FA1802"/>
    <w:rsid w:val="00FA21D0"/>
    <w:rsid w:val="00FA2A0A"/>
    <w:rsid w:val="00FA5F5F"/>
    <w:rsid w:val="00FB0CBF"/>
    <w:rsid w:val="00FB33B5"/>
    <w:rsid w:val="00FB37E7"/>
    <w:rsid w:val="00FB730C"/>
    <w:rsid w:val="00FC2695"/>
    <w:rsid w:val="00FC2C21"/>
    <w:rsid w:val="00FC3E03"/>
    <w:rsid w:val="00FC3FC1"/>
    <w:rsid w:val="00FC485F"/>
    <w:rsid w:val="00FC4E18"/>
    <w:rsid w:val="00FC7A75"/>
    <w:rsid w:val="00FD0B0F"/>
    <w:rsid w:val="00FD1A9E"/>
    <w:rsid w:val="00FD7FE7"/>
    <w:rsid w:val="00FE219F"/>
    <w:rsid w:val="00FE260A"/>
    <w:rsid w:val="00FF4C7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PlaceholderText">
    <w:name w:val="Placeholder Text"/>
    <w:basedOn w:val="DefaultParagraphFont"/>
    <w:uiPriority w:val="99"/>
    <w:semiHidden/>
    <w:rsid w:val="004C7B1E"/>
    <w:rPr>
      <w:color w:val="808080"/>
    </w:rPr>
  </w:style>
  <w:style w:type="character" w:styleId="HTMLCite">
    <w:name w:val="HTML Cite"/>
    <w:basedOn w:val="DefaultParagraphFont"/>
    <w:uiPriority w:val="99"/>
    <w:semiHidden/>
    <w:unhideWhenUsed/>
    <w:rsid w:val="00A61032"/>
    <w:rPr>
      <w:i/>
      <w:iCs/>
    </w:rPr>
  </w:style>
  <w:style w:type="character" w:styleId="Strong">
    <w:name w:val="Strong"/>
    <w:basedOn w:val="DefaultParagraphFont"/>
    <w:uiPriority w:val="22"/>
    <w:qFormat/>
    <w:rsid w:val="00A61032"/>
    <w:rPr>
      <w:b/>
      <w:bCs/>
    </w:rPr>
  </w:style>
  <w:style w:type="character" w:styleId="Emphasis">
    <w:name w:val="Emphasis"/>
    <w:basedOn w:val="DefaultParagraphFont"/>
    <w:uiPriority w:val="20"/>
    <w:qFormat/>
    <w:rsid w:val="00A61032"/>
    <w:rPr>
      <w:i/>
      <w:iCs/>
    </w:rPr>
  </w:style>
  <w:style w:type="character" w:customStyle="1" w:styleId="contrib-author">
    <w:name w:val="contrib-author"/>
    <w:basedOn w:val="DefaultParagraphFont"/>
    <w:rsid w:val="00A61032"/>
  </w:style>
  <w:style w:type="character" w:customStyle="1" w:styleId="citationinfo">
    <w:name w:val="citation_info"/>
    <w:basedOn w:val="DefaultParagraphFont"/>
    <w:rsid w:val="00A61032"/>
  </w:style>
  <w:style w:type="character" w:customStyle="1" w:styleId="articlename">
    <w:name w:val="articlename"/>
    <w:basedOn w:val="DefaultParagraphFont"/>
    <w:rsid w:val="00A61032"/>
  </w:style>
  <w:style w:type="character" w:customStyle="1" w:styleId="journalname">
    <w:name w:val="journalname"/>
    <w:basedOn w:val="DefaultParagraphFont"/>
    <w:rsid w:val="00A61032"/>
  </w:style>
  <w:style w:type="character" w:customStyle="1" w:styleId="volume">
    <w:name w:val="volume"/>
    <w:basedOn w:val="DefaultParagraphFont"/>
    <w:rsid w:val="00A61032"/>
  </w:style>
  <w:style w:type="character" w:customStyle="1" w:styleId="year">
    <w:name w:val="year"/>
    <w:basedOn w:val="DefaultParagraphFont"/>
    <w:rsid w:val="00A61032"/>
  </w:style>
  <w:style w:type="character" w:customStyle="1" w:styleId="cit-title">
    <w:name w:val="cit-title"/>
    <w:basedOn w:val="DefaultParagraphFont"/>
    <w:rsid w:val="00864236"/>
  </w:style>
  <w:style w:type="character" w:customStyle="1" w:styleId="cit-year-info">
    <w:name w:val="cit-year-info"/>
    <w:basedOn w:val="DefaultParagraphFont"/>
    <w:rsid w:val="00864236"/>
  </w:style>
  <w:style w:type="character" w:customStyle="1" w:styleId="cit-volume">
    <w:name w:val="cit-volume"/>
    <w:basedOn w:val="DefaultParagraphFont"/>
    <w:rsid w:val="00864236"/>
  </w:style>
  <w:style w:type="character" w:customStyle="1" w:styleId="cit-issue">
    <w:name w:val="cit-issue"/>
    <w:basedOn w:val="DefaultParagraphFont"/>
    <w:rsid w:val="00864236"/>
  </w:style>
  <w:style w:type="character" w:customStyle="1" w:styleId="cit-pagerange">
    <w:name w:val="cit-pagerange"/>
    <w:basedOn w:val="DefaultParagraphFont"/>
    <w:rsid w:val="00864236"/>
  </w:style>
  <w:style w:type="character" w:customStyle="1" w:styleId="UnresolvedMention">
    <w:name w:val="Unresolved Mention"/>
    <w:basedOn w:val="DefaultParagraphFont"/>
    <w:uiPriority w:val="99"/>
    <w:semiHidden/>
    <w:unhideWhenUsed/>
    <w:rsid w:val="00AB3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582169">
      <w:bodyDiv w:val="1"/>
      <w:marLeft w:val="0"/>
      <w:marRight w:val="0"/>
      <w:marTop w:val="0"/>
      <w:marBottom w:val="0"/>
      <w:divBdr>
        <w:top w:val="none" w:sz="0" w:space="0" w:color="auto"/>
        <w:left w:val="none" w:sz="0" w:space="0" w:color="auto"/>
        <w:bottom w:val="none" w:sz="0" w:space="0" w:color="auto"/>
        <w:right w:val="none" w:sz="0" w:space="0" w:color="auto"/>
      </w:divBdr>
    </w:div>
    <w:div w:id="227889292">
      <w:bodyDiv w:val="1"/>
      <w:marLeft w:val="0"/>
      <w:marRight w:val="0"/>
      <w:marTop w:val="0"/>
      <w:marBottom w:val="0"/>
      <w:divBdr>
        <w:top w:val="none" w:sz="0" w:space="0" w:color="auto"/>
        <w:left w:val="none" w:sz="0" w:space="0" w:color="auto"/>
        <w:bottom w:val="none" w:sz="0" w:space="0" w:color="auto"/>
        <w:right w:val="none" w:sz="0" w:space="0" w:color="auto"/>
      </w:divBdr>
    </w:div>
    <w:div w:id="406270174">
      <w:bodyDiv w:val="1"/>
      <w:marLeft w:val="0"/>
      <w:marRight w:val="0"/>
      <w:marTop w:val="0"/>
      <w:marBottom w:val="0"/>
      <w:divBdr>
        <w:top w:val="none" w:sz="0" w:space="0" w:color="auto"/>
        <w:left w:val="none" w:sz="0" w:space="0" w:color="auto"/>
        <w:bottom w:val="none" w:sz="0" w:space="0" w:color="auto"/>
        <w:right w:val="none" w:sz="0" w:space="0" w:color="auto"/>
      </w:divBdr>
    </w:div>
    <w:div w:id="623393347">
      <w:bodyDiv w:val="1"/>
      <w:marLeft w:val="0"/>
      <w:marRight w:val="0"/>
      <w:marTop w:val="0"/>
      <w:marBottom w:val="0"/>
      <w:divBdr>
        <w:top w:val="none" w:sz="0" w:space="0" w:color="auto"/>
        <w:left w:val="none" w:sz="0" w:space="0" w:color="auto"/>
        <w:bottom w:val="none" w:sz="0" w:space="0" w:color="auto"/>
        <w:right w:val="none" w:sz="0" w:space="0" w:color="auto"/>
      </w:divBdr>
      <w:divsChild>
        <w:div w:id="1902935493">
          <w:marLeft w:val="-30"/>
          <w:marRight w:val="0"/>
          <w:marTop w:val="0"/>
          <w:marBottom w:val="0"/>
          <w:divBdr>
            <w:top w:val="none" w:sz="0" w:space="0" w:color="auto"/>
            <w:left w:val="none" w:sz="0" w:space="0" w:color="auto"/>
            <w:bottom w:val="none" w:sz="0" w:space="0" w:color="auto"/>
            <w:right w:val="none" w:sz="0" w:space="0" w:color="auto"/>
          </w:divBdr>
          <w:divsChild>
            <w:div w:id="10912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20173">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76423">
      <w:bodyDiv w:val="1"/>
      <w:marLeft w:val="0"/>
      <w:marRight w:val="0"/>
      <w:marTop w:val="0"/>
      <w:marBottom w:val="0"/>
      <w:divBdr>
        <w:top w:val="none" w:sz="0" w:space="0" w:color="auto"/>
        <w:left w:val="none" w:sz="0" w:space="0" w:color="auto"/>
        <w:bottom w:val="none" w:sz="0" w:space="0" w:color="auto"/>
        <w:right w:val="none" w:sz="0" w:space="0" w:color="auto"/>
      </w:divBdr>
      <w:divsChild>
        <w:div w:id="947393756">
          <w:marLeft w:val="-30"/>
          <w:marRight w:val="0"/>
          <w:marTop w:val="0"/>
          <w:marBottom w:val="0"/>
          <w:divBdr>
            <w:top w:val="none" w:sz="0" w:space="0" w:color="auto"/>
            <w:left w:val="none" w:sz="0" w:space="0" w:color="auto"/>
            <w:bottom w:val="none" w:sz="0" w:space="0" w:color="auto"/>
            <w:right w:val="none" w:sz="0" w:space="0" w:color="auto"/>
          </w:divBdr>
          <w:divsChild>
            <w:div w:id="207115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09148">
      <w:bodyDiv w:val="1"/>
      <w:marLeft w:val="0"/>
      <w:marRight w:val="0"/>
      <w:marTop w:val="0"/>
      <w:marBottom w:val="0"/>
      <w:divBdr>
        <w:top w:val="none" w:sz="0" w:space="0" w:color="auto"/>
        <w:left w:val="none" w:sz="0" w:space="0" w:color="auto"/>
        <w:bottom w:val="none" w:sz="0" w:space="0" w:color="auto"/>
        <w:right w:val="none" w:sz="0" w:space="0" w:color="auto"/>
      </w:divBdr>
      <w:divsChild>
        <w:div w:id="1051735708">
          <w:marLeft w:val="0"/>
          <w:marRight w:val="0"/>
          <w:marTop w:val="0"/>
          <w:marBottom w:val="0"/>
          <w:divBdr>
            <w:top w:val="none" w:sz="0" w:space="0" w:color="auto"/>
            <w:left w:val="none" w:sz="0" w:space="0" w:color="auto"/>
            <w:bottom w:val="none" w:sz="0" w:space="0" w:color="auto"/>
            <w:right w:val="none" w:sz="0" w:space="0" w:color="auto"/>
          </w:divBdr>
        </w:div>
        <w:div w:id="598564269">
          <w:marLeft w:val="0"/>
          <w:marRight w:val="0"/>
          <w:marTop w:val="0"/>
          <w:marBottom w:val="0"/>
          <w:divBdr>
            <w:top w:val="none" w:sz="0" w:space="0" w:color="auto"/>
            <w:left w:val="none" w:sz="0" w:space="0" w:color="auto"/>
            <w:bottom w:val="none" w:sz="0" w:space="0" w:color="auto"/>
            <w:right w:val="none" w:sz="0" w:space="0" w:color="auto"/>
          </w:divBdr>
        </w:div>
      </w:divsChild>
    </w:div>
    <w:div w:id="1326207146">
      <w:bodyDiv w:val="1"/>
      <w:marLeft w:val="0"/>
      <w:marRight w:val="0"/>
      <w:marTop w:val="0"/>
      <w:marBottom w:val="0"/>
      <w:divBdr>
        <w:top w:val="none" w:sz="0" w:space="0" w:color="auto"/>
        <w:left w:val="none" w:sz="0" w:space="0" w:color="auto"/>
        <w:bottom w:val="none" w:sz="0" w:space="0" w:color="auto"/>
        <w:right w:val="none" w:sz="0" w:space="0" w:color="auto"/>
      </w:divBdr>
    </w:div>
    <w:div w:id="1396660564">
      <w:bodyDiv w:val="1"/>
      <w:marLeft w:val="0"/>
      <w:marRight w:val="0"/>
      <w:marTop w:val="0"/>
      <w:marBottom w:val="0"/>
      <w:divBdr>
        <w:top w:val="none" w:sz="0" w:space="0" w:color="auto"/>
        <w:left w:val="none" w:sz="0" w:space="0" w:color="auto"/>
        <w:bottom w:val="none" w:sz="0" w:space="0" w:color="auto"/>
        <w:right w:val="none" w:sz="0" w:space="0" w:color="auto"/>
      </w:divBdr>
    </w:div>
    <w:div w:id="1412966843">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48231791">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20663082">
      <w:bodyDiv w:val="1"/>
      <w:marLeft w:val="0"/>
      <w:marRight w:val="0"/>
      <w:marTop w:val="0"/>
      <w:marBottom w:val="0"/>
      <w:divBdr>
        <w:top w:val="none" w:sz="0" w:space="0" w:color="auto"/>
        <w:left w:val="none" w:sz="0" w:space="0" w:color="auto"/>
        <w:bottom w:val="none" w:sz="0" w:space="0" w:color="auto"/>
        <w:right w:val="none" w:sz="0" w:space="0" w:color="auto"/>
      </w:divBdr>
    </w:div>
    <w:div w:id="158179289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3484">
      <w:bodyDiv w:val="1"/>
      <w:marLeft w:val="0"/>
      <w:marRight w:val="0"/>
      <w:marTop w:val="0"/>
      <w:marBottom w:val="0"/>
      <w:divBdr>
        <w:top w:val="none" w:sz="0" w:space="0" w:color="auto"/>
        <w:left w:val="none" w:sz="0" w:space="0" w:color="auto"/>
        <w:bottom w:val="none" w:sz="0" w:space="0" w:color="auto"/>
        <w:right w:val="none" w:sz="0" w:space="0" w:color="auto"/>
      </w:divBdr>
    </w:div>
    <w:div w:id="1800679681">
      <w:bodyDiv w:val="1"/>
      <w:marLeft w:val="0"/>
      <w:marRight w:val="0"/>
      <w:marTop w:val="0"/>
      <w:marBottom w:val="0"/>
      <w:divBdr>
        <w:top w:val="none" w:sz="0" w:space="0" w:color="auto"/>
        <w:left w:val="none" w:sz="0" w:space="0" w:color="auto"/>
        <w:bottom w:val="none" w:sz="0" w:space="0" w:color="auto"/>
        <w:right w:val="none" w:sz="0" w:space="0" w:color="auto"/>
      </w:divBdr>
    </w:div>
    <w:div w:id="1875382933">
      <w:bodyDiv w:val="1"/>
      <w:marLeft w:val="0"/>
      <w:marRight w:val="0"/>
      <w:marTop w:val="0"/>
      <w:marBottom w:val="0"/>
      <w:divBdr>
        <w:top w:val="none" w:sz="0" w:space="0" w:color="auto"/>
        <w:left w:val="none" w:sz="0" w:space="0" w:color="auto"/>
        <w:bottom w:val="none" w:sz="0" w:space="0" w:color="auto"/>
        <w:right w:val="none" w:sz="0" w:space="0" w:color="auto"/>
      </w:divBdr>
    </w:div>
    <w:div w:id="1971401556">
      <w:bodyDiv w:val="1"/>
      <w:marLeft w:val="0"/>
      <w:marRight w:val="0"/>
      <w:marTop w:val="0"/>
      <w:marBottom w:val="0"/>
      <w:divBdr>
        <w:top w:val="none" w:sz="0" w:space="0" w:color="auto"/>
        <w:left w:val="none" w:sz="0" w:space="0" w:color="auto"/>
        <w:bottom w:val="none" w:sz="0" w:space="0" w:color="auto"/>
        <w:right w:val="none" w:sz="0" w:space="0" w:color="auto"/>
      </w:divBdr>
      <w:divsChild>
        <w:div w:id="339822016">
          <w:marLeft w:val="0"/>
          <w:marRight w:val="0"/>
          <w:marTop w:val="0"/>
          <w:marBottom w:val="0"/>
          <w:divBdr>
            <w:top w:val="none" w:sz="0" w:space="0" w:color="auto"/>
            <w:left w:val="none" w:sz="0" w:space="0" w:color="auto"/>
            <w:bottom w:val="none" w:sz="0" w:space="0" w:color="auto"/>
            <w:right w:val="none" w:sz="0" w:space="0" w:color="auto"/>
          </w:divBdr>
        </w:div>
        <w:div w:id="2013792760">
          <w:marLeft w:val="0"/>
          <w:marRight w:val="0"/>
          <w:marTop w:val="0"/>
          <w:marBottom w:val="0"/>
          <w:divBdr>
            <w:top w:val="none" w:sz="0" w:space="0" w:color="auto"/>
            <w:left w:val="none" w:sz="0" w:space="0" w:color="auto"/>
            <w:bottom w:val="none" w:sz="0" w:space="0" w:color="auto"/>
            <w:right w:val="none" w:sz="0" w:space="0" w:color="auto"/>
          </w:divBdr>
        </w:div>
      </w:divsChild>
    </w:div>
    <w:div w:id="210673041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image" Target="media/image18.wmf"/><Relationship Id="rId21" Type="http://schemas.openxmlformats.org/officeDocument/2006/relationships/oleObject" Target="embeddings/oleObject6.bin"/><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2.wmf"/><Relationship Id="rId50" Type="http://schemas.openxmlformats.org/officeDocument/2006/relationships/oleObject" Target="embeddings/oleObject20.bin"/><Relationship Id="rId55" Type="http://schemas.openxmlformats.org/officeDocument/2006/relationships/image" Target="media/image26.jp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13.wmf"/><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oleObject" Target="embeddings/oleObject11.bin"/><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image" Target="media/image29.png"/><Relationship Id="rId5" Type="http://schemas.openxmlformats.org/officeDocument/2006/relationships/webSettings" Target="webSettings.xml"/><Relationship Id="rId61" Type="http://schemas.openxmlformats.org/officeDocument/2006/relationships/image" Target="media/image32.jpg"/><Relationship Id="rId19" Type="http://schemas.openxmlformats.org/officeDocument/2006/relationships/oleObject" Target="embeddings/oleObject5.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oleObject" Target="embeddings/oleObject10.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9.bin"/><Relationship Id="rId56" Type="http://schemas.openxmlformats.org/officeDocument/2006/relationships/image" Target="media/image27.png"/><Relationship Id="rId8" Type="http://schemas.openxmlformats.org/officeDocument/2006/relationships/image" Target="media/image1.jpeg"/><Relationship Id="rId51" Type="http://schemas.openxmlformats.org/officeDocument/2006/relationships/image" Target="media/image24.wmf"/><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5.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30.png"/><Relationship Id="rId20" Type="http://schemas.openxmlformats.org/officeDocument/2006/relationships/image" Target="media/image8.wmf"/><Relationship Id="rId41" Type="http://schemas.openxmlformats.org/officeDocument/2006/relationships/image" Target="media/image19.wmf"/><Relationship Id="rId54" Type="http://schemas.openxmlformats.org/officeDocument/2006/relationships/oleObject" Target="embeddings/oleObject22.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jpg"/><Relationship Id="rId36" Type="http://schemas.openxmlformats.org/officeDocument/2006/relationships/oleObject" Target="embeddings/oleObject13.bin"/><Relationship Id="rId49" Type="http://schemas.openxmlformats.org/officeDocument/2006/relationships/image" Target="media/image23.wmf"/><Relationship Id="rId57" Type="http://schemas.openxmlformats.org/officeDocument/2006/relationships/image" Target="media/image28.png"/><Relationship Id="rId10" Type="http://schemas.openxmlformats.org/officeDocument/2006/relationships/image" Target="media/image3.wmf"/><Relationship Id="rId31" Type="http://schemas.openxmlformats.org/officeDocument/2006/relationships/image" Target="media/image14.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image" Target="media/image31.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03694-2DE2-4727-8064-CD8DBCB21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2653</Words>
  <Characters>15126</Characters>
  <Application>Microsoft Office Word</Application>
  <DocSecurity>0</DocSecurity>
  <Lines>126</Lines>
  <Paragraphs>3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User</cp:lastModifiedBy>
  <cp:revision>11</cp:revision>
  <cp:lastPrinted>2023-02-02T21:17:00Z</cp:lastPrinted>
  <dcterms:created xsi:type="dcterms:W3CDTF">2023-02-13T06:58:00Z</dcterms:created>
  <dcterms:modified xsi:type="dcterms:W3CDTF">2023-04-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8ccd005b05debed2ed0a6620acd3869bc215b8bcedc87e39515fbd95d01a1e26</vt:lpwstr>
  </property>
</Properties>
</file>